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597D406D" w:rsidR="006C6284" w:rsidRPr="00ED067A" w:rsidRDefault="00353B66" w:rsidP="00A70366">
      <w:pPr>
        <w:spacing w:after="200"/>
        <w:rPr>
          <w:lang w:val="en-US"/>
        </w:rPr>
      </w:pPr>
      <w:r w:rsidRPr="00ED067A">
        <w:rPr>
          <w:noProof/>
          <w:lang w:eastAsia="en-CA"/>
        </w:rPr>
        <w:drawing>
          <wp:anchor distT="0" distB="0" distL="114300" distR="114300" simplePos="0" relativeHeight="251659264" behindDoc="1" locked="0" layoutInCell="1" allowOverlap="1" wp14:anchorId="351D805F" wp14:editId="5C2806AC">
            <wp:simplePos x="0" y="0"/>
            <wp:positionH relativeFrom="margin">
              <wp:align>left</wp:align>
            </wp:positionH>
            <wp:positionV relativeFrom="paragraph">
              <wp:posOffset>-377851</wp:posOffset>
            </wp:positionV>
            <wp:extent cx="2337435" cy="572135"/>
            <wp:effectExtent l="0" t="0" r="5715" b="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7435" cy="572135"/>
                    </a:xfrm>
                    <a:prstGeom prst="rect">
                      <a:avLst/>
                    </a:prstGeom>
                    <a:noFill/>
                    <a:ln>
                      <a:noFill/>
                    </a:ln>
                  </pic:spPr>
                </pic:pic>
              </a:graphicData>
            </a:graphic>
          </wp:anchor>
        </w:drawing>
      </w:r>
    </w:p>
    <w:p w14:paraId="4D41BEB7" w14:textId="07EE264F" w:rsidR="00EF6BCC" w:rsidRPr="00ED067A" w:rsidRDefault="00E00288" w:rsidP="00A70366">
      <w:pPr>
        <w:rPr>
          <w:sz w:val="20"/>
          <w:szCs w:val="20"/>
          <w:lang w:val="en-US"/>
        </w:rPr>
      </w:pPr>
      <w:r w:rsidRPr="00ED067A">
        <w:rPr>
          <w:sz w:val="20"/>
          <w:szCs w:val="20"/>
          <w:lang w:val="en-US"/>
        </w:rPr>
        <w:t>Pack</w:t>
      </w:r>
      <w:r w:rsidR="00EF6BCC" w:rsidRPr="00ED067A">
        <w:rPr>
          <w:sz w:val="20"/>
          <w:szCs w:val="20"/>
          <w:lang w:val="en-US"/>
        </w:rPr>
        <w:t xml:space="preserve"> 1</w:t>
      </w:r>
      <w:r w:rsidR="00E11156" w:rsidRPr="00ED067A">
        <w:rPr>
          <w:sz w:val="20"/>
          <w:szCs w:val="20"/>
          <w:lang w:val="en-US"/>
        </w:rPr>
        <w:t>1</w:t>
      </w:r>
      <w:r w:rsidR="005E54A3" w:rsidRPr="00ED067A">
        <w:rPr>
          <w:sz w:val="20"/>
          <w:szCs w:val="20"/>
          <w:lang w:val="en-US"/>
        </w:rPr>
        <w:t>6</w:t>
      </w:r>
    </w:p>
    <w:p w14:paraId="6E3E61BF" w14:textId="7FB1D51C" w:rsidR="00EF6BCC" w:rsidRPr="00ED067A" w:rsidRDefault="00184F4C" w:rsidP="00A70366">
      <w:pPr>
        <w:rPr>
          <w:sz w:val="20"/>
          <w:szCs w:val="20"/>
          <w:lang w:val="en-US"/>
        </w:rPr>
      </w:pPr>
      <w:r w:rsidRPr="00ED067A">
        <w:rPr>
          <w:sz w:val="20"/>
          <w:szCs w:val="20"/>
          <w:lang w:val="en-US"/>
        </w:rPr>
        <w:t>Type</w:t>
      </w:r>
      <w:r w:rsidR="0067029A" w:rsidRPr="00ED067A">
        <w:rPr>
          <w:sz w:val="20"/>
          <w:szCs w:val="20"/>
          <w:lang w:val="en-US"/>
        </w:rPr>
        <w:t>:</w:t>
      </w:r>
      <w:r w:rsidR="00EF6BCC" w:rsidRPr="00ED067A">
        <w:rPr>
          <w:sz w:val="20"/>
          <w:szCs w:val="20"/>
          <w:lang w:val="en-US"/>
        </w:rPr>
        <w:t xml:space="preserve"> </w:t>
      </w:r>
      <w:r w:rsidR="00777306" w:rsidRPr="00ED067A">
        <w:rPr>
          <w:sz w:val="20"/>
          <w:szCs w:val="20"/>
          <w:lang w:val="en-US"/>
        </w:rPr>
        <w:t>Background</w:t>
      </w:r>
      <w:r w:rsidR="00491375">
        <w:rPr>
          <w:sz w:val="20"/>
          <w:szCs w:val="20"/>
          <w:lang w:val="en-US"/>
        </w:rPr>
        <w:t>er</w:t>
      </w:r>
      <w:r w:rsidR="00EC7F3F" w:rsidRPr="00ED067A">
        <w:rPr>
          <w:sz w:val="20"/>
          <w:szCs w:val="20"/>
          <w:lang w:val="en-US"/>
        </w:rPr>
        <w:t xml:space="preserve"> </w:t>
      </w:r>
    </w:p>
    <w:p w14:paraId="6A38D279" w14:textId="571C916D" w:rsidR="00EF6BCC" w:rsidRPr="00ED067A" w:rsidRDefault="00E5293F" w:rsidP="00A70366">
      <w:pPr>
        <w:rPr>
          <w:sz w:val="20"/>
          <w:szCs w:val="20"/>
          <w:lang w:val="en-US"/>
        </w:rPr>
      </w:pPr>
      <w:r w:rsidRPr="00ED067A">
        <w:rPr>
          <w:sz w:val="20"/>
          <w:szCs w:val="20"/>
          <w:lang w:val="en-US"/>
        </w:rPr>
        <w:t>20</w:t>
      </w:r>
      <w:r w:rsidR="00D1360F" w:rsidRPr="00ED067A">
        <w:rPr>
          <w:sz w:val="20"/>
          <w:szCs w:val="20"/>
          <w:lang w:val="en-US"/>
        </w:rPr>
        <w:t>2</w:t>
      </w:r>
      <w:r w:rsidR="00353B66" w:rsidRPr="00ED067A">
        <w:rPr>
          <w:sz w:val="20"/>
          <w:szCs w:val="20"/>
          <w:lang w:val="en-US"/>
        </w:rPr>
        <w:t>1</w:t>
      </w:r>
      <w:bookmarkStart w:id="0" w:name="_GoBack"/>
      <w:bookmarkEnd w:id="0"/>
    </w:p>
    <w:p w14:paraId="20EF4FFD" w14:textId="2FF5F901" w:rsidR="00A94AFB" w:rsidRPr="00ED067A" w:rsidRDefault="00A94AFB" w:rsidP="00A70366">
      <w:pPr>
        <w:pStyle w:val="Heading1"/>
        <w:tabs>
          <w:tab w:val="left" w:pos="2880"/>
        </w:tabs>
        <w:spacing w:after="200"/>
        <w:rPr>
          <w:b w:val="0"/>
          <w:sz w:val="24"/>
          <w:szCs w:val="24"/>
          <w:lang w:val="en-US"/>
        </w:rPr>
      </w:pPr>
      <w:r w:rsidRPr="00ED067A">
        <w:rPr>
          <w:b w:val="0"/>
          <w:sz w:val="24"/>
          <w:szCs w:val="24"/>
          <w:lang w:val="en-US"/>
        </w:rPr>
        <w:t>__________________________________________________</w:t>
      </w:r>
      <w:r w:rsidR="00213862" w:rsidRPr="00ED067A">
        <w:rPr>
          <w:b w:val="0"/>
          <w:sz w:val="24"/>
          <w:szCs w:val="24"/>
          <w:lang w:val="en-US"/>
        </w:rPr>
        <w:t>__</w:t>
      </w:r>
      <w:r w:rsidR="0044655E" w:rsidRPr="00ED067A">
        <w:rPr>
          <w:b w:val="0"/>
          <w:sz w:val="24"/>
          <w:szCs w:val="24"/>
          <w:lang w:val="en-US"/>
        </w:rPr>
        <w:t>_______________________</w:t>
      </w:r>
    </w:p>
    <w:p w14:paraId="17DC6332" w14:textId="302F2CAC" w:rsidR="00CD1F78" w:rsidRPr="00ED067A" w:rsidRDefault="00777306" w:rsidP="00A70366">
      <w:pPr>
        <w:tabs>
          <w:tab w:val="left" w:pos="2880"/>
        </w:tabs>
        <w:rPr>
          <w:b/>
          <w:sz w:val="28"/>
          <w:szCs w:val="28"/>
          <w:lang w:val="en-US"/>
        </w:rPr>
      </w:pPr>
      <w:r w:rsidRPr="00ED067A">
        <w:rPr>
          <w:b/>
          <w:sz w:val="28"/>
          <w:szCs w:val="28"/>
          <w:lang w:val="en-US"/>
        </w:rPr>
        <w:t>Background</w:t>
      </w:r>
      <w:r w:rsidR="00491375">
        <w:rPr>
          <w:b/>
          <w:sz w:val="28"/>
          <w:szCs w:val="28"/>
          <w:lang w:val="en-US"/>
        </w:rPr>
        <w:t>er</w:t>
      </w:r>
      <w:r w:rsidR="00EC7F3F" w:rsidRPr="00ED067A">
        <w:rPr>
          <w:b/>
          <w:sz w:val="28"/>
          <w:szCs w:val="28"/>
          <w:lang w:val="en-US"/>
        </w:rPr>
        <w:t xml:space="preserve">: </w:t>
      </w:r>
      <w:r w:rsidR="00F857E7">
        <w:rPr>
          <w:b/>
          <w:sz w:val="28"/>
          <w:szCs w:val="28"/>
          <w:lang w:val="en-US"/>
        </w:rPr>
        <w:t>Good h</w:t>
      </w:r>
      <w:r w:rsidR="005B0B01">
        <w:rPr>
          <w:b/>
          <w:sz w:val="28"/>
          <w:szCs w:val="28"/>
          <w:lang w:val="en-US"/>
        </w:rPr>
        <w:t>ygien</w:t>
      </w:r>
      <w:r w:rsidR="00F857E7">
        <w:rPr>
          <w:b/>
          <w:sz w:val="28"/>
          <w:szCs w:val="28"/>
          <w:lang w:val="en-US"/>
        </w:rPr>
        <w:t>e for good health</w:t>
      </w:r>
    </w:p>
    <w:p w14:paraId="7CD6372C" w14:textId="1F0DB84B" w:rsidR="000677CB" w:rsidRPr="00ED067A" w:rsidRDefault="00A94AFB" w:rsidP="00A70366">
      <w:pPr>
        <w:tabs>
          <w:tab w:val="left" w:pos="2880"/>
        </w:tabs>
        <w:spacing w:after="200"/>
        <w:rPr>
          <w:lang w:val="en-US"/>
        </w:rPr>
      </w:pPr>
      <w:r w:rsidRPr="00ED067A">
        <w:rPr>
          <w:lang w:val="en-US"/>
        </w:rPr>
        <w:t>____________________________________________________</w:t>
      </w:r>
      <w:r w:rsidR="0044655E" w:rsidRPr="00ED067A">
        <w:rPr>
          <w:lang w:val="en-US"/>
        </w:rPr>
        <w:t>_______________________</w:t>
      </w:r>
    </w:p>
    <w:p w14:paraId="7C745BEB" w14:textId="0201E8CC" w:rsidR="005E54A3" w:rsidRPr="00092911" w:rsidRDefault="008C5B9A" w:rsidP="00092911">
      <w:pPr>
        <w:spacing w:after="200"/>
        <w:rPr>
          <w:b/>
          <w:lang w:val="en-US"/>
        </w:rPr>
      </w:pPr>
      <w:r w:rsidRPr="00092911">
        <w:rPr>
          <w:b/>
          <w:lang w:val="en-US"/>
        </w:rPr>
        <w:t>Why worry about hygiene</w:t>
      </w:r>
      <w:r w:rsidR="00353B66" w:rsidRPr="00092911">
        <w:rPr>
          <w:b/>
          <w:lang w:val="en-US"/>
        </w:rPr>
        <w:t>?</w:t>
      </w:r>
      <w:r w:rsidR="005E54A3" w:rsidRPr="00092911">
        <w:rPr>
          <w:b/>
          <w:lang w:val="en-US"/>
        </w:rPr>
        <w:t xml:space="preserve"> </w:t>
      </w:r>
    </w:p>
    <w:p w14:paraId="16F73D0F" w14:textId="3A6E8613" w:rsidR="005E54A3" w:rsidRPr="00092911" w:rsidRDefault="0068230A" w:rsidP="00092911">
      <w:pPr>
        <w:spacing w:after="200"/>
        <w:rPr>
          <w:lang w:val="en-US"/>
        </w:rPr>
      </w:pPr>
      <w:r w:rsidRPr="00092911">
        <w:rPr>
          <w:lang w:val="en-US"/>
        </w:rPr>
        <w:t>Humans live in an environment that is not naturally favo</w:t>
      </w:r>
      <w:r w:rsidR="00491375" w:rsidRPr="00092911">
        <w:rPr>
          <w:lang w:val="en-US"/>
        </w:rPr>
        <w:t>u</w:t>
      </w:r>
      <w:r w:rsidRPr="00092911">
        <w:rPr>
          <w:lang w:val="en-US"/>
        </w:rPr>
        <w:t>rable to them</w:t>
      </w:r>
      <w:r w:rsidR="005E54A3" w:rsidRPr="00092911">
        <w:rPr>
          <w:lang w:val="en-US"/>
        </w:rPr>
        <w:t>.</w:t>
      </w:r>
    </w:p>
    <w:p w14:paraId="35E62D1A" w14:textId="1CFF7946" w:rsidR="0068230A" w:rsidRPr="00092911" w:rsidRDefault="0068230A" w:rsidP="00092911">
      <w:pPr>
        <w:pStyle w:val="ListParagraph"/>
        <w:numPr>
          <w:ilvl w:val="0"/>
          <w:numId w:val="1"/>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Their health can be regularly affected or altered by natural (climatic, microbial), social or professional factors (promiscuity, pollution, nuisances, </w:t>
      </w:r>
      <w:r w:rsidR="00491375" w:rsidRPr="00092911">
        <w:rPr>
          <w:rFonts w:ascii="Times New Roman" w:hAnsi="Times New Roman"/>
          <w:sz w:val="24"/>
          <w:szCs w:val="24"/>
          <w:lang w:val="en-US"/>
        </w:rPr>
        <w:t xml:space="preserve">and </w:t>
      </w:r>
      <w:r w:rsidRPr="00092911">
        <w:rPr>
          <w:rFonts w:ascii="Times New Roman" w:hAnsi="Times New Roman"/>
          <w:sz w:val="24"/>
          <w:szCs w:val="24"/>
          <w:lang w:val="en-US"/>
        </w:rPr>
        <w:t>urbanization).</w:t>
      </w:r>
    </w:p>
    <w:p w14:paraId="3ED3F52E" w14:textId="2DD181B0" w:rsidR="005E54A3" w:rsidRPr="00092911" w:rsidRDefault="0068230A" w:rsidP="00092911">
      <w:pPr>
        <w:pStyle w:val="ListParagraph"/>
        <w:numPr>
          <w:ilvl w:val="0"/>
          <w:numId w:val="1"/>
        </w:numPr>
        <w:spacing w:line="240" w:lineRule="auto"/>
        <w:rPr>
          <w:rFonts w:ascii="Times New Roman" w:hAnsi="Times New Roman"/>
          <w:sz w:val="24"/>
          <w:szCs w:val="24"/>
          <w:lang w:val="en-US"/>
        </w:rPr>
      </w:pPr>
      <w:r w:rsidRPr="00092911">
        <w:rPr>
          <w:rFonts w:ascii="Times New Roman" w:hAnsi="Times New Roman"/>
          <w:sz w:val="24"/>
          <w:szCs w:val="24"/>
          <w:lang w:val="en-US"/>
        </w:rPr>
        <w:t>Hygiene and sanitation are among the most effective means of reducing the risk of transmission of diarrheal diseases, which are t</w:t>
      </w:r>
      <w:r w:rsidR="00E31C85" w:rsidRPr="00092911">
        <w:rPr>
          <w:rFonts w:ascii="Times New Roman" w:hAnsi="Times New Roman"/>
          <w:sz w:val="24"/>
          <w:szCs w:val="24"/>
          <w:lang w:val="en-US"/>
        </w:rPr>
        <w:t>he leading cause of mortality among</w:t>
      </w:r>
      <w:r w:rsidRPr="00092911">
        <w:rPr>
          <w:rFonts w:ascii="Times New Roman" w:hAnsi="Times New Roman"/>
          <w:sz w:val="24"/>
          <w:szCs w:val="24"/>
          <w:lang w:val="en-US"/>
        </w:rPr>
        <w:t xml:space="preserve"> children under five. </w:t>
      </w:r>
    </w:p>
    <w:p w14:paraId="6471AAB8" w14:textId="77777777" w:rsidR="005E54A3" w:rsidRPr="00092911" w:rsidRDefault="005E54A3" w:rsidP="00167A19">
      <w:pPr>
        <w:rPr>
          <w:lang w:val="en-US"/>
        </w:rPr>
      </w:pPr>
      <w:r w:rsidRPr="00092911">
        <w:rPr>
          <w:lang w:val="en-US"/>
        </w:rPr>
        <w:t xml:space="preserve"> </w:t>
      </w:r>
    </w:p>
    <w:p w14:paraId="77AF39D8" w14:textId="5BB26607" w:rsidR="005E54A3" w:rsidRPr="00092911" w:rsidRDefault="00754C8C" w:rsidP="00092911">
      <w:pPr>
        <w:pStyle w:val="ListParagraph"/>
        <w:numPr>
          <w:ilvl w:val="0"/>
          <w:numId w:val="22"/>
        </w:numPr>
        <w:rPr>
          <w:rStyle w:val="Hyperlink"/>
          <w:rFonts w:ascii="Times New Roman" w:hAnsi="Times New Roman"/>
          <w:b/>
          <w:bCs/>
          <w:color w:val="auto"/>
          <w:sz w:val="24"/>
          <w:szCs w:val="24"/>
          <w:u w:val="none"/>
          <w:lang w:val="en-US"/>
        </w:rPr>
      </w:pPr>
      <w:r w:rsidRPr="00092911">
        <w:rPr>
          <w:rStyle w:val="Hyperlink"/>
          <w:rFonts w:ascii="Times New Roman" w:hAnsi="Times New Roman"/>
          <w:b/>
          <w:color w:val="auto"/>
          <w:sz w:val="24"/>
          <w:szCs w:val="24"/>
          <w:u w:val="none"/>
          <w:lang w:val="en-US"/>
        </w:rPr>
        <w:t>Food hygiene</w:t>
      </w:r>
      <w:r w:rsidR="001F75CA" w:rsidRPr="00092911">
        <w:rPr>
          <w:rStyle w:val="Hyperlink"/>
          <w:rFonts w:ascii="Times New Roman" w:hAnsi="Times New Roman"/>
          <w:b/>
          <w:color w:val="auto"/>
          <w:sz w:val="24"/>
          <w:szCs w:val="24"/>
          <w:u w:val="none"/>
          <w:lang w:val="en-US"/>
        </w:rPr>
        <w:t xml:space="preserve"> </w:t>
      </w:r>
    </w:p>
    <w:p w14:paraId="6AE7AD8B" w14:textId="3F11D05D" w:rsidR="000F4BD1" w:rsidRPr="00092911" w:rsidRDefault="000F4BD1" w:rsidP="00092911">
      <w:pPr>
        <w:spacing w:after="200"/>
        <w:rPr>
          <w:lang w:val="en-US"/>
        </w:rPr>
      </w:pPr>
      <w:r w:rsidRPr="00092911">
        <w:rPr>
          <w:lang w:val="en-US"/>
        </w:rPr>
        <w:t xml:space="preserve">Hygiene measures concern the entire food chain, from food production, storage, transport, </w:t>
      </w:r>
      <w:r w:rsidR="00491375" w:rsidRPr="00092911">
        <w:rPr>
          <w:lang w:val="en-US"/>
        </w:rPr>
        <w:t xml:space="preserve">and </w:t>
      </w:r>
      <w:r w:rsidRPr="00092911">
        <w:rPr>
          <w:lang w:val="en-US"/>
        </w:rPr>
        <w:t>distribution to preparation and consumption, as food contamination can occur at any of these stages: from production to distribution.</w:t>
      </w:r>
    </w:p>
    <w:p w14:paraId="0FC7D16B" w14:textId="5509A85F" w:rsidR="005E54A3" w:rsidRPr="00092911" w:rsidRDefault="000F4BD1" w:rsidP="00092911">
      <w:pPr>
        <w:spacing w:after="200"/>
        <w:rPr>
          <w:lang w:val="en-US"/>
        </w:rPr>
      </w:pPr>
      <w:r w:rsidRPr="00092911">
        <w:rPr>
          <w:lang w:val="en-US"/>
        </w:rPr>
        <w:t xml:space="preserve">It </w:t>
      </w:r>
      <w:r w:rsidR="00E31C85" w:rsidRPr="00092911">
        <w:rPr>
          <w:lang w:val="en-US"/>
        </w:rPr>
        <w:t>should</w:t>
      </w:r>
      <w:r w:rsidRPr="00092911">
        <w:rPr>
          <w:lang w:val="en-US"/>
        </w:rPr>
        <w:t xml:space="preserve"> also </w:t>
      </w:r>
      <w:r w:rsidR="00E31C85" w:rsidRPr="00092911">
        <w:rPr>
          <w:lang w:val="en-US"/>
        </w:rPr>
        <w:t>be</w:t>
      </w:r>
      <w:r w:rsidRPr="00092911">
        <w:rPr>
          <w:lang w:val="en-US"/>
        </w:rPr>
        <w:t xml:space="preserve"> remember</w:t>
      </w:r>
      <w:r w:rsidR="00E31C85" w:rsidRPr="00092911">
        <w:rPr>
          <w:lang w:val="en-US"/>
        </w:rPr>
        <w:t>ed</w:t>
      </w:r>
      <w:r w:rsidRPr="00092911">
        <w:rPr>
          <w:lang w:val="en-US"/>
        </w:rPr>
        <w:t xml:space="preserve"> that water, </w:t>
      </w:r>
      <w:r w:rsidR="00E31C85" w:rsidRPr="00092911">
        <w:rPr>
          <w:lang w:val="en-US"/>
        </w:rPr>
        <w:t>like</w:t>
      </w:r>
      <w:r w:rsidRPr="00092911">
        <w:rPr>
          <w:lang w:val="en-US"/>
        </w:rPr>
        <w:t xml:space="preserve"> food, can be an important vector of infections. Most bacteria and viruses survive for a long time, especially at temperatures between 10 and 30°C. Water contamination is largely due to fecal pollution, but also to industrial pollution, in particular the discharge of wastewater directly into nearby waterways</w:t>
      </w:r>
      <w:r w:rsidR="005E54A3" w:rsidRPr="00092911">
        <w:rPr>
          <w:lang w:val="en-US"/>
        </w:rPr>
        <w:t xml:space="preserve">. </w:t>
      </w:r>
    </w:p>
    <w:p w14:paraId="22BC6B1A" w14:textId="22377BD5" w:rsidR="005E54A3" w:rsidRPr="00092911" w:rsidRDefault="000F4BD1" w:rsidP="00092911">
      <w:pPr>
        <w:spacing w:after="200"/>
        <w:rPr>
          <w:i/>
          <w:lang w:val="en-US"/>
        </w:rPr>
      </w:pPr>
      <w:r w:rsidRPr="00092911">
        <w:rPr>
          <w:i/>
          <w:lang w:val="en-US"/>
        </w:rPr>
        <w:t>How important is food hygiene</w:t>
      </w:r>
      <w:r w:rsidR="005E54A3" w:rsidRPr="00092911">
        <w:rPr>
          <w:i/>
          <w:lang w:val="en-US"/>
        </w:rPr>
        <w:t>?</w:t>
      </w:r>
    </w:p>
    <w:p w14:paraId="31659871" w14:textId="4C7A94D2" w:rsidR="005E54A3" w:rsidRPr="00092911" w:rsidRDefault="000F4BD1" w:rsidP="00092911">
      <w:pPr>
        <w:spacing w:after="200"/>
        <w:rPr>
          <w:shd w:val="clear" w:color="auto" w:fill="FFFFFF"/>
          <w:lang w:val="en-US"/>
        </w:rPr>
      </w:pPr>
      <w:r w:rsidRPr="00092911">
        <w:rPr>
          <w:lang w:val="en-US"/>
        </w:rPr>
        <w:t>The consumer who has suffered from food poisoning is more than aware of the dangers of poor hygiene</w:t>
      </w:r>
      <w:r w:rsidR="005E54A3" w:rsidRPr="00092911">
        <w:rPr>
          <w:lang w:val="en-US"/>
        </w:rPr>
        <w:t xml:space="preserve">. </w:t>
      </w:r>
    </w:p>
    <w:p w14:paraId="2195F248" w14:textId="6A521FF8" w:rsidR="005E54A3" w:rsidRPr="00092911" w:rsidRDefault="00491375" w:rsidP="00092911">
      <w:pPr>
        <w:spacing w:after="200"/>
        <w:rPr>
          <w:b/>
          <w:lang w:val="en-US"/>
        </w:rPr>
      </w:pPr>
      <w:r w:rsidRPr="00092911">
        <w:rPr>
          <w:i/>
          <w:lang w:val="en-US"/>
        </w:rPr>
        <w:t>E</w:t>
      </w:r>
      <w:r w:rsidR="00F60C62" w:rsidRPr="00092911">
        <w:rPr>
          <w:i/>
          <w:lang w:val="en-US"/>
        </w:rPr>
        <w:t>xamples of good hygiene practices for those who prepare food</w:t>
      </w:r>
      <w:r w:rsidR="005E54A3" w:rsidRPr="00092911">
        <w:rPr>
          <w:b/>
          <w:lang w:val="en-US"/>
        </w:rPr>
        <w:t xml:space="preserve">: </w:t>
      </w:r>
    </w:p>
    <w:p w14:paraId="1FE6C5A6" w14:textId="5E31EE9A" w:rsidR="002F67D8" w:rsidRPr="00092911" w:rsidRDefault="002F67D8" w:rsidP="00092911">
      <w:pPr>
        <w:pStyle w:val="ListParagraph"/>
        <w:numPr>
          <w:ilvl w:val="0"/>
          <w:numId w:val="2"/>
        </w:numPr>
        <w:spacing w:line="240" w:lineRule="auto"/>
        <w:rPr>
          <w:rFonts w:ascii="Times New Roman" w:hAnsi="Times New Roman"/>
          <w:sz w:val="24"/>
          <w:szCs w:val="24"/>
          <w:lang w:val="en-US"/>
        </w:rPr>
      </w:pPr>
      <w:r w:rsidRPr="00092911">
        <w:rPr>
          <w:rFonts w:ascii="Times New Roman" w:hAnsi="Times New Roman"/>
          <w:sz w:val="24"/>
          <w:szCs w:val="24"/>
          <w:lang w:val="en-US"/>
        </w:rPr>
        <w:t>Hands should be washed regularly and effectively with clean water and soap</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especially after using the toilet and after handling raw materials, wast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chemicals. </w:t>
      </w:r>
    </w:p>
    <w:p w14:paraId="11BCEB37" w14:textId="534B2624" w:rsidR="005E54A3" w:rsidRPr="00092911" w:rsidRDefault="002F67D8" w:rsidP="00092911">
      <w:pPr>
        <w:pStyle w:val="ListParagraph"/>
        <w:numPr>
          <w:ilvl w:val="0"/>
          <w:numId w:val="2"/>
        </w:numPr>
        <w:spacing w:line="240" w:lineRule="auto"/>
        <w:rPr>
          <w:rFonts w:ascii="Times New Roman" w:hAnsi="Times New Roman"/>
          <w:caps/>
          <w:sz w:val="24"/>
          <w:szCs w:val="24"/>
          <w:lang w:val="en-US"/>
        </w:rPr>
      </w:pPr>
      <w:r w:rsidRPr="00092911">
        <w:rPr>
          <w:rFonts w:ascii="Times New Roman" w:hAnsi="Times New Roman"/>
          <w:sz w:val="24"/>
          <w:szCs w:val="24"/>
          <w:lang w:val="en-US"/>
        </w:rPr>
        <w:t>Sneezing or coughing into the hands or touching the hair, nos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mouth while handling food should be avoided. If these actions cannot be avoided, hand washing is essential. </w:t>
      </w:r>
    </w:p>
    <w:p w14:paraId="2F50126D" w14:textId="0AF0B296" w:rsidR="002F67D8" w:rsidRPr="00092911" w:rsidRDefault="002F67D8" w:rsidP="00092911">
      <w:pPr>
        <w:pStyle w:val="ListParagraph"/>
        <w:numPr>
          <w:ilvl w:val="0"/>
          <w:numId w:val="2"/>
        </w:numPr>
        <w:spacing w:line="240" w:lineRule="auto"/>
        <w:rPr>
          <w:rFonts w:ascii="Times New Roman" w:hAnsi="Times New Roman"/>
          <w:sz w:val="24"/>
          <w:szCs w:val="24"/>
          <w:lang w:val="en-US"/>
        </w:rPr>
      </w:pPr>
      <w:r w:rsidRPr="00092911">
        <w:rPr>
          <w:rFonts w:ascii="Times New Roman" w:hAnsi="Times New Roman"/>
          <w:sz w:val="24"/>
          <w:szCs w:val="24"/>
          <w:lang w:val="en-US"/>
        </w:rPr>
        <w:t>Avoid unhealthy habits such as eating, drinking, chewing</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and smoking while working with food.</w:t>
      </w:r>
    </w:p>
    <w:p w14:paraId="2DDFB3BE" w14:textId="0D7D74CF" w:rsidR="002F67D8" w:rsidRPr="00092911" w:rsidRDefault="002F67D8" w:rsidP="00092911">
      <w:pPr>
        <w:pStyle w:val="ListParagraph"/>
        <w:numPr>
          <w:ilvl w:val="0"/>
          <w:numId w:val="2"/>
        </w:numPr>
        <w:spacing w:line="240" w:lineRule="auto"/>
        <w:rPr>
          <w:rFonts w:ascii="Times New Roman" w:hAnsi="Times New Roman"/>
          <w:sz w:val="24"/>
          <w:szCs w:val="24"/>
          <w:lang w:val="en-US"/>
        </w:rPr>
      </w:pPr>
      <w:r w:rsidRPr="00092911">
        <w:rPr>
          <w:rFonts w:ascii="Times New Roman" w:hAnsi="Times New Roman"/>
          <w:sz w:val="24"/>
          <w:szCs w:val="24"/>
          <w:lang w:val="en-US"/>
        </w:rPr>
        <w:t>Personnel working in food handling areas should wear appropriate and clean clothing and if necessary protective clothing, e.g., hair hats, gloves, apron, etc.</w:t>
      </w:r>
    </w:p>
    <w:p w14:paraId="4822B7E2" w14:textId="5EE587B4" w:rsidR="005E54A3" w:rsidRPr="00092911" w:rsidRDefault="002F67D8" w:rsidP="00B150B8">
      <w:pPr>
        <w:pStyle w:val="ListParagraph"/>
        <w:numPr>
          <w:ilvl w:val="0"/>
          <w:numId w:val="2"/>
        </w:numPr>
        <w:spacing w:line="240" w:lineRule="auto"/>
        <w:rPr>
          <w:rFonts w:ascii="Times New Roman" w:hAnsi="Times New Roman"/>
          <w:caps/>
          <w:sz w:val="24"/>
          <w:szCs w:val="24"/>
          <w:lang w:val="en-US"/>
        </w:rPr>
      </w:pPr>
      <w:r w:rsidRPr="00092911">
        <w:rPr>
          <w:rFonts w:ascii="Times New Roman" w:hAnsi="Times New Roman"/>
          <w:sz w:val="24"/>
          <w:szCs w:val="24"/>
          <w:lang w:val="en-US"/>
        </w:rPr>
        <w:t>Protect food and drinking water from flies by covering</w:t>
      </w:r>
      <w:r w:rsidR="005E54A3" w:rsidRPr="00092911">
        <w:rPr>
          <w:rFonts w:ascii="Times New Roman" w:hAnsi="Times New Roman"/>
          <w:sz w:val="24"/>
          <w:szCs w:val="24"/>
          <w:lang w:val="en-US"/>
        </w:rPr>
        <w:t>.</w:t>
      </w:r>
    </w:p>
    <w:p w14:paraId="76F54153" w14:textId="21138B74" w:rsidR="005E54A3" w:rsidRPr="00092911" w:rsidRDefault="005E54A3" w:rsidP="00B150B8">
      <w:pPr>
        <w:pStyle w:val="ListParagraph"/>
        <w:spacing w:after="0" w:line="240" w:lineRule="auto"/>
        <w:ind w:left="360"/>
        <w:rPr>
          <w:rFonts w:ascii="Times New Roman" w:hAnsi="Times New Roman"/>
          <w:caps/>
          <w:sz w:val="24"/>
          <w:szCs w:val="24"/>
          <w:lang w:val="en-US"/>
        </w:rPr>
      </w:pPr>
    </w:p>
    <w:p w14:paraId="2E93E441" w14:textId="649C1D47" w:rsidR="005E54A3" w:rsidRPr="00B150B8" w:rsidRDefault="0037026C"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Latrine hygiene</w:t>
      </w:r>
    </w:p>
    <w:p w14:paraId="7D3D2B89" w14:textId="0B90D0B7" w:rsidR="00E22056" w:rsidRPr="00092911" w:rsidRDefault="00E22056" w:rsidP="00092911">
      <w:pPr>
        <w:spacing w:after="200"/>
        <w:rPr>
          <w:shd w:val="clear" w:color="auto" w:fill="FFFFFF" w:themeFill="background1"/>
          <w:lang w:val="en-US"/>
        </w:rPr>
      </w:pPr>
      <w:r w:rsidRPr="00092911">
        <w:rPr>
          <w:shd w:val="clear" w:color="auto" w:fill="FFFFFF" w:themeFill="background1"/>
          <w:lang w:val="en-US"/>
        </w:rPr>
        <w:lastRenderedPageBreak/>
        <w:t xml:space="preserve">Latrines can increase the transmission of diseases. </w:t>
      </w:r>
      <w:r w:rsidR="00534C2B" w:rsidRPr="00092911">
        <w:rPr>
          <w:shd w:val="clear" w:color="auto" w:fill="FFFFFF" w:themeFill="background1"/>
          <w:lang w:val="en-US"/>
        </w:rPr>
        <w:t xml:space="preserve">In view of the </w:t>
      </w:r>
      <w:r w:rsidR="00FD255D" w:rsidRPr="00092911">
        <w:rPr>
          <w:shd w:val="clear" w:color="auto" w:fill="FFFFFF" w:themeFill="background1"/>
          <w:lang w:val="en-US"/>
        </w:rPr>
        <w:t>risk of faeces transmitting disease</w:t>
      </w:r>
      <w:r w:rsidR="00491375" w:rsidRPr="00092911">
        <w:rPr>
          <w:shd w:val="clear" w:color="auto" w:fill="FFFFFF" w:themeFill="background1"/>
          <w:lang w:val="en-US"/>
        </w:rPr>
        <w:t>,</w:t>
      </w:r>
      <w:r w:rsidR="00534C2B" w:rsidRPr="00092911">
        <w:rPr>
          <w:shd w:val="clear" w:color="auto" w:fill="FFFFFF" w:themeFill="background1"/>
          <w:lang w:val="en-US"/>
        </w:rPr>
        <w:t xml:space="preserve"> the </w:t>
      </w:r>
      <w:r w:rsidR="00491375" w:rsidRPr="00092911">
        <w:rPr>
          <w:shd w:val="clear" w:color="auto" w:fill="FFFFFF" w:themeFill="background1"/>
          <w:lang w:val="en-US"/>
        </w:rPr>
        <w:t xml:space="preserve">recommendation </w:t>
      </w:r>
      <w:r w:rsidR="00534C2B" w:rsidRPr="00092911">
        <w:rPr>
          <w:shd w:val="clear" w:color="auto" w:fill="FFFFFF" w:themeFill="background1"/>
          <w:lang w:val="en-US"/>
        </w:rPr>
        <w:t>is to use toilets</w:t>
      </w:r>
      <w:r w:rsidR="00491375" w:rsidRPr="00092911">
        <w:rPr>
          <w:shd w:val="clear" w:color="auto" w:fill="FFFFFF" w:themeFill="background1"/>
          <w:lang w:val="en-US"/>
        </w:rPr>
        <w:t xml:space="preserve"> and </w:t>
      </w:r>
      <w:r w:rsidR="00534C2B" w:rsidRPr="00092911">
        <w:rPr>
          <w:shd w:val="clear" w:color="auto" w:fill="FFFFFF" w:themeFill="background1"/>
          <w:lang w:val="en-US"/>
        </w:rPr>
        <w:t xml:space="preserve">latrines rather than </w:t>
      </w:r>
      <w:r w:rsidR="00491375" w:rsidRPr="00092911">
        <w:rPr>
          <w:shd w:val="clear" w:color="auto" w:fill="FFFFFF" w:themeFill="background1"/>
          <w:lang w:val="en-US"/>
        </w:rPr>
        <w:t xml:space="preserve">eliminate waste </w:t>
      </w:r>
      <w:r w:rsidR="00534C2B" w:rsidRPr="00092911">
        <w:rPr>
          <w:shd w:val="clear" w:color="auto" w:fill="FFFFFF" w:themeFill="background1"/>
          <w:lang w:val="en-US"/>
        </w:rPr>
        <w:t>in the open air</w:t>
      </w:r>
      <w:r w:rsidR="001D263B" w:rsidRPr="00092911">
        <w:rPr>
          <w:shd w:val="clear" w:color="auto" w:fill="FFFFFF" w:themeFill="background1"/>
          <w:lang w:val="en-US"/>
        </w:rPr>
        <w:t>, and to ensure that toilets and latrines are cleaned regularly</w:t>
      </w:r>
      <w:r w:rsidRPr="00092911">
        <w:rPr>
          <w:shd w:val="clear" w:color="auto" w:fill="FFFFFF" w:themeFill="background1"/>
          <w:lang w:val="en-US"/>
        </w:rPr>
        <w:t xml:space="preserve">. </w:t>
      </w:r>
    </w:p>
    <w:p w14:paraId="29D03715" w14:textId="03BFA9BE" w:rsidR="005E54A3" w:rsidRPr="00092911" w:rsidRDefault="00E22056" w:rsidP="00092911">
      <w:pPr>
        <w:spacing w:after="200"/>
        <w:rPr>
          <w:lang w:val="en-US"/>
        </w:rPr>
      </w:pPr>
      <w:r w:rsidRPr="00092911">
        <w:rPr>
          <w:shd w:val="clear" w:color="auto" w:fill="FFFFFF" w:themeFill="background1"/>
          <w:lang w:val="en-US"/>
        </w:rPr>
        <w:t>Therefore, we need to:</w:t>
      </w:r>
      <w:r w:rsidR="005E54A3" w:rsidRPr="00092911">
        <w:rPr>
          <w:lang w:val="en-US"/>
        </w:rPr>
        <w:t xml:space="preserve"> </w:t>
      </w:r>
    </w:p>
    <w:p w14:paraId="563C507D" w14:textId="081B6997" w:rsidR="00215EDE" w:rsidRPr="00092911" w:rsidRDefault="00215EDE" w:rsidP="00092911">
      <w:pPr>
        <w:pStyle w:val="ListParagraph"/>
        <w:numPr>
          <w:ilvl w:val="0"/>
          <w:numId w:val="3"/>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Cleanly evacuate all </w:t>
      </w:r>
      <w:r w:rsidR="0095665C" w:rsidRPr="00092911">
        <w:rPr>
          <w:rFonts w:ascii="Times New Roman" w:hAnsi="Times New Roman"/>
          <w:sz w:val="24"/>
          <w:szCs w:val="24"/>
          <w:lang w:val="en-US"/>
        </w:rPr>
        <w:t>fa</w:t>
      </w:r>
      <w:r w:rsidR="00AE7E85" w:rsidRPr="00092911">
        <w:rPr>
          <w:rFonts w:ascii="Times New Roman" w:hAnsi="Times New Roman"/>
          <w:sz w:val="24"/>
          <w:szCs w:val="24"/>
          <w:lang w:val="en-US"/>
        </w:rPr>
        <w:t>e</w:t>
      </w:r>
      <w:r w:rsidR="0095665C" w:rsidRPr="00092911">
        <w:rPr>
          <w:rFonts w:ascii="Times New Roman" w:hAnsi="Times New Roman"/>
          <w:sz w:val="24"/>
          <w:szCs w:val="24"/>
          <w:lang w:val="en-US"/>
        </w:rPr>
        <w:t>ces</w:t>
      </w:r>
      <w:r w:rsidRPr="00092911">
        <w:rPr>
          <w:rFonts w:ascii="Times New Roman" w:hAnsi="Times New Roman"/>
          <w:sz w:val="24"/>
          <w:szCs w:val="24"/>
          <w:lang w:val="en-US"/>
        </w:rPr>
        <w:t>, including those of babies and young children</w:t>
      </w:r>
      <w:r w:rsidR="00491375" w:rsidRPr="00092911">
        <w:rPr>
          <w:rFonts w:ascii="Times New Roman" w:hAnsi="Times New Roman"/>
          <w:sz w:val="24"/>
          <w:szCs w:val="24"/>
          <w:lang w:val="en-US"/>
        </w:rPr>
        <w:t>.</w:t>
      </w:r>
    </w:p>
    <w:p w14:paraId="62E8AA6B" w14:textId="68428FB5" w:rsidR="00215EDE" w:rsidRPr="00092911" w:rsidRDefault="00215EDE" w:rsidP="00092911">
      <w:pPr>
        <w:pStyle w:val="ListParagraph"/>
        <w:numPr>
          <w:ilvl w:val="0"/>
          <w:numId w:val="3"/>
        </w:numPr>
        <w:spacing w:line="240" w:lineRule="auto"/>
        <w:rPr>
          <w:rFonts w:ascii="Times New Roman" w:hAnsi="Times New Roman"/>
          <w:sz w:val="24"/>
          <w:szCs w:val="24"/>
          <w:lang w:val="en-US"/>
        </w:rPr>
      </w:pPr>
      <w:r w:rsidRPr="00092911">
        <w:rPr>
          <w:rFonts w:ascii="Times New Roman" w:hAnsi="Times New Roman"/>
          <w:sz w:val="24"/>
          <w:szCs w:val="24"/>
          <w:lang w:val="en-US"/>
        </w:rPr>
        <w:t>Clean toilets and latrines regularly</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0C1A0469" w14:textId="7C28A236" w:rsidR="00215EDE" w:rsidRPr="00092911" w:rsidRDefault="00215EDE" w:rsidP="00092911">
      <w:pPr>
        <w:pStyle w:val="ListParagraph"/>
        <w:numPr>
          <w:ilvl w:val="0"/>
          <w:numId w:val="3"/>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Teach children the importance of relieving themselves in </w:t>
      </w:r>
      <w:r w:rsidR="00491375" w:rsidRPr="00092911">
        <w:rPr>
          <w:rFonts w:ascii="Times New Roman" w:hAnsi="Times New Roman"/>
          <w:sz w:val="24"/>
          <w:szCs w:val="24"/>
          <w:lang w:val="en-US"/>
        </w:rPr>
        <w:t>a</w:t>
      </w:r>
      <w:r w:rsidRPr="00092911">
        <w:rPr>
          <w:rFonts w:ascii="Times New Roman" w:hAnsi="Times New Roman"/>
          <w:sz w:val="24"/>
          <w:szCs w:val="24"/>
          <w:lang w:val="en-US"/>
        </w:rPr>
        <w:t xml:space="preserve"> latrine</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24A8D46B" w14:textId="12BB2893" w:rsidR="005E54A3" w:rsidRPr="00092911" w:rsidRDefault="005E54A3" w:rsidP="00B150B8">
      <w:pPr>
        <w:pStyle w:val="ListParagraph"/>
        <w:spacing w:after="0" w:line="240" w:lineRule="auto"/>
        <w:ind w:left="360"/>
        <w:rPr>
          <w:rFonts w:ascii="Times New Roman" w:hAnsi="Times New Roman"/>
          <w:sz w:val="24"/>
          <w:szCs w:val="24"/>
          <w:lang w:val="en-US"/>
        </w:rPr>
      </w:pPr>
      <w:r w:rsidRPr="00092911">
        <w:rPr>
          <w:rFonts w:ascii="Times New Roman" w:hAnsi="Times New Roman"/>
          <w:sz w:val="24"/>
          <w:szCs w:val="24"/>
          <w:lang w:val="en-US"/>
        </w:rPr>
        <w:t xml:space="preserve"> </w:t>
      </w:r>
    </w:p>
    <w:p w14:paraId="69CBD8D8" w14:textId="27A65339" w:rsidR="005E54A3" w:rsidRPr="00B150B8" w:rsidRDefault="00491375"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M</w:t>
      </w:r>
      <w:r w:rsidR="00E83D0F" w:rsidRPr="00B150B8">
        <w:rPr>
          <w:rFonts w:ascii="Times New Roman" w:hAnsi="Times New Roman"/>
          <w:b/>
          <w:sz w:val="24"/>
          <w:szCs w:val="24"/>
          <w:lang w:val="en-US"/>
        </w:rPr>
        <w:t xml:space="preserve">enstrual hygiene </w:t>
      </w:r>
    </w:p>
    <w:p w14:paraId="0C0F10CB" w14:textId="6FFFBA82" w:rsidR="00396F6D" w:rsidRPr="00092911" w:rsidRDefault="00396F6D" w:rsidP="00092911">
      <w:pPr>
        <w:spacing w:after="200"/>
        <w:rPr>
          <w:lang w:val="en-US"/>
        </w:rPr>
      </w:pPr>
      <w:r w:rsidRPr="00092911">
        <w:rPr>
          <w:lang w:val="en-US"/>
        </w:rPr>
        <w:t xml:space="preserve">It is natural for women and girls to have regular bleeding. This bleeding </w:t>
      </w:r>
      <w:r w:rsidR="00491375" w:rsidRPr="00092911">
        <w:rPr>
          <w:lang w:val="en-US"/>
        </w:rPr>
        <w:t xml:space="preserve">typically </w:t>
      </w:r>
      <w:r w:rsidRPr="00092911">
        <w:rPr>
          <w:lang w:val="en-US"/>
        </w:rPr>
        <w:t>last</w:t>
      </w:r>
      <w:r w:rsidR="00491375" w:rsidRPr="00092911">
        <w:rPr>
          <w:lang w:val="en-US"/>
        </w:rPr>
        <w:t>s</w:t>
      </w:r>
      <w:r w:rsidRPr="00092911">
        <w:rPr>
          <w:lang w:val="en-US"/>
        </w:rPr>
        <w:t xml:space="preserve"> from 2</w:t>
      </w:r>
      <w:r w:rsidR="00491375" w:rsidRPr="00092911">
        <w:rPr>
          <w:lang w:val="en-US"/>
        </w:rPr>
        <w:t>-</w:t>
      </w:r>
      <w:r w:rsidRPr="00092911">
        <w:rPr>
          <w:lang w:val="en-US"/>
        </w:rPr>
        <w:t>7 days. The occurrence of bleeding every 21 to 35 days is called the menstrual cycle or period.</w:t>
      </w:r>
    </w:p>
    <w:p w14:paraId="3903EC3A" w14:textId="21FB2B17" w:rsidR="00396F6D" w:rsidRPr="00092911" w:rsidRDefault="00396F6D" w:rsidP="00092911">
      <w:pPr>
        <w:spacing w:after="200"/>
        <w:rPr>
          <w:lang w:val="en-US"/>
        </w:rPr>
      </w:pPr>
      <w:r w:rsidRPr="00092911">
        <w:rPr>
          <w:lang w:val="en-US"/>
        </w:rPr>
        <w:t xml:space="preserve">It is very important that </w:t>
      </w:r>
      <w:r w:rsidR="001D263B" w:rsidRPr="00092911">
        <w:rPr>
          <w:lang w:val="en-US"/>
        </w:rPr>
        <w:t xml:space="preserve">young girls know how to manage their menstrual cycle from the beginning, and this </w:t>
      </w:r>
      <w:r w:rsidRPr="00092911">
        <w:rPr>
          <w:lang w:val="en-US"/>
        </w:rPr>
        <w:t xml:space="preserve">requires a lot of </w:t>
      </w:r>
      <w:r w:rsidR="001D263B" w:rsidRPr="00092911">
        <w:rPr>
          <w:lang w:val="en-US"/>
        </w:rPr>
        <w:t xml:space="preserve">information and care. </w:t>
      </w:r>
    </w:p>
    <w:p w14:paraId="46DDFD8D" w14:textId="3BB0E55A" w:rsidR="005E54A3" w:rsidRPr="00092911" w:rsidRDefault="002E63C2" w:rsidP="00092911">
      <w:pPr>
        <w:spacing w:after="200"/>
        <w:rPr>
          <w:lang w:val="en-US"/>
        </w:rPr>
      </w:pPr>
      <w:r w:rsidRPr="00092911">
        <w:rPr>
          <w:lang w:val="en-US"/>
        </w:rPr>
        <w:t xml:space="preserve">Unfortunately, there is </w:t>
      </w:r>
      <w:r w:rsidR="00396F6D" w:rsidRPr="00092911">
        <w:rPr>
          <w:lang w:val="en-US"/>
        </w:rPr>
        <w:t xml:space="preserve">lack of good information </w:t>
      </w:r>
      <w:r w:rsidR="00491375" w:rsidRPr="00092911">
        <w:rPr>
          <w:lang w:val="en-US"/>
        </w:rPr>
        <w:t xml:space="preserve">about menstrual hygiene </w:t>
      </w:r>
      <w:r w:rsidR="00396F6D" w:rsidRPr="00092911">
        <w:rPr>
          <w:lang w:val="en-US"/>
        </w:rPr>
        <w:t xml:space="preserve">due to social constraints that make </w:t>
      </w:r>
      <w:r w:rsidR="00491375" w:rsidRPr="00092911">
        <w:rPr>
          <w:lang w:val="en-US"/>
        </w:rPr>
        <w:t xml:space="preserve">discussion </w:t>
      </w:r>
      <w:r w:rsidR="00396F6D" w:rsidRPr="00092911">
        <w:rPr>
          <w:lang w:val="en-US"/>
        </w:rPr>
        <w:t>difficult</w:t>
      </w:r>
      <w:r w:rsidR="005E54A3" w:rsidRPr="00092911">
        <w:rPr>
          <w:lang w:val="en-US"/>
        </w:rPr>
        <w:t>. (1)</w:t>
      </w:r>
    </w:p>
    <w:p w14:paraId="4D54E629" w14:textId="54F79500" w:rsidR="005E54A3" w:rsidRPr="00092911" w:rsidRDefault="00491375" w:rsidP="00092911">
      <w:pPr>
        <w:spacing w:after="200"/>
        <w:rPr>
          <w:lang w:val="en-US"/>
        </w:rPr>
      </w:pPr>
      <w:r w:rsidRPr="00092911">
        <w:rPr>
          <w:lang w:val="en-US"/>
        </w:rPr>
        <w:t>This</w:t>
      </w:r>
      <w:r w:rsidR="00525ABB" w:rsidRPr="00092911">
        <w:rPr>
          <w:lang w:val="en-US"/>
        </w:rPr>
        <w:t xml:space="preserve"> shame and embarrassment lead</w:t>
      </w:r>
      <w:r w:rsidRPr="00092911">
        <w:rPr>
          <w:lang w:val="en-US"/>
        </w:rPr>
        <w:t>s</w:t>
      </w:r>
      <w:r w:rsidR="00525ABB" w:rsidRPr="00092911">
        <w:rPr>
          <w:lang w:val="en-US"/>
        </w:rPr>
        <w:t xml:space="preserve"> to poor hygiene during menstruation, which </w:t>
      </w:r>
      <w:r w:rsidRPr="00092911">
        <w:rPr>
          <w:lang w:val="en-US"/>
        </w:rPr>
        <w:t xml:space="preserve">can be </w:t>
      </w:r>
      <w:r w:rsidR="00525ABB" w:rsidRPr="00092911">
        <w:rPr>
          <w:lang w:val="en-US"/>
        </w:rPr>
        <w:t>a source of illness</w:t>
      </w:r>
      <w:r w:rsidR="005E54A3" w:rsidRPr="00092911">
        <w:rPr>
          <w:lang w:val="en-US"/>
        </w:rPr>
        <w:t xml:space="preserve">. (2)   </w:t>
      </w:r>
    </w:p>
    <w:p w14:paraId="4D0E87DD" w14:textId="05FE0257" w:rsidR="005E54A3" w:rsidRPr="00092911" w:rsidRDefault="00525ABB" w:rsidP="00092911">
      <w:pPr>
        <w:spacing w:after="200"/>
        <w:rPr>
          <w:bCs/>
          <w:i/>
          <w:lang w:val="en-US"/>
        </w:rPr>
      </w:pPr>
      <w:r w:rsidRPr="00092911">
        <w:rPr>
          <w:bCs/>
          <w:i/>
          <w:lang w:val="en-US"/>
        </w:rPr>
        <w:t>Some facts to remember</w:t>
      </w:r>
      <w:r w:rsidR="005E54A3" w:rsidRPr="00092911">
        <w:rPr>
          <w:bCs/>
          <w:i/>
          <w:lang w:val="en-US"/>
        </w:rPr>
        <w:t xml:space="preserve">  </w:t>
      </w:r>
    </w:p>
    <w:p w14:paraId="408AF597" w14:textId="2C97D518" w:rsidR="005E54A3" w:rsidRPr="00092911" w:rsidRDefault="009E695F" w:rsidP="00092911">
      <w:pPr>
        <w:pStyle w:val="ListParagraph"/>
        <w:numPr>
          <w:ilvl w:val="0"/>
          <w:numId w:val="4"/>
        </w:numPr>
        <w:spacing w:line="240" w:lineRule="auto"/>
        <w:rPr>
          <w:rFonts w:ascii="Times New Roman" w:hAnsi="Times New Roman"/>
          <w:sz w:val="24"/>
          <w:szCs w:val="24"/>
          <w:lang w:val="en-US"/>
        </w:rPr>
      </w:pPr>
      <w:r w:rsidRPr="00092911">
        <w:rPr>
          <w:rFonts w:ascii="Times New Roman" w:hAnsi="Times New Roman"/>
          <w:color w:val="1A1A1A"/>
          <w:sz w:val="24"/>
          <w:szCs w:val="24"/>
          <w:lang w:val="en-US"/>
        </w:rPr>
        <w:t>The first cycles are often irregular. A</w:t>
      </w:r>
      <w:r w:rsidR="00187024" w:rsidRPr="00092911">
        <w:rPr>
          <w:rFonts w:ascii="Times New Roman" w:hAnsi="Times New Roman"/>
          <w:color w:val="1A1A1A"/>
          <w:sz w:val="24"/>
          <w:szCs w:val="24"/>
          <w:lang w:val="en-US"/>
        </w:rPr>
        <w:t xml:space="preserve"> girl may have her first </w:t>
      </w:r>
      <w:r w:rsidR="00AE7E85" w:rsidRPr="00092911">
        <w:rPr>
          <w:rFonts w:ascii="Times New Roman" w:hAnsi="Times New Roman"/>
          <w:color w:val="1A1A1A"/>
          <w:sz w:val="24"/>
          <w:szCs w:val="24"/>
          <w:lang w:val="en-US"/>
        </w:rPr>
        <w:t xml:space="preserve">period </w:t>
      </w:r>
      <w:r w:rsidR="00187024" w:rsidRPr="00092911">
        <w:rPr>
          <w:rFonts w:ascii="Times New Roman" w:hAnsi="Times New Roman"/>
          <w:color w:val="1A1A1A"/>
          <w:sz w:val="24"/>
          <w:szCs w:val="24"/>
          <w:lang w:val="en-US"/>
        </w:rPr>
        <w:t>and then not have any for a few months</w:t>
      </w:r>
      <w:r w:rsidR="001D263B"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xml:space="preserve"> Th</w:t>
      </w:r>
      <w:r w:rsidR="00491375" w:rsidRPr="00092911">
        <w:rPr>
          <w:rFonts w:ascii="Times New Roman" w:hAnsi="Times New Roman"/>
          <w:color w:val="1A1A1A"/>
          <w:sz w:val="24"/>
          <w:szCs w:val="24"/>
          <w:lang w:val="en-US"/>
        </w:rPr>
        <w:t>is</w:t>
      </w:r>
      <w:r w:rsidR="00187024" w:rsidRPr="00092911">
        <w:rPr>
          <w:rFonts w:ascii="Times New Roman" w:hAnsi="Times New Roman"/>
          <w:color w:val="1A1A1A"/>
          <w:sz w:val="24"/>
          <w:szCs w:val="24"/>
          <w:lang w:val="en-US"/>
        </w:rPr>
        <w:t xml:space="preserve"> irregularity </w:t>
      </w:r>
      <w:r w:rsidR="001D263B" w:rsidRPr="00092911">
        <w:rPr>
          <w:rFonts w:ascii="Times New Roman" w:hAnsi="Times New Roman"/>
          <w:color w:val="1A1A1A"/>
          <w:sz w:val="24"/>
          <w:szCs w:val="24"/>
          <w:lang w:val="en-US"/>
        </w:rPr>
        <w:t xml:space="preserve">is not a sign of a health problem and not </w:t>
      </w:r>
      <w:r w:rsidR="00187024" w:rsidRPr="00092911">
        <w:rPr>
          <w:rFonts w:ascii="Times New Roman" w:hAnsi="Times New Roman"/>
          <w:color w:val="1A1A1A"/>
          <w:sz w:val="24"/>
          <w:szCs w:val="24"/>
          <w:lang w:val="en-US"/>
        </w:rPr>
        <w:t>can last for the first two years. However, 80% of these</w:t>
      </w:r>
      <w:r w:rsidR="00451CBC" w:rsidRPr="00092911">
        <w:rPr>
          <w:rFonts w:ascii="Times New Roman" w:hAnsi="Times New Roman"/>
          <w:color w:val="1A1A1A"/>
          <w:sz w:val="24"/>
          <w:szCs w:val="24"/>
          <w:lang w:val="en-US"/>
        </w:rPr>
        <w:t xml:space="preserve"> irregular</w:t>
      </w:r>
      <w:r w:rsidR="00187024" w:rsidRPr="00092911">
        <w:rPr>
          <w:rFonts w:ascii="Times New Roman" w:hAnsi="Times New Roman"/>
          <w:color w:val="1A1A1A"/>
          <w:sz w:val="24"/>
          <w:szCs w:val="24"/>
          <w:lang w:val="en-US"/>
        </w:rPr>
        <w:t xml:space="preserve"> cycles are "ovulatory</w:t>
      </w:r>
      <w:r w:rsidR="00491375"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i.e.</w:t>
      </w:r>
      <w:r w:rsidR="00491375" w:rsidRPr="00092911">
        <w:rPr>
          <w:rFonts w:ascii="Times New Roman" w:hAnsi="Times New Roman"/>
          <w:color w:val="1A1A1A"/>
          <w:sz w:val="24"/>
          <w:szCs w:val="24"/>
          <w:lang w:val="en-US"/>
        </w:rPr>
        <w:t>,</w:t>
      </w:r>
      <w:r w:rsidR="00187024" w:rsidRPr="00092911">
        <w:rPr>
          <w:rFonts w:ascii="Times New Roman" w:hAnsi="Times New Roman"/>
          <w:color w:val="1A1A1A"/>
          <w:sz w:val="24"/>
          <w:szCs w:val="24"/>
          <w:lang w:val="en-US"/>
        </w:rPr>
        <w:t xml:space="preserve"> the girl is fertile</w:t>
      </w:r>
      <w:r w:rsidR="0067029A" w:rsidRPr="00092911">
        <w:rPr>
          <w:rFonts w:ascii="Times New Roman" w:hAnsi="Times New Roman"/>
          <w:color w:val="1A1A1A"/>
          <w:sz w:val="24"/>
          <w:szCs w:val="24"/>
          <w:lang w:val="en-US" w:eastAsia="fr-FR"/>
        </w:rPr>
        <w:t>.</w:t>
      </w:r>
      <w:r w:rsidR="0067029A" w:rsidRPr="00092911">
        <w:rPr>
          <w:rFonts w:ascii="Times New Roman" w:hAnsi="Times New Roman"/>
          <w:color w:val="1A1A1A"/>
          <w:sz w:val="24"/>
          <w:szCs w:val="24"/>
          <w:lang w:val="en-US"/>
        </w:rPr>
        <w:t xml:space="preserve"> </w:t>
      </w:r>
    </w:p>
    <w:p w14:paraId="47107EAE" w14:textId="6B0448AA" w:rsidR="009E695F" w:rsidRPr="00092911" w:rsidRDefault="009E695F" w:rsidP="00092911">
      <w:pPr>
        <w:pStyle w:val="ListParagraph"/>
        <w:numPr>
          <w:ilvl w:val="0"/>
          <w:numId w:val="5"/>
        </w:numPr>
        <w:spacing w:line="240" w:lineRule="auto"/>
        <w:rPr>
          <w:rFonts w:ascii="Times New Roman" w:hAnsi="Times New Roman"/>
          <w:sz w:val="24"/>
          <w:szCs w:val="24"/>
          <w:lang w:val="en-US"/>
        </w:rPr>
      </w:pPr>
      <w:r w:rsidRPr="00092911">
        <w:rPr>
          <w:rFonts w:ascii="Times New Roman" w:hAnsi="Times New Roman"/>
          <w:sz w:val="24"/>
          <w:szCs w:val="24"/>
          <w:lang w:val="en-US"/>
        </w:rPr>
        <w:t>Some girls have their first period as early as nine years old</w:t>
      </w:r>
      <w:r w:rsidR="00491375" w:rsidRPr="00092911">
        <w:rPr>
          <w:rFonts w:ascii="Times New Roman" w:hAnsi="Times New Roman"/>
          <w:sz w:val="24"/>
          <w:szCs w:val="24"/>
          <w:lang w:val="en-US"/>
        </w:rPr>
        <w:t>.</w:t>
      </w:r>
    </w:p>
    <w:p w14:paraId="4A7E2932" w14:textId="3287A8F4" w:rsidR="005E54A3" w:rsidRPr="00092911" w:rsidRDefault="009E695F" w:rsidP="00092911">
      <w:pPr>
        <w:pStyle w:val="ListParagraph"/>
        <w:numPr>
          <w:ilvl w:val="0"/>
          <w:numId w:val="5"/>
        </w:numPr>
        <w:spacing w:line="240" w:lineRule="auto"/>
        <w:rPr>
          <w:rFonts w:ascii="Times New Roman" w:hAnsi="Times New Roman"/>
          <w:sz w:val="24"/>
          <w:szCs w:val="24"/>
          <w:lang w:val="en-US"/>
        </w:rPr>
      </w:pPr>
      <w:r w:rsidRPr="00092911">
        <w:rPr>
          <w:rFonts w:ascii="Times New Roman" w:hAnsi="Times New Roman"/>
          <w:sz w:val="24"/>
          <w:szCs w:val="24"/>
          <w:lang w:val="en-US"/>
        </w:rPr>
        <w:t>Some women have a 28-day cycle while others have a longer (36 day) or shorter (21 day) cycle</w:t>
      </w:r>
      <w:r w:rsidR="00491375" w:rsidRPr="00092911">
        <w:rPr>
          <w:rFonts w:ascii="Times New Roman" w:hAnsi="Times New Roman"/>
          <w:sz w:val="24"/>
          <w:szCs w:val="24"/>
          <w:lang w:val="en-US"/>
        </w:rPr>
        <w:t>.</w:t>
      </w:r>
    </w:p>
    <w:p w14:paraId="31FEBC91" w14:textId="419D70F4" w:rsidR="005E54A3" w:rsidRPr="00092911" w:rsidRDefault="00361452" w:rsidP="00092911">
      <w:pPr>
        <w:tabs>
          <w:tab w:val="left" w:pos="7335"/>
          <w:tab w:val="right" w:pos="9027"/>
        </w:tabs>
        <w:spacing w:after="200"/>
        <w:rPr>
          <w:bCs/>
          <w:i/>
          <w:lang w:val="en-US"/>
        </w:rPr>
      </w:pPr>
      <w:r w:rsidRPr="00092911">
        <w:rPr>
          <w:bCs/>
          <w:i/>
          <w:lang w:val="en-US"/>
        </w:rPr>
        <w:t>What menstruation is not</w:t>
      </w:r>
      <w:r w:rsidR="00DF0676" w:rsidRPr="00092911">
        <w:rPr>
          <w:bCs/>
          <w:i/>
          <w:lang w:val="en-US"/>
        </w:rPr>
        <w:tab/>
      </w:r>
    </w:p>
    <w:p w14:paraId="5D145178" w14:textId="00F32FC8" w:rsidR="00361452" w:rsidRPr="00092911" w:rsidRDefault="00361452" w:rsidP="00092911">
      <w:pPr>
        <w:pStyle w:val="ListParagraph"/>
        <w:numPr>
          <w:ilvl w:val="0"/>
          <w:numId w:val="6"/>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A disease, an illness, a pathology, </w:t>
      </w:r>
      <w:r w:rsidR="00491375" w:rsidRPr="00092911">
        <w:rPr>
          <w:rFonts w:ascii="Times New Roman" w:hAnsi="Times New Roman"/>
          <w:sz w:val="24"/>
          <w:szCs w:val="24"/>
          <w:lang w:val="en-US"/>
        </w:rPr>
        <w:t xml:space="preserve">or </w:t>
      </w:r>
      <w:r w:rsidRPr="00092911">
        <w:rPr>
          <w:rFonts w:ascii="Times New Roman" w:hAnsi="Times New Roman"/>
          <w:sz w:val="24"/>
          <w:szCs w:val="24"/>
          <w:lang w:val="en-US"/>
        </w:rPr>
        <w:t>an infection</w:t>
      </w:r>
      <w:r w:rsidR="00491375" w:rsidRPr="00092911">
        <w:rPr>
          <w:rFonts w:ascii="Times New Roman" w:hAnsi="Times New Roman"/>
          <w:sz w:val="24"/>
          <w:szCs w:val="24"/>
          <w:lang w:val="en-US"/>
        </w:rPr>
        <w:t>.</w:t>
      </w:r>
    </w:p>
    <w:p w14:paraId="2CB58DCD" w14:textId="0C613EAE" w:rsidR="005E54A3" w:rsidRPr="00092911" w:rsidRDefault="00361452" w:rsidP="00092911">
      <w:pPr>
        <w:pStyle w:val="ListParagraph"/>
        <w:numPr>
          <w:ilvl w:val="0"/>
          <w:numId w:val="6"/>
        </w:numPr>
        <w:spacing w:line="240" w:lineRule="auto"/>
        <w:rPr>
          <w:rFonts w:ascii="Times New Roman" w:hAnsi="Times New Roman"/>
          <w:sz w:val="24"/>
          <w:szCs w:val="24"/>
          <w:lang w:val="en-US"/>
        </w:rPr>
      </w:pPr>
      <w:r w:rsidRPr="00092911">
        <w:rPr>
          <w:rFonts w:ascii="Times New Roman" w:hAnsi="Times New Roman"/>
          <w:sz w:val="24"/>
          <w:szCs w:val="24"/>
          <w:lang w:val="en-US"/>
        </w:rPr>
        <w:t>Dangerous, unhealthy, dirty, shameful, impure, or other "negative" perceptions</w:t>
      </w:r>
      <w:r w:rsidR="00491375" w:rsidRPr="00092911">
        <w:rPr>
          <w:rFonts w:ascii="Times New Roman" w:hAnsi="Times New Roman"/>
          <w:sz w:val="24"/>
          <w:szCs w:val="24"/>
          <w:lang w:val="en-US"/>
        </w:rPr>
        <w:t>.</w:t>
      </w:r>
    </w:p>
    <w:p w14:paraId="4C0DC192" w14:textId="1ADEFE9B" w:rsidR="005E54A3" w:rsidRPr="00092911" w:rsidRDefault="00361452" w:rsidP="00092911">
      <w:pPr>
        <w:spacing w:after="200"/>
        <w:rPr>
          <w:bCs/>
          <w:i/>
          <w:lang w:val="en-US"/>
        </w:rPr>
      </w:pPr>
      <w:r w:rsidRPr="00092911">
        <w:rPr>
          <w:bCs/>
          <w:i/>
          <w:lang w:val="en-US"/>
        </w:rPr>
        <w:t>Menstrual hygiene is important because it</w:t>
      </w:r>
      <w:r w:rsidR="0067029A" w:rsidRPr="00092911">
        <w:rPr>
          <w:bCs/>
          <w:i/>
          <w:lang w:val="en-US"/>
        </w:rPr>
        <w:t>:</w:t>
      </w:r>
    </w:p>
    <w:p w14:paraId="516C665E" w14:textId="0C7CCEA5" w:rsidR="00361452"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Prevents infections</w:t>
      </w:r>
      <w:r w:rsidR="00491375" w:rsidRPr="00092911">
        <w:rPr>
          <w:rFonts w:ascii="Times New Roman" w:hAnsi="Times New Roman"/>
          <w:sz w:val="24"/>
          <w:szCs w:val="24"/>
          <w:lang w:val="en-US"/>
        </w:rPr>
        <w:t>.</w:t>
      </w:r>
    </w:p>
    <w:p w14:paraId="469FF6F2" w14:textId="2B105241" w:rsidR="00361452"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Prevents body odo</w:t>
      </w:r>
      <w:r w:rsidR="00491375" w:rsidRPr="00092911">
        <w:rPr>
          <w:rFonts w:ascii="Times New Roman" w:hAnsi="Times New Roman"/>
          <w:sz w:val="24"/>
          <w:szCs w:val="24"/>
          <w:lang w:val="en-US"/>
        </w:rPr>
        <w:t>u</w:t>
      </w:r>
      <w:r w:rsidRPr="00092911">
        <w:rPr>
          <w:rFonts w:ascii="Times New Roman" w:hAnsi="Times New Roman"/>
          <w:sz w:val="24"/>
          <w:szCs w:val="24"/>
          <w:lang w:val="en-US"/>
        </w:rPr>
        <w:t>r</w:t>
      </w:r>
      <w:r w:rsidR="00491375" w:rsidRPr="00092911">
        <w:rPr>
          <w:rFonts w:ascii="Times New Roman" w:hAnsi="Times New Roman"/>
          <w:sz w:val="24"/>
          <w:szCs w:val="24"/>
          <w:lang w:val="en-US"/>
        </w:rPr>
        <w:t>.</w:t>
      </w:r>
    </w:p>
    <w:p w14:paraId="01D170BE" w14:textId="2C306370" w:rsidR="00361452"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Allows women to stay healthy</w:t>
      </w:r>
      <w:r w:rsidR="00491375" w:rsidRPr="00092911">
        <w:rPr>
          <w:rFonts w:ascii="Times New Roman" w:hAnsi="Times New Roman"/>
          <w:sz w:val="24"/>
          <w:szCs w:val="24"/>
          <w:lang w:val="en-US"/>
        </w:rPr>
        <w:t>.</w:t>
      </w:r>
    </w:p>
    <w:p w14:paraId="5ADEDFCB" w14:textId="57639D62" w:rsidR="00361452"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Allows women to feel comfortable, confident</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and fresh throughout the day</w:t>
      </w:r>
      <w:r w:rsidR="00491375" w:rsidRPr="00092911">
        <w:rPr>
          <w:rFonts w:ascii="Times New Roman" w:hAnsi="Times New Roman"/>
          <w:sz w:val="24"/>
          <w:szCs w:val="24"/>
          <w:lang w:val="en-US"/>
        </w:rPr>
        <w:t>.</w:t>
      </w:r>
    </w:p>
    <w:p w14:paraId="23E7B3F9" w14:textId="2399AB0E" w:rsidR="005E54A3" w:rsidRPr="00092911" w:rsidRDefault="00361452" w:rsidP="00092911">
      <w:pPr>
        <w:pStyle w:val="ListParagraph"/>
        <w:numPr>
          <w:ilvl w:val="0"/>
          <w:numId w:val="7"/>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Helps avoid stress in the workplace </w:t>
      </w:r>
      <w:r w:rsidR="00491375" w:rsidRPr="00092911">
        <w:rPr>
          <w:rFonts w:ascii="Times New Roman" w:hAnsi="Times New Roman"/>
          <w:sz w:val="24"/>
          <w:szCs w:val="24"/>
          <w:lang w:val="en-US"/>
        </w:rPr>
        <w:t xml:space="preserve">and </w:t>
      </w:r>
      <w:r w:rsidRPr="00092911">
        <w:rPr>
          <w:rFonts w:ascii="Times New Roman" w:hAnsi="Times New Roman"/>
          <w:sz w:val="24"/>
          <w:szCs w:val="24"/>
          <w:lang w:val="en-US"/>
        </w:rPr>
        <w:t>at school</w:t>
      </w:r>
      <w:r w:rsidR="005E54A3" w:rsidRPr="00092911">
        <w:rPr>
          <w:rFonts w:ascii="Times New Roman" w:hAnsi="Times New Roman"/>
          <w:sz w:val="24"/>
          <w:szCs w:val="24"/>
          <w:lang w:val="en-US"/>
        </w:rPr>
        <w:t>.</w:t>
      </w:r>
    </w:p>
    <w:p w14:paraId="39781B1D" w14:textId="59441033" w:rsidR="005E54A3" w:rsidRPr="00092911" w:rsidRDefault="0039340C" w:rsidP="00092911">
      <w:pPr>
        <w:spacing w:after="200"/>
        <w:rPr>
          <w:i/>
          <w:lang w:val="en-US"/>
        </w:rPr>
      </w:pPr>
      <w:r w:rsidRPr="00092911">
        <w:rPr>
          <w:i/>
          <w:lang w:val="en-US"/>
        </w:rPr>
        <w:t xml:space="preserve">The following </w:t>
      </w:r>
      <w:r w:rsidR="00187024" w:rsidRPr="00092911">
        <w:rPr>
          <w:i/>
          <w:lang w:val="en-US"/>
        </w:rPr>
        <w:t xml:space="preserve">symptoms may be </w:t>
      </w:r>
      <w:r w:rsidR="00491375" w:rsidRPr="00092911">
        <w:rPr>
          <w:i/>
          <w:lang w:val="en-US"/>
        </w:rPr>
        <w:t xml:space="preserve">signs </w:t>
      </w:r>
      <w:r w:rsidR="00187024" w:rsidRPr="00092911">
        <w:rPr>
          <w:i/>
          <w:lang w:val="en-US"/>
        </w:rPr>
        <w:t xml:space="preserve">of </w:t>
      </w:r>
      <w:r w:rsidRPr="00092911">
        <w:rPr>
          <w:i/>
          <w:lang w:val="en-US"/>
        </w:rPr>
        <w:t>abnormal discharge and indicate a health problem</w:t>
      </w:r>
      <w:r w:rsidR="0067029A" w:rsidRPr="00092911">
        <w:rPr>
          <w:i/>
          <w:lang w:val="en-US"/>
        </w:rPr>
        <w:t>:</w:t>
      </w:r>
    </w:p>
    <w:p w14:paraId="4FB4F28A" w14:textId="232E65BF" w:rsidR="005E54A3" w:rsidRPr="00092911" w:rsidRDefault="0039340C" w:rsidP="00092911">
      <w:pPr>
        <w:pStyle w:val="ListParagraph"/>
        <w:numPr>
          <w:ilvl w:val="0"/>
          <w:numId w:val="8"/>
        </w:numPr>
        <w:spacing w:line="240" w:lineRule="auto"/>
        <w:rPr>
          <w:rFonts w:ascii="Times New Roman" w:hAnsi="Times New Roman"/>
          <w:sz w:val="24"/>
          <w:szCs w:val="24"/>
          <w:lang w:val="en-US"/>
        </w:rPr>
      </w:pPr>
      <w:r w:rsidRPr="00092911">
        <w:rPr>
          <w:rFonts w:ascii="Times New Roman" w:hAnsi="Times New Roman"/>
          <w:sz w:val="24"/>
          <w:szCs w:val="24"/>
          <w:lang w:val="en-US"/>
        </w:rPr>
        <w:t>Discharge with itching, redness</w:t>
      </w:r>
      <w:r w:rsidR="00491375" w:rsidRPr="00092911">
        <w:rPr>
          <w:rFonts w:ascii="Times New Roman" w:hAnsi="Times New Roman"/>
          <w:sz w:val="24"/>
          <w:szCs w:val="24"/>
          <w:lang w:val="en-US"/>
        </w:rPr>
        <w:t>,</w:t>
      </w:r>
      <w:r w:rsidRPr="00092911">
        <w:rPr>
          <w:rFonts w:ascii="Times New Roman" w:hAnsi="Times New Roman"/>
          <w:sz w:val="24"/>
          <w:szCs w:val="24"/>
          <w:lang w:val="en-US"/>
        </w:rPr>
        <w:t xml:space="preserve"> or pain</w:t>
      </w:r>
      <w:r w:rsidR="00491375" w:rsidRPr="00092911">
        <w:rPr>
          <w:rFonts w:ascii="Times New Roman" w:hAnsi="Times New Roman"/>
          <w:sz w:val="24"/>
          <w:szCs w:val="24"/>
          <w:lang w:val="en-US"/>
        </w:rPr>
        <w:t>.</w:t>
      </w:r>
    </w:p>
    <w:p w14:paraId="440FBAB4" w14:textId="46021578" w:rsidR="00434FBC" w:rsidRPr="00092911" w:rsidRDefault="00434FBC" w:rsidP="00092911">
      <w:pPr>
        <w:pStyle w:val="ListParagraph"/>
        <w:numPr>
          <w:ilvl w:val="0"/>
          <w:numId w:val="8"/>
        </w:numPr>
        <w:spacing w:line="240" w:lineRule="auto"/>
        <w:rPr>
          <w:rFonts w:ascii="Times New Roman" w:hAnsi="Times New Roman"/>
          <w:sz w:val="24"/>
          <w:szCs w:val="24"/>
          <w:lang w:val="en-US"/>
        </w:rPr>
      </w:pPr>
      <w:r w:rsidRPr="00092911">
        <w:rPr>
          <w:rFonts w:ascii="Times New Roman" w:hAnsi="Times New Roman"/>
          <w:sz w:val="24"/>
          <w:szCs w:val="24"/>
          <w:lang w:val="en-US"/>
        </w:rPr>
        <w:t>Persistent, heavier-than-usual discharge</w:t>
      </w:r>
      <w:r w:rsidR="00491375" w:rsidRPr="00092911">
        <w:rPr>
          <w:rFonts w:ascii="Times New Roman" w:hAnsi="Times New Roman"/>
          <w:sz w:val="24"/>
          <w:szCs w:val="24"/>
          <w:lang w:val="en-US"/>
        </w:rPr>
        <w:t>.</w:t>
      </w:r>
    </w:p>
    <w:p w14:paraId="2A7A5DE3" w14:textId="58FE8890" w:rsidR="00434FBC" w:rsidRPr="00092911" w:rsidRDefault="00434FBC" w:rsidP="00092911">
      <w:pPr>
        <w:pStyle w:val="ListParagraph"/>
        <w:numPr>
          <w:ilvl w:val="0"/>
          <w:numId w:val="8"/>
        </w:numPr>
        <w:spacing w:line="240" w:lineRule="auto"/>
        <w:rPr>
          <w:rFonts w:ascii="Times New Roman" w:hAnsi="Times New Roman"/>
          <w:sz w:val="24"/>
          <w:szCs w:val="24"/>
          <w:lang w:val="en-US"/>
        </w:rPr>
      </w:pPr>
      <w:r w:rsidRPr="00092911">
        <w:rPr>
          <w:rFonts w:ascii="Times New Roman" w:hAnsi="Times New Roman"/>
          <w:sz w:val="24"/>
          <w:szCs w:val="24"/>
          <w:lang w:val="en-US"/>
        </w:rPr>
        <w:t>White, lumpy discharge (like curdled milk)</w:t>
      </w:r>
      <w:r w:rsidR="00491375" w:rsidRPr="00092911">
        <w:rPr>
          <w:rFonts w:ascii="Times New Roman" w:hAnsi="Times New Roman"/>
          <w:sz w:val="24"/>
          <w:szCs w:val="24"/>
          <w:lang w:val="en-US"/>
        </w:rPr>
        <w:t>.</w:t>
      </w:r>
    </w:p>
    <w:p w14:paraId="62E33A67" w14:textId="37C9F2B3" w:rsidR="005E54A3" w:rsidRPr="00092911" w:rsidRDefault="00434FBC" w:rsidP="00092911">
      <w:pPr>
        <w:pStyle w:val="ListParagraph"/>
        <w:numPr>
          <w:ilvl w:val="0"/>
          <w:numId w:val="8"/>
        </w:numPr>
        <w:spacing w:line="240" w:lineRule="auto"/>
        <w:rPr>
          <w:rFonts w:ascii="Times New Roman" w:hAnsi="Times New Roman"/>
          <w:sz w:val="24"/>
          <w:szCs w:val="24"/>
          <w:lang w:val="en-US"/>
        </w:rPr>
      </w:pPr>
      <w:r w:rsidRPr="00092911">
        <w:rPr>
          <w:rFonts w:ascii="Times New Roman" w:hAnsi="Times New Roman"/>
          <w:sz w:val="24"/>
          <w:szCs w:val="24"/>
          <w:lang w:val="en-US"/>
        </w:rPr>
        <w:lastRenderedPageBreak/>
        <w:t xml:space="preserve">Grey-white or yellow-green </w:t>
      </w:r>
      <w:r w:rsidR="00491375" w:rsidRPr="00092911">
        <w:rPr>
          <w:rFonts w:ascii="Times New Roman" w:hAnsi="Times New Roman"/>
          <w:sz w:val="24"/>
          <w:szCs w:val="24"/>
          <w:lang w:val="en-US"/>
        </w:rPr>
        <w:t xml:space="preserve">bad-smelling </w:t>
      </w:r>
      <w:r w:rsidRPr="00092911">
        <w:rPr>
          <w:rFonts w:ascii="Times New Roman" w:hAnsi="Times New Roman"/>
          <w:sz w:val="24"/>
          <w:szCs w:val="24"/>
          <w:lang w:val="en-US"/>
        </w:rPr>
        <w:t>discharge</w:t>
      </w:r>
      <w:r w:rsidR="005E54A3" w:rsidRPr="00092911">
        <w:rPr>
          <w:rFonts w:ascii="Times New Roman" w:hAnsi="Times New Roman"/>
          <w:sz w:val="24"/>
          <w:szCs w:val="24"/>
          <w:lang w:val="en-US"/>
        </w:rPr>
        <w:t>.</w:t>
      </w:r>
    </w:p>
    <w:p w14:paraId="535F654B" w14:textId="59709691" w:rsidR="005E54A3" w:rsidRPr="00092911" w:rsidRDefault="00434FBC" w:rsidP="00092911">
      <w:pPr>
        <w:spacing w:after="200"/>
        <w:rPr>
          <w:i/>
          <w:lang w:val="en-US"/>
        </w:rPr>
      </w:pPr>
      <w:r w:rsidRPr="00092911">
        <w:rPr>
          <w:i/>
          <w:lang w:val="en-US"/>
        </w:rPr>
        <w:t xml:space="preserve">Intimate hygiene: </w:t>
      </w:r>
      <w:r w:rsidR="00491375" w:rsidRPr="00092911">
        <w:rPr>
          <w:i/>
          <w:lang w:val="en-US"/>
        </w:rPr>
        <w:t>W</w:t>
      </w:r>
      <w:r w:rsidRPr="00092911">
        <w:rPr>
          <w:i/>
          <w:lang w:val="en-US"/>
        </w:rPr>
        <w:t>hat to avoid</w:t>
      </w:r>
      <w:r w:rsidR="005E54A3" w:rsidRPr="00092911">
        <w:rPr>
          <w:i/>
          <w:lang w:val="en-US"/>
        </w:rPr>
        <w:t>?</w:t>
      </w:r>
    </w:p>
    <w:p w14:paraId="0DBDDC3F" w14:textId="3DC1DC9C" w:rsidR="005E54A3" w:rsidRPr="00092911" w:rsidRDefault="00D0075C" w:rsidP="00092911">
      <w:pPr>
        <w:spacing w:after="200"/>
        <w:rPr>
          <w:lang w:val="en-US" w:eastAsia="fr-FR"/>
        </w:rPr>
      </w:pPr>
      <w:r w:rsidRPr="00092911">
        <w:rPr>
          <w:lang w:val="en-US" w:eastAsia="fr-FR"/>
        </w:rPr>
        <w:t>It is important to know that there are healthy bacteria and pathogenic</w:t>
      </w:r>
      <w:r w:rsidR="00491375" w:rsidRPr="00092911">
        <w:rPr>
          <w:lang w:val="en-US" w:eastAsia="fr-FR"/>
        </w:rPr>
        <w:t xml:space="preserve"> *</w:t>
      </w:r>
      <w:r w:rsidRPr="00092911">
        <w:rPr>
          <w:lang w:val="en-US" w:eastAsia="fr-FR"/>
        </w:rPr>
        <w:t xml:space="preserve"> bacteria</w:t>
      </w:r>
      <w:r w:rsidR="00491375" w:rsidRPr="00092911">
        <w:t xml:space="preserve"> </w:t>
      </w:r>
      <w:r w:rsidR="00491375" w:rsidRPr="00092911">
        <w:rPr>
          <w:lang w:val="en-US" w:eastAsia="fr-FR"/>
        </w:rPr>
        <w:t>in the vagina</w:t>
      </w:r>
      <w:r w:rsidRPr="00092911">
        <w:rPr>
          <w:lang w:val="en-US" w:eastAsia="fr-FR"/>
        </w:rPr>
        <w:t xml:space="preserve">. We need </w:t>
      </w:r>
      <w:r w:rsidR="00AE7E85" w:rsidRPr="00092911">
        <w:rPr>
          <w:lang w:val="en-US" w:eastAsia="fr-FR"/>
        </w:rPr>
        <w:t xml:space="preserve">to avoid </w:t>
      </w:r>
      <w:r w:rsidRPr="00092911">
        <w:rPr>
          <w:lang w:val="en-US" w:eastAsia="fr-FR"/>
        </w:rPr>
        <w:t xml:space="preserve">certain types of intimate cleansing care </w:t>
      </w:r>
      <w:r w:rsidR="00354354" w:rsidRPr="00092911">
        <w:rPr>
          <w:lang w:val="en-US" w:eastAsia="fr-FR"/>
        </w:rPr>
        <w:t xml:space="preserve">(for example, vaginal douches, regularly wearing panty liners, internal deodorants, and regular use of lemon) </w:t>
      </w:r>
      <w:r w:rsidRPr="00092911">
        <w:rPr>
          <w:lang w:val="en-US" w:eastAsia="fr-FR"/>
        </w:rPr>
        <w:t>that create an imbalance in this environment. For this reason</w:t>
      </w:r>
      <w:r w:rsidR="00945B9D" w:rsidRPr="00092911">
        <w:rPr>
          <w:lang w:val="en-US" w:eastAsia="fr-FR"/>
        </w:rPr>
        <w:t xml:space="preserve">:  </w:t>
      </w:r>
    </w:p>
    <w:p w14:paraId="41A6A498" w14:textId="20AD9CE8" w:rsidR="00D0075C" w:rsidRPr="00092911" w:rsidRDefault="00D0075C" w:rsidP="00092911">
      <w:pPr>
        <w:pStyle w:val="ListParagraph"/>
        <w:numPr>
          <w:ilvl w:val="0"/>
          <w:numId w:val="9"/>
        </w:numPr>
        <w:spacing w:line="240" w:lineRule="auto"/>
        <w:rPr>
          <w:rFonts w:ascii="Times New Roman" w:hAnsi="Times New Roman"/>
          <w:sz w:val="24"/>
          <w:szCs w:val="24"/>
          <w:lang w:val="en-US" w:eastAsia="fr-FR"/>
        </w:rPr>
      </w:pPr>
      <w:r w:rsidRPr="00092911">
        <w:rPr>
          <w:rFonts w:ascii="Times New Roman" w:hAnsi="Times New Roman"/>
          <w:sz w:val="24"/>
          <w:szCs w:val="24"/>
          <w:lang w:val="en-US" w:eastAsia="fr-FR"/>
        </w:rPr>
        <w:t xml:space="preserve">Avoid sexual intercourse during your period as this </w:t>
      </w:r>
      <w:r w:rsidR="00621774" w:rsidRPr="00092911">
        <w:rPr>
          <w:rFonts w:ascii="Times New Roman" w:hAnsi="Times New Roman"/>
          <w:sz w:val="24"/>
          <w:szCs w:val="24"/>
          <w:lang w:val="en-US" w:eastAsia="fr-FR"/>
        </w:rPr>
        <w:t xml:space="preserve">time </w:t>
      </w:r>
      <w:r w:rsidRPr="00092911">
        <w:rPr>
          <w:rFonts w:ascii="Times New Roman" w:hAnsi="Times New Roman"/>
          <w:sz w:val="24"/>
          <w:szCs w:val="24"/>
          <w:lang w:val="en-US" w:eastAsia="fr-FR"/>
        </w:rPr>
        <w:t xml:space="preserve">is conducive </w:t>
      </w:r>
      <w:r w:rsidR="00187024" w:rsidRPr="00092911">
        <w:rPr>
          <w:rFonts w:ascii="Times New Roman" w:hAnsi="Times New Roman"/>
          <w:sz w:val="24"/>
          <w:szCs w:val="24"/>
          <w:lang w:val="en-US" w:eastAsia="fr-FR"/>
        </w:rPr>
        <w:t>to introduc</w:t>
      </w:r>
      <w:r w:rsidR="00621774" w:rsidRPr="00092911">
        <w:rPr>
          <w:rFonts w:ascii="Times New Roman" w:hAnsi="Times New Roman"/>
          <w:sz w:val="24"/>
          <w:szCs w:val="24"/>
          <w:lang w:val="en-US" w:eastAsia="fr-FR"/>
        </w:rPr>
        <w:t>ing</w:t>
      </w:r>
      <w:r w:rsidR="00187024" w:rsidRPr="00092911">
        <w:rPr>
          <w:rFonts w:ascii="Times New Roman" w:hAnsi="Times New Roman"/>
          <w:sz w:val="24"/>
          <w:szCs w:val="24"/>
          <w:lang w:val="en-US" w:eastAsia="fr-FR"/>
        </w:rPr>
        <w:t xml:space="preserve"> bacteria</w:t>
      </w:r>
      <w:r w:rsidR="00621774" w:rsidRPr="00092911">
        <w:rPr>
          <w:rFonts w:ascii="Times New Roman" w:hAnsi="Times New Roman"/>
          <w:sz w:val="24"/>
          <w:szCs w:val="24"/>
          <w:lang w:val="en-US" w:eastAsia="fr-FR"/>
        </w:rPr>
        <w:t>.</w:t>
      </w:r>
    </w:p>
    <w:p w14:paraId="310535BC" w14:textId="3F692375" w:rsidR="00D0075C" w:rsidRPr="00092911" w:rsidRDefault="00D0075C" w:rsidP="00092911">
      <w:pPr>
        <w:pStyle w:val="ListParagraph"/>
        <w:numPr>
          <w:ilvl w:val="0"/>
          <w:numId w:val="9"/>
        </w:numPr>
        <w:spacing w:line="240" w:lineRule="auto"/>
        <w:rPr>
          <w:rFonts w:ascii="Times New Roman" w:hAnsi="Times New Roman"/>
          <w:sz w:val="24"/>
          <w:szCs w:val="24"/>
          <w:lang w:val="en-US" w:eastAsia="fr-FR"/>
        </w:rPr>
      </w:pPr>
      <w:r w:rsidRPr="00092911">
        <w:rPr>
          <w:rFonts w:ascii="Times New Roman" w:hAnsi="Times New Roman"/>
          <w:sz w:val="24"/>
          <w:szCs w:val="24"/>
          <w:lang w:val="en-US" w:eastAsia="fr-FR"/>
        </w:rPr>
        <w:t xml:space="preserve">Avoid wearing wet underwear for too long, as this encourages the growth of </w:t>
      </w:r>
      <w:r w:rsidR="00F857E7" w:rsidRPr="00092911">
        <w:rPr>
          <w:rFonts w:ascii="Times New Roman" w:hAnsi="Times New Roman"/>
          <w:sz w:val="24"/>
          <w:szCs w:val="24"/>
          <w:lang w:val="en-US" w:eastAsia="fr-FR"/>
        </w:rPr>
        <w:t>pathogens</w:t>
      </w:r>
      <w:r w:rsidR="00621774" w:rsidRPr="00092911">
        <w:rPr>
          <w:rFonts w:ascii="Times New Roman" w:hAnsi="Times New Roman"/>
          <w:sz w:val="24"/>
          <w:szCs w:val="24"/>
          <w:lang w:val="en-US" w:eastAsia="fr-FR"/>
        </w:rPr>
        <w:t>.</w:t>
      </w:r>
      <w:r w:rsidRPr="00092911">
        <w:rPr>
          <w:rFonts w:ascii="Times New Roman" w:hAnsi="Times New Roman"/>
          <w:sz w:val="24"/>
          <w:szCs w:val="24"/>
          <w:lang w:val="en-US" w:eastAsia="fr-FR"/>
        </w:rPr>
        <w:t xml:space="preserve">  </w:t>
      </w:r>
    </w:p>
    <w:p w14:paraId="2FEB30F5" w14:textId="3ADF3D94" w:rsidR="00D0075C" w:rsidRPr="00092911" w:rsidRDefault="00D0075C" w:rsidP="00092911">
      <w:pPr>
        <w:pStyle w:val="ListParagraph"/>
        <w:numPr>
          <w:ilvl w:val="0"/>
          <w:numId w:val="9"/>
        </w:numPr>
        <w:spacing w:line="240" w:lineRule="auto"/>
        <w:rPr>
          <w:rFonts w:ascii="Times New Roman" w:hAnsi="Times New Roman"/>
          <w:sz w:val="24"/>
          <w:szCs w:val="24"/>
          <w:lang w:val="en-US" w:eastAsia="fr-FR"/>
        </w:rPr>
      </w:pPr>
      <w:r w:rsidRPr="00092911">
        <w:rPr>
          <w:rFonts w:ascii="Times New Roman" w:hAnsi="Times New Roman"/>
          <w:sz w:val="24"/>
          <w:szCs w:val="24"/>
          <w:lang w:val="en-US" w:eastAsia="fr-FR"/>
        </w:rPr>
        <w:t xml:space="preserve">Avoid wearing </w:t>
      </w:r>
      <w:r w:rsidR="00184F4C" w:rsidRPr="00092911">
        <w:rPr>
          <w:rFonts w:ascii="Times New Roman" w:hAnsi="Times New Roman"/>
          <w:sz w:val="24"/>
          <w:szCs w:val="24"/>
          <w:lang w:val="en-US" w:eastAsia="fr-FR"/>
        </w:rPr>
        <w:t>clothes that are too tight</w:t>
      </w:r>
      <w:r w:rsidR="00621774" w:rsidRPr="00092911">
        <w:rPr>
          <w:rFonts w:ascii="Times New Roman" w:hAnsi="Times New Roman"/>
          <w:sz w:val="24"/>
          <w:szCs w:val="24"/>
          <w:lang w:val="en-US" w:eastAsia="fr-FR"/>
        </w:rPr>
        <w:t>. L</w:t>
      </w:r>
      <w:r w:rsidRPr="00092911">
        <w:rPr>
          <w:rFonts w:ascii="Times New Roman" w:hAnsi="Times New Roman"/>
          <w:sz w:val="24"/>
          <w:szCs w:val="24"/>
          <w:lang w:val="en-US" w:eastAsia="fr-FR"/>
        </w:rPr>
        <w:t>ack of ventilation encourages the development of bacteria and friction causes irritation</w:t>
      </w:r>
      <w:r w:rsidR="00621774" w:rsidRPr="00092911">
        <w:rPr>
          <w:rFonts w:ascii="Times New Roman" w:hAnsi="Times New Roman"/>
          <w:sz w:val="24"/>
          <w:szCs w:val="24"/>
          <w:lang w:val="en-US" w:eastAsia="fr-FR"/>
        </w:rPr>
        <w:t>.</w:t>
      </w:r>
    </w:p>
    <w:p w14:paraId="48859A93" w14:textId="69326A9A" w:rsidR="005E54A3" w:rsidRPr="00092911" w:rsidRDefault="00D0075C" w:rsidP="00092911">
      <w:pPr>
        <w:pStyle w:val="ListParagraph"/>
        <w:numPr>
          <w:ilvl w:val="0"/>
          <w:numId w:val="9"/>
        </w:numPr>
        <w:spacing w:line="240" w:lineRule="auto"/>
        <w:rPr>
          <w:rFonts w:ascii="Times New Roman" w:hAnsi="Times New Roman"/>
          <w:sz w:val="24"/>
          <w:szCs w:val="24"/>
          <w:lang w:val="en-US" w:eastAsia="fr-FR"/>
        </w:rPr>
      </w:pPr>
      <w:r w:rsidRPr="00092911">
        <w:rPr>
          <w:rFonts w:ascii="Times New Roman" w:hAnsi="Times New Roman"/>
          <w:sz w:val="24"/>
          <w:szCs w:val="24"/>
          <w:lang w:val="en-US" w:eastAsia="fr-FR"/>
        </w:rPr>
        <w:t>Avoid deodorants and perfumed soaps for your intimate hygiene</w:t>
      </w:r>
      <w:r w:rsidR="00621774" w:rsidRPr="00092911">
        <w:rPr>
          <w:rFonts w:ascii="Times New Roman" w:hAnsi="Times New Roman"/>
          <w:sz w:val="24"/>
          <w:szCs w:val="24"/>
          <w:lang w:val="en-US" w:eastAsia="fr-FR"/>
        </w:rPr>
        <w:t>. These</w:t>
      </w:r>
      <w:r w:rsidRPr="00092911">
        <w:rPr>
          <w:rFonts w:ascii="Times New Roman" w:hAnsi="Times New Roman"/>
          <w:sz w:val="24"/>
          <w:szCs w:val="24"/>
          <w:lang w:val="en-US" w:eastAsia="fr-FR"/>
        </w:rPr>
        <w:t xml:space="preserve"> can cause itching irritation and </w:t>
      </w:r>
      <w:r w:rsidR="00621774" w:rsidRPr="00092911">
        <w:rPr>
          <w:rFonts w:ascii="Times New Roman" w:hAnsi="Times New Roman"/>
          <w:sz w:val="24"/>
          <w:szCs w:val="24"/>
          <w:lang w:val="en-US" w:eastAsia="fr-FR"/>
        </w:rPr>
        <w:t>can enable</w:t>
      </w:r>
      <w:r w:rsidRPr="00092911">
        <w:rPr>
          <w:rFonts w:ascii="Times New Roman" w:hAnsi="Times New Roman"/>
          <w:sz w:val="24"/>
          <w:szCs w:val="24"/>
          <w:lang w:val="en-US" w:eastAsia="fr-FR"/>
        </w:rPr>
        <w:t xml:space="preserve"> the development of mycosis </w:t>
      </w:r>
      <w:r w:rsidR="00621774" w:rsidRPr="00092911">
        <w:rPr>
          <w:rFonts w:ascii="Times New Roman" w:hAnsi="Times New Roman"/>
          <w:sz w:val="24"/>
          <w:szCs w:val="24"/>
          <w:lang w:val="en-US" w:eastAsia="fr-FR"/>
        </w:rPr>
        <w:t xml:space="preserve">* </w:t>
      </w:r>
      <w:r w:rsidRPr="00092911">
        <w:rPr>
          <w:rFonts w:ascii="Times New Roman" w:hAnsi="Times New Roman"/>
          <w:sz w:val="24"/>
          <w:szCs w:val="24"/>
          <w:lang w:val="en-US" w:eastAsia="fr-FR"/>
        </w:rPr>
        <w:t>in the vulva-vaginal area</w:t>
      </w:r>
      <w:r w:rsidR="005E54A3" w:rsidRPr="00092911">
        <w:rPr>
          <w:rFonts w:ascii="Times New Roman" w:hAnsi="Times New Roman"/>
          <w:color w:val="555555"/>
          <w:sz w:val="24"/>
          <w:szCs w:val="24"/>
          <w:lang w:val="en-US" w:eastAsia="fr-FR"/>
        </w:rPr>
        <w:t xml:space="preserve">. </w:t>
      </w:r>
      <w:r w:rsidR="00D34BE7" w:rsidRPr="00092911">
        <w:rPr>
          <w:rFonts w:ascii="Times New Roman" w:hAnsi="Times New Roman"/>
          <w:sz w:val="24"/>
          <w:szCs w:val="24"/>
          <w:lang w:val="en-US" w:eastAsia="fr-FR"/>
        </w:rPr>
        <w:t>(3)</w:t>
      </w:r>
      <w:r w:rsidR="005E54A3" w:rsidRPr="00092911">
        <w:rPr>
          <w:rFonts w:ascii="Times New Roman" w:hAnsi="Times New Roman"/>
          <w:sz w:val="24"/>
          <w:szCs w:val="24"/>
          <w:lang w:val="en-US"/>
        </w:rPr>
        <w:t xml:space="preserve"> </w:t>
      </w:r>
    </w:p>
    <w:p w14:paraId="4E308A88" w14:textId="083A2FE1" w:rsidR="00354354" w:rsidRPr="00092911" w:rsidRDefault="00354354" w:rsidP="00092911">
      <w:pPr>
        <w:pStyle w:val="ListParagraph"/>
        <w:numPr>
          <w:ilvl w:val="0"/>
          <w:numId w:val="9"/>
        </w:numPr>
        <w:spacing w:line="240" w:lineRule="auto"/>
        <w:rPr>
          <w:rFonts w:ascii="Times New Roman" w:hAnsi="Times New Roman"/>
          <w:sz w:val="24"/>
          <w:szCs w:val="24"/>
          <w:lang w:val="en-US" w:eastAsia="fr-FR"/>
        </w:rPr>
      </w:pPr>
      <w:r w:rsidRPr="00092911">
        <w:rPr>
          <w:rFonts w:ascii="Times New Roman" w:hAnsi="Times New Roman"/>
          <w:sz w:val="24"/>
          <w:szCs w:val="24"/>
          <w:lang w:val="en-US"/>
        </w:rPr>
        <w:t xml:space="preserve">Use only soap and water, understanding that the vagina does not require excessive hygiene. </w:t>
      </w:r>
    </w:p>
    <w:p w14:paraId="4887D0EB" w14:textId="144821E1" w:rsidR="005E54A3" w:rsidRPr="00092911" w:rsidRDefault="00F17BA1" w:rsidP="00092911">
      <w:pPr>
        <w:spacing w:after="200"/>
        <w:rPr>
          <w:bCs/>
          <w:i/>
          <w:lang w:val="en-US"/>
        </w:rPr>
      </w:pPr>
      <w:r w:rsidRPr="00092911">
        <w:rPr>
          <w:bCs/>
          <w:i/>
          <w:lang w:val="en-US"/>
        </w:rPr>
        <w:t>Safe menstrual hygiene practices</w:t>
      </w:r>
    </w:p>
    <w:p w14:paraId="5364335F" w14:textId="10545A3E" w:rsidR="00F17BA1"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Change sanitary protection at least three times a day, or when </w:t>
      </w:r>
      <w:r w:rsidR="00621774" w:rsidRPr="00092911">
        <w:rPr>
          <w:rFonts w:ascii="Times New Roman" w:hAnsi="Times New Roman"/>
          <w:sz w:val="24"/>
          <w:szCs w:val="24"/>
          <w:lang w:val="en-US"/>
        </w:rPr>
        <w:t xml:space="preserve">sanitary material </w:t>
      </w:r>
      <w:r w:rsidRPr="00092911">
        <w:rPr>
          <w:rFonts w:ascii="Times New Roman" w:hAnsi="Times New Roman"/>
          <w:sz w:val="24"/>
          <w:szCs w:val="24"/>
          <w:lang w:val="en-US"/>
        </w:rPr>
        <w:t>is soaked</w:t>
      </w:r>
      <w:r w:rsidR="00621774" w:rsidRPr="00092911">
        <w:rPr>
          <w:rFonts w:ascii="Times New Roman" w:hAnsi="Times New Roman"/>
          <w:sz w:val="24"/>
          <w:szCs w:val="24"/>
          <w:lang w:val="en-US"/>
        </w:rPr>
        <w:t>.</w:t>
      </w:r>
    </w:p>
    <w:p w14:paraId="4613AE49" w14:textId="0F16C881" w:rsidR="00F17BA1"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Change underwear (panties) daily</w:t>
      </w:r>
      <w:r w:rsidR="00621774" w:rsidRPr="00092911">
        <w:rPr>
          <w:rFonts w:ascii="Times New Roman" w:hAnsi="Times New Roman"/>
          <w:sz w:val="24"/>
          <w:szCs w:val="24"/>
          <w:lang w:val="en-US"/>
        </w:rPr>
        <w:t>.</w:t>
      </w:r>
    </w:p>
    <w:p w14:paraId="7C11FA23" w14:textId="7816B761" w:rsidR="00F17BA1"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Wash hands before and after changing sanitary protection</w:t>
      </w:r>
      <w:r w:rsidR="00621774" w:rsidRPr="00092911">
        <w:rPr>
          <w:rFonts w:ascii="Times New Roman" w:hAnsi="Times New Roman"/>
          <w:sz w:val="24"/>
          <w:szCs w:val="24"/>
          <w:lang w:val="en-US"/>
        </w:rPr>
        <w:t>.</w:t>
      </w:r>
    </w:p>
    <w:p w14:paraId="5A0A6C42" w14:textId="00F3BDD6" w:rsidR="00F17BA1"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Wash cloth pads with hot water and salt and dry them in the sun</w:t>
      </w:r>
      <w:r w:rsidR="00621774" w:rsidRPr="00092911">
        <w:rPr>
          <w:rFonts w:ascii="Times New Roman" w:hAnsi="Times New Roman"/>
          <w:sz w:val="24"/>
          <w:szCs w:val="24"/>
          <w:lang w:val="en-US"/>
        </w:rPr>
        <w:t>. These</w:t>
      </w:r>
      <w:r w:rsidRPr="00092911">
        <w:rPr>
          <w:rFonts w:ascii="Times New Roman" w:hAnsi="Times New Roman"/>
          <w:sz w:val="24"/>
          <w:szCs w:val="24"/>
          <w:lang w:val="en-US"/>
        </w:rPr>
        <w:t xml:space="preserve"> </w:t>
      </w:r>
      <w:r w:rsidR="00621774" w:rsidRPr="00092911">
        <w:rPr>
          <w:rFonts w:ascii="Times New Roman" w:hAnsi="Times New Roman"/>
          <w:sz w:val="24"/>
          <w:szCs w:val="24"/>
          <w:lang w:val="en-US"/>
        </w:rPr>
        <w:t xml:space="preserve">are </w:t>
      </w:r>
      <w:r w:rsidRPr="00092911">
        <w:rPr>
          <w:rFonts w:ascii="Times New Roman" w:hAnsi="Times New Roman"/>
          <w:sz w:val="24"/>
          <w:szCs w:val="24"/>
          <w:lang w:val="en-US"/>
        </w:rPr>
        <w:t>personal material</w:t>
      </w:r>
      <w:r w:rsidR="00621774" w:rsidRPr="00092911">
        <w:rPr>
          <w:rFonts w:ascii="Times New Roman" w:hAnsi="Times New Roman"/>
          <w:sz w:val="24"/>
          <w:szCs w:val="24"/>
          <w:lang w:val="en-US"/>
        </w:rPr>
        <w:t>s</w:t>
      </w:r>
      <w:r w:rsidRPr="00092911">
        <w:rPr>
          <w:rFonts w:ascii="Times New Roman" w:hAnsi="Times New Roman"/>
          <w:sz w:val="24"/>
          <w:szCs w:val="24"/>
          <w:lang w:val="en-US"/>
        </w:rPr>
        <w:t xml:space="preserve"> and should not be shared</w:t>
      </w:r>
      <w:r w:rsidR="00621774" w:rsidRPr="00092911">
        <w:rPr>
          <w:rFonts w:ascii="Times New Roman" w:hAnsi="Times New Roman"/>
          <w:sz w:val="24"/>
          <w:szCs w:val="24"/>
          <w:lang w:val="en-US"/>
        </w:rPr>
        <w:t>.</w:t>
      </w:r>
    </w:p>
    <w:p w14:paraId="4FFDF34E" w14:textId="21C6629B" w:rsidR="005E54A3" w:rsidRPr="00092911" w:rsidRDefault="00F17BA1" w:rsidP="00092911">
      <w:pPr>
        <w:pStyle w:val="ListParagraph"/>
        <w:numPr>
          <w:ilvl w:val="0"/>
          <w:numId w:val="10"/>
        </w:numPr>
        <w:spacing w:line="240" w:lineRule="auto"/>
        <w:rPr>
          <w:rFonts w:ascii="Times New Roman" w:hAnsi="Times New Roman"/>
          <w:sz w:val="24"/>
          <w:szCs w:val="24"/>
          <w:lang w:val="en-US"/>
        </w:rPr>
      </w:pPr>
      <w:r w:rsidRPr="00092911">
        <w:rPr>
          <w:rFonts w:ascii="Times New Roman" w:hAnsi="Times New Roman"/>
          <w:sz w:val="24"/>
          <w:szCs w:val="24"/>
          <w:lang w:val="en-US"/>
        </w:rPr>
        <w:t>Use only clean cotton or cloth sanitary pads or liners</w:t>
      </w:r>
      <w:r w:rsidR="00621774" w:rsidRPr="00092911">
        <w:rPr>
          <w:rFonts w:ascii="Times New Roman" w:hAnsi="Times New Roman"/>
          <w:sz w:val="24"/>
          <w:szCs w:val="24"/>
          <w:lang w:val="en-US"/>
        </w:rPr>
        <w:t xml:space="preserve"> and use them</w:t>
      </w:r>
      <w:r w:rsidRPr="00092911">
        <w:rPr>
          <w:rFonts w:ascii="Times New Roman" w:hAnsi="Times New Roman"/>
          <w:sz w:val="24"/>
          <w:szCs w:val="24"/>
          <w:lang w:val="en-US"/>
        </w:rPr>
        <w:t xml:space="preserve"> exclusively for </w:t>
      </w:r>
      <w:r w:rsidR="00621774" w:rsidRPr="00092911">
        <w:rPr>
          <w:rFonts w:ascii="Times New Roman" w:hAnsi="Times New Roman"/>
          <w:sz w:val="24"/>
          <w:szCs w:val="24"/>
          <w:lang w:val="en-US"/>
        </w:rPr>
        <w:t>menstrual hygiene</w:t>
      </w:r>
      <w:r w:rsidR="005E54A3" w:rsidRPr="00092911">
        <w:rPr>
          <w:rFonts w:ascii="Times New Roman" w:hAnsi="Times New Roman"/>
          <w:sz w:val="24"/>
          <w:szCs w:val="24"/>
          <w:lang w:val="en-US"/>
        </w:rPr>
        <w:t xml:space="preserve">.  </w:t>
      </w:r>
    </w:p>
    <w:p w14:paraId="36698736" w14:textId="69FD7146" w:rsidR="005E54A3" w:rsidRPr="00092911" w:rsidRDefault="00EB3A77" w:rsidP="00092911">
      <w:pPr>
        <w:spacing w:after="200"/>
        <w:rPr>
          <w:bCs/>
          <w:i/>
          <w:lang w:val="en-US"/>
        </w:rPr>
      </w:pPr>
      <w:r w:rsidRPr="00092911">
        <w:rPr>
          <w:bCs/>
          <w:i/>
          <w:lang w:val="en-US"/>
        </w:rPr>
        <w:t>How to minimize the effects of poor menstrual hygiene practices</w:t>
      </w:r>
    </w:p>
    <w:p w14:paraId="15272AE2" w14:textId="52C1A010" w:rsidR="00EB3A77" w:rsidRPr="00092911" w:rsidRDefault="00EB3A77" w:rsidP="00092911">
      <w:pPr>
        <w:pStyle w:val="ListParagraph"/>
        <w:numPr>
          <w:ilvl w:val="0"/>
          <w:numId w:val="11"/>
        </w:numPr>
        <w:spacing w:line="240" w:lineRule="auto"/>
        <w:rPr>
          <w:rFonts w:ascii="Times New Roman" w:hAnsi="Times New Roman"/>
          <w:sz w:val="24"/>
          <w:szCs w:val="24"/>
          <w:lang w:val="en-US"/>
        </w:rPr>
      </w:pPr>
      <w:r w:rsidRPr="00092911">
        <w:rPr>
          <w:rFonts w:ascii="Times New Roman" w:hAnsi="Times New Roman"/>
          <w:sz w:val="24"/>
          <w:szCs w:val="24"/>
          <w:lang w:val="en-US"/>
        </w:rPr>
        <w:t>Teach and promote hygiene to women and girls</w:t>
      </w:r>
      <w:r w:rsidR="00621774" w:rsidRPr="00092911">
        <w:rPr>
          <w:rFonts w:ascii="Times New Roman" w:hAnsi="Times New Roman"/>
          <w:sz w:val="24"/>
          <w:szCs w:val="24"/>
          <w:lang w:val="en-US"/>
        </w:rPr>
        <w:t>.</w:t>
      </w:r>
    </w:p>
    <w:p w14:paraId="1AA4E7CF" w14:textId="48817A81" w:rsidR="00EB3A77" w:rsidRPr="00092911" w:rsidRDefault="00EB3A77" w:rsidP="00092911">
      <w:pPr>
        <w:pStyle w:val="ListParagraph"/>
        <w:numPr>
          <w:ilvl w:val="0"/>
          <w:numId w:val="11"/>
        </w:numPr>
        <w:spacing w:line="240" w:lineRule="auto"/>
        <w:rPr>
          <w:rFonts w:ascii="Times New Roman" w:hAnsi="Times New Roman"/>
          <w:sz w:val="24"/>
          <w:szCs w:val="24"/>
          <w:lang w:val="en-US"/>
        </w:rPr>
      </w:pPr>
      <w:r w:rsidRPr="00092911">
        <w:rPr>
          <w:rFonts w:ascii="Times New Roman" w:hAnsi="Times New Roman"/>
          <w:sz w:val="24"/>
          <w:szCs w:val="24"/>
          <w:lang w:val="en-US"/>
        </w:rPr>
        <w:t>Educate young girls from primary school on</w:t>
      </w:r>
      <w:r w:rsidR="00621774" w:rsidRPr="00092911">
        <w:rPr>
          <w:rFonts w:ascii="Times New Roman" w:hAnsi="Times New Roman"/>
          <w:sz w:val="24"/>
          <w:szCs w:val="24"/>
          <w:lang w:val="en-US"/>
        </w:rPr>
        <w:t>wards.</w:t>
      </w:r>
    </w:p>
    <w:p w14:paraId="435DC385" w14:textId="4716CEAF" w:rsidR="00EB3A77" w:rsidRPr="00092911" w:rsidRDefault="00EB3A77" w:rsidP="00092911">
      <w:pPr>
        <w:pStyle w:val="ListParagraph"/>
        <w:numPr>
          <w:ilvl w:val="0"/>
          <w:numId w:val="11"/>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Teach </w:t>
      </w:r>
      <w:r w:rsidR="00621774" w:rsidRPr="00092911">
        <w:rPr>
          <w:rFonts w:ascii="Times New Roman" w:hAnsi="Times New Roman"/>
          <w:sz w:val="24"/>
          <w:szCs w:val="24"/>
          <w:lang w:val="en-US"/>
        </w:rPr>
        <w:t xml:space="preserve">young girls </w:t>
      </w:r>
      <w:r w:rsidRPr="00092911">
        <w:rPr>
          <w:rFonts w:ascii="Times New Roman" w:hAnsi="Times New Roman"/>
          <w:sz w:val="24"/>
          <w:szCs w:val="24"/>
          <w:lang w:val="en-US"/>
        </w:rPr>
        <w:t>to wash their vulvas and hands properly with soap and water</w:t>
      </w:r>
      <w:r w:rsidR="00621774" w:rsidRPr="00092911">
        <w:rPr>
          <w:rFonts w:ascii="Times New Roman" w:hAnsi="Times New Roman"/>
          <w:sz w:val="24"/>
          <w:szCs w:val="24"/>
          <w:lang w:val="en-US"/>
        </w:rPr>
        <w:t>.</w:t>
      </w:r>
    </w:p>
    <w:p w14:paraId="727C1117" w14:textId="5103E943" w:rsidR="005E54A3" w:rsidRPr="00092911" w:rsidRDefault="00EB3A77" w:rsidP="00092911">
      <w:pPr>
        <w:pStyle w:val="ListParagraph"/>
        <w:numPr>
          <w:ilvl w:val="0"/>
          <w:numId w:val="11"/>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Sensitize parents and teachers on their role in </w:t>
      </w:r>
      <w:r w:rsidR="00621774" w:rsidRPr="00092911">
        <w:rPr>
          <w:rFonts w:ascii="Times New Roman" w:hAnsi="Times New Roman"/>
          <w:sz w:val="24"/>
          <w:szCs w:val="24"/>
          <w:lang w:val="en-US"/>
        </w:rPr>
        <w:t xml:space="preserve">managing </w:t>
      </w:r>
      <w:r w:rsidRPr="00092911">
        <w:rPr>
          <w:rFonts w:ascii="Times New Roman" w:hAnsi="Times New Roman"/>
          <w:sz w:val="24"/>
          <w:szCs w:val="24"/>
          <w:lang w:val="en-US"/>
        </w:rPr>
        <w:t>menstrual hygiene</w:t>
      </w:r>
      <w:r w:rsidR="005E54A3" w:rsidRPr="00092911">
        <w:rPr>
          <w:rFonts w:ascii="Times New Roman" w:hAnsi="Times New Roman"/>
          <w:sz w:val="24"/>
          <w:szCs w:val="24"/>
          <w:lang w:val="en-US"/>
        </w:rPr>
        <w:t xml:space="preserve">. </w:t>
      </w:r>
      <w:r w:rsidR="00D34BE7" w:rsidRPr="00092911">
        <w:rPr>
          <w:rFonts w:ascii="Times New Roman" w:hAnsi="Times New Roman"/>
          <w:sz w:val="24"/>
          <w:szCs w:val="24"/>
          <w:lang w:val="en-US"/>
        </w:rPr>
        <w:t>(4)</w:t>
      </w:r>
    </w:p>
    <w:p w14:paraId="3C477503" w14:textId="77777777" w:rsidR="005E54A3" w:rsidRPr="00092911" w:rsidRDefault="005E54A3" w:rsidP="00B150B8">
      <w:pPr>
        <w:rPr>
          <w:lang w:val="en-US"/>
        </w:rPr>
      </w:pPr>
      <w:r w:rsidRPr="00092911">
        <w:rPr>
          <w:lang w:val="en-US"/>
        </w:rPr>
        <w:t xml:space="preserve">  </w:t>
      </w:r>
    </w:p>
    <w:p w14:paraId="0A8B3375" w14:textId="06A98987" w:rsidR="005E54A3" w:rsidRPr="00B150B8" w:rsidRDefault="001871BA" w:rsidP="00B150B8">
      <w:pPr>
        <w:pStyle w:val="ListParagraph"/>
        <w:numPr>
          <w:ilvl w:val="0"/>
          <w:numId w:val="22"/>
        </w:numPr>
        <w:rPr>
          <w:rStyle w:val="Hyperlink"/>
          <w:rFonts w:ascii="Times New Roman" w:hAnsi="Times New Roman"/>
          <w:b/>
          <w:caps/>
          <w:color w:val="auto"/>
          <w:sz w:val="24"/>
          <w:szCs w:val="24"/>
          <w:u w:val="none"/>
          <w:lang w:val="en-US"/>
        </w:rPr>
      </w:pPr>
      <w:r w:rsidRPr="00B150B8">
        <w:rPr>
          <w:rStyle w:val="Hyperlink"/>
          <w:rFonts w:ascii="Times New Roman" w:hAnsi="Times New Roman"/>
          <w:b/>
          <w:color w:val="auto"/>
          <w:sz w:val="24"/>
          <w:szCs w:val="24"/>
          <w:u w:val="none"/>
          <w:lang w:val="en-US"/>
        </w:rPr>
        <w:t>Water hygiene</w:t>
      </w:r>
      <w:r w:rsidR="00621774" w:rsidRPr="00B150B8">
        <w:rPr>
          <w:rStyle w:val="Hyperlink"/>
          <w:rFonts w:ascii="Times New Roman" w:hAnsi="Times New Roman"/>
          <w:b/>
          <w:color w:val="auto"/>
          <w:sz w:val="24"/>
          <w:szCs w:val="24"/>
          <w:u w:val="none"/>
          <w:lang w:val="en-US"/>
        </w:rPr>
        <w:t xml:space="preserve"> </w:t>
      </w:r>
    </w:p>
    <w:p w14:paraId="1941CB00" w14:textId="3E5DF313" w:rsidR="005E54A3" w:rsidRPr="00092911" w:rsidRDefault="001871BA" w:rsidP="00092911">
      <w:pPr>
        <w:spacing w:after="200"/>
        <w:rPr>
          <w:lang w:val="en-US"/>
        </w:rPr>
      </w:pPr>
      <w:r w:rsidRPr="00092911">
        <w:rPr>
          <w:lang w:val="en-US"/>
        </w:rPr>
        <w:t>Water contamination can have various causes: chemical contamination (by arsenic and fluoride, for example) is frequently of natural origin, while microbial contamination (bacteria, viruses, amoebas, etc.) is most often the result of human activity or the presence of animals near water points. Studies have shown that there is often a significant deterioration in the quality of water between the time it is collected at the source and the time it is drunk, hence the need for treatment and safe storage at home</w:t>
      </w:r>
      <w:r w:rsidR="005E54A3" w:rsidRPr="00092911">
        <w:rPr>
          <w:lang w:val="en-US"/>
        </w:rPr>
        <w:t xml:space="preserve">. </w:t>
      </w:r>
      <w:r w:rsidR="00D34BE7" w:rsidRPr="00092911">
        <w:rPr>
          <w:lang w:val="en-US"/>
        </w:rPr>
        <w:t>(5)</w:t>
      </w:r>
    </w:p>
    <w:p w14:paraId="0C157B05" w14:textId="1AC64EBF" w:rsidR="005E54A3" w:rsidRPr="00092911" w:rsidRDefault="001871BA" w:rsidP="00092911">
      <w:pPr>
        <w:spacing w:after="200"/>
        <w:rPr>
          <w:lang w:val="en-US"/>
        </w:rPr>
      </w:pPr>
      <w:r w:rsidRPr="00092911">
        <w:rPr>
          <w:lang w:val="en-US"/>
        </w:rPr>
        <w:t>The best way to obtain clean drinking water is from an underground source (protected well or borehole). In the absence of a safe water source, there are several ways to purify water</w:t>
      </w:r>
      <w:r w:rsidR="005E54A3" w:rsidRPr="00092911">
        <w:rPr>
          <w:lang w:val="en-US"/>
        </w:rPr>
        <w:t>:</w:t>
      </w:r>
    </w:p>
    <w:p w14:paraId="484454BD" w14:textId="5BEC7A7F" w:rsidR="004B4C8C"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Boil it (for at least five minutes)</w:t>
      </w:r>
      <w:r w:rsidR="00DD7925" w:rsidRPr="00092911">
        <w:rPr>
          <w:rFonts w:ascii="Times New Roman" w:hAnsi="Times New Roman"/>
          <w:sz w:val="24"/>
          <w:szCs w:val="24"/>
          <w:lang w:val="en-US"/>
        </w:rPr>
        <w:t>.</w:t>
      </w:r>
    </w:p>
    <w:p w14:paraId="0073A783" w14:textId="5B370642" w:rsidR="004B4C8C"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Add chlorine (only under the supervision of a specialist or after training)</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6FEDFFB0" w14:textId="363AE7DA" w:rsidR="004B4C8C"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Add water purification tablets according to the instructions for use</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1876FE80" w14:textId="0CF8A1C1" w:rsidR="004B4C8C"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lastRenderedPageBreak/>
        <w:t xml:space="preserve">Filter it with cloth, candles, two </w:t>
      </w:r>
      <w:r w:rsidR="005B0B01" w:rsidRPr="00092911">
        <w:rPr>
          <w:rFonts w:ascii="Times New Roman" w:hAnsi="Times New Roman"/>
          <w:sz w:val="24"/>
          <w:szCs w:val="24"/>
          <w:lang w:val="en-US"/>
        </w:rPr>
        <w:t xml:space="preserve">large clay pots </w:t>
      </w:r>
      <w:r w:rsidRPr="00092911">
        <w:rPr>
          <w:rFonts w:ascii="Times New Roman" w:hAnsi="Times New Roman"/>
          <w:sz w:val="24"/>
          <w:szCs w:val="24"/>
          <w:lang w:val="en-US"/>
        </w:rPr>
        <w:t>filled with sand and gravel or charcoal; other filters are available on the market</w:t>
      </w:r>
      <w:r w:rsidR="00DD7925" w:rsidRPr="00092911">
        <w:rPr>
          <w:rFonts w:ascii="Times New Roman" w:hAnsi="Times New Roman"/>
          <w:sz w:val="24"/>
          <w:szCs w:val="24"/>
          <w:lang w:val="en-US"/>
        </w:rPr>
        <w:t>.</w:t>
      </w:r>
    </w:p>
    <w:p w14:paraId="280E2162" w14:textId="023AB230" w:rsidR="004B4C8C"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Expos</w:t>
      </w:r>
      <w:r w:rsidR="00DD7925" w:rsidRPr="00092911">
        <w:rPr>
          <w:rFonts w:ascii="Times New Roman" w:hAnsi="Times New Roman"/>
          <w:sz w:val="24"/>
          <w:szCs w:val="24"/>
          <w:lang w:val="en-US"/>
        </w:rPr>
        <w:t>e</w:t>
      </w:r>
      <w:r w:rsidRPr="00092911">
        <w:rPr>
          <w:rFonts w:ascii="Times New Roman" w:hAnsi="Times New Roman"/>
          <w:sz w:val="24"/>
          <w:szCs w:val="24"/>
          <w:lang w:val="en-US"/>
        </w:rPr>
        <w:t xml:space="preserve"> it to sunlight: disinfection of water by solar radiation (ultraviolet rays kill microbes)</w:t>
      </w:r>
      <w:r w:rsidR="00DD7925" w:rsidRPr="00092911">
        <w:rPr>
          <w:rFonts w:ascii="Times New Roman" w:hAnsi="Times New Roman"/>
          <w:sz w:val="24"/>
          <w:szCs w:val="24"/>
          <w:lang w:val="en-US"/>
        </w:rPr>
        <w:t>.</w:t>
      </w:r>
    </w:p>
    <w:p w14:paraId="6ED74B60" w14:textId="3384A0BB" w:rsidR="00C144C6" w:rsidRPr="00092911" w:rsidRDefault="004B4C8C" w:rsidP="00092911">
      <w:pPr>
        <w:pStyle w:val="ListParagraph"/>
        <w:numPr>
          <w:ilvl w:val="0"/>
          <w:numId w:val="12"/>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Clarify it with </w:t>
      </w:r>
      <w:r w:rsidR="00DD7925" w:rsidRPr="00092911">
        <w:rPr>
          <w:rFonts w:ascii="Times New Roman" w:hAnsi="Times New Roman"/>
          <w:sz w:val="24"/>
          <w:szCs w:val="24"/>
          <w:lang w:val="en-US"/>
        </w:rPr>
        <w:t>mo</w:t>
      </w:r>
      <w:r w:rsidR="0095665C" w:rsidRPr="00092911">
        <w:rPr>
          <w:rFonts w:ascii="Times New Roman" w:hAnsi="Times New Roman"/>
          <w:sz w:val="24"/>
          <w:szCs w:val="24"/>
          <w:lang w:val="en-US"/>
        </w:rPr>
        <w:t>ringa</w:t>
      </w:r>
      <w:r w:rsidRPr="00092911">
        <w:rPr>
          <w:rFonts w:ascii="Times New Roman" w:hAnsi="Times New Roman"/>
          <w:sz w:val="24"/>
          <w:szCs w:val="24"/>
          <w:lang w:val="en-US"/>
        </w:rPr>
        <w:t xml:space="preserve"> powder (</w:t>
      </w:r>
      <w:r w:rsidR="0095665C" w:rsidRPr="00092911">
        <w:rPr>
          <w:rFonts w:ascii="Times New Roman" w:hAnsi="Times New Roman"/>
          <w:i/>
          <w:sz w:val="24"/>
          <w:szCs w:val="24"/>
          <w:lang w:val="en-US"/>
        </w:rPr>
        <w:t>M</w:t>
      </w:r>
      <w:r w:rsidR="004143C6" w:rsidRPr="00092911">
        <w:rPr>
          <w:rFonts w:ascii="Times New Roman" w:hAnsi="Times New Roman"/>
          <w:i/>
          <w:sz w:val="24"/>
          <w:szCs w:val="24"/>
          <w:lang w:val="en-US"/>
        </w:rPr>
        <w:t>o</w:t>
      </w:r>
      <w:r w:rsidR="0095665C" w:rsidRPr="00092911">
        <w:rPr>
          <w:rFonts w:ascii="Times New Roman" w:hAnsi="Times New Roman"/>
          <w:i/>
          <w:sz w:val="24"/>
          <w:szCs w:val="24"/>
          <w:lang w:val="en-US"/>
        </w:rPr>
        <w:t>ringa</w:t>
      </w:r>
      <w:r w:rsidRPr="00092911">
        <w:rPr>
          <w:rFonts w:ascii="Times New Roman" w:hAnsi="Times New Roman"/>
          <w:i/>
          <w:sz w:val="24"/>
          <w:szCs w:val="24"/>
          <w:lang w:val="en-US"/>
        </w:rPr>
        <w:t xml:space="preserve"> </w:t>
      </w:r>
      <w:r w:rsidR="005B0B01" w:rsidRPr="00092911">
        <w:rPr>
          <w:rFonts w:ascii="Times New Roman" w:hAnsi="Times New Roman"/>
          <w:i/>
          <w:sz w:val="24"/>
          <w:szCs w:val="24"/>
          <w:lang w:val="en-US"/>
        </w:rPr>
        <w:t>o</w:t>
      </w:r>
      <w:r w:rsidR="0095665C" w:rsidRPr="00092911">
        <w:rPr>
          <w:rFonts w:ascii="Times New Roman" w:hAnsi="Times New Roman"/>
          <w:i/>
          <w:sz w:val="24"/>
          <w:szCs w:val="24"/>
          <w:lang w:val="en-US"/>
        </w:rPr>
        <w:t>lifer</w:t>
      </w:r>
      <w:r w:rsidR="005B0B01" w:rsidRPr="00092911">
        <w:rPr>
          <w:rFonts w:ascii="Times New Roman" w:hAnsi="Times New Roman"/>
          <w:i/>
          <w:sz w:val="24"/>
          <w:szCs w:val="24"/>
          <w:lang w:val="en-US"/>
        </w:rPr>
        <w:t>a</w:t>
      </w:r>
      <w:r w:rsidR="007F52AA" w:rsidRPr="00092911">
        <w:rPr>
          <w:rFonts w:ascii="Times New Roman" w:hAnsi="Times New Roman"/>
          <w:sz w:val="24"/>
          <w:szCs w:val="24"/>
          <w:lang w:val="en-US"/>
        </w:rPr>
        <w:t xml:space="preserve">). Add </w:t>
      </w:r>
      <w:r w:rsidR="00DD7925" w:rsidRPr="00092911">
        <w:rPr>
          <w:rFonts w:ascii="Times New Roman" w:hAnsi="Times New Roman"/>
          <w:sz w:val="24"/>
          <w:szCs w:val="24"/>
          <w:lang w:val="en-US"/>
        </w:rPr>
        <w:t>moringa</w:t>
      </w:r>
      <w:r w:rsidRPr="00092911">
        <w:rPr>
          <w:rFonts w:ascii="Times New Roman" w:hAnsi="Times New Roman"/>
          <w:sz w:val="24"/>
          <w:szCs w:val="24"/>
          <w:lang w:val="en-US"/>
        </w:rPr>
        <w:t xml:space="preserve"> </w:t>
      </w:r>
      <w:r w:rsidR="007F52AA" w:rsidRPr="00092911">
        <w:rPr>
          <w:rFonts w:ascii="Times New Roman" w:hAnsi="Times New Roman"/>
          <w:sz w:val="24"/>
          <w:szCs w:val="24"/>
          <w:lang w:val="en-US"/>
        </w:rPr>
        <w:t xml:space="preserve">powder </w:t>
      </w:r>
      <w:r w:rsidRPr="00092911">
        <w:rPr>
          <w:rFonts w:ascii="Times New Roman" w:hAnsi="Times New Roman"/>
          <w:sz w:val="24"/>
          <w:szCs w:val="24"/>
          <w:lang w:val="en-US"/>
        </w:rPr>
        <w:t xml:space="preserve">to a bucket of water and wait for the dirt to be captured. The water becomes clear but is not 100% </w:t>
      </w:r>
      <w:r w:rsidR="00DD7925" w:rsidRPr="00092911">
        <w:rPr>
          <w:rFonts w:ascii="Times New Roman" w:hAnsi="Times New Roman"/>
          <w:sz w:val="24"/>
          <w:szCs w:val="24"/>
          <w:lang w:val="en-US"/>
        </w:rPr>
        <w:t>drinkable</w:t>
      </w:r>
      <w:r w:rsidRPr="00092911">
        <w:rPr>
          <w:rFonts w:ascii="Times New Roman" w:hAnsi="Times New Roman"/>
          <w:sz w:val="24"/>
          <w:szCs w:val="24"/>
          <w:lang w:val="en-US"/>
        </w:rPr>
        <w:t xml:space="preserve">. It is necessary to </w:t>
      </w:r>
      <w:r w:rsidR="00DD7925" w:rsidRPr="00092911">
        <w:rPr>
          <w:rFonts w:ascii="Times New Roman" w:hAnsi="Times New Roman"/>
          <w:sz w:val="24"/>
          <w:szCs w:val="24"/>
          <w:lang w:val="en-US"/>
        </w:rPr>
        <w:t xml:space="preserve">further </w:t>
      </w:r>
      <w:r w:rsidRPr="00092911">
        <w:rPr>
          <w:rFonts w:ascii="Times New Roman" w:hAnsi="Times New Roman"/>
          <w:sz w:val="24"/>
          <w:szCs w:val="24"/>
          <w:lang w:val="en-US"/>
        </w:rPr>
        <w:t>purify it with other means</w:t>
      </w:r>
      <w:r w:rsidR="00C144C6" w:rsidRPr="00092911">
        <w:rPr>
          <w:rFonts w:ascii="Times New Roman" w:hAnsi="Times New Roman"/>
          <w:sz w:val="24"/>
          <w:szCs w:val="24"/>
          <w:lang w:val="en-US"/>
        </w:rPr>
        <w:t>. (</w:t>
      </w:r>
      <w:r w:rsidR="00D34BE7" w:rsidRPr="00092911">
        <w:rPr>
          <w:rFonts w:ascii="Times New Roman" w:hAnsi="Times New Roman"/>
          <w:sz w:val="24"/>
          <w:szCs w:val="24"/>
          <w:lang w:val="en-US"/>
        </w:rPr>
        <w:t>6</w:t>
      </w:r>
      <w:r w:rsidR="00AF3736" w:rsidRPr="00092911">
        <w:rPr>
          <w:rFonts w:ascii="Times New Roman" w:hAnsi="Times New Roman"/>
          <w:sz w:val="24"/>
          <w:szCs w:val="24"/>
          <w:lang w:val="en-US"/>
        </w:rPr>
        <w:t>)</w:t>
      </w:r>
    </w:p>
    <w:p w14:paraId="478DE7C5" w14:textId="68B90CAF" w:rsidR="005E54A3" w:rsidRPr="00092911" w:rsidRDefault="004B4C8C" w:rsidP="00092911">
      <w:pPr>
        <w:spacing w:after="200"/>
        <w:rPr>
          <w:i/>
          <w:lang w:val="en-US"/>
        </w:rPr>
      </w:pPr>
      <w:r w:rsidRPr="00092911">
        <w:rPr>
          <w:i/>
          <w:lang w:val="en-US"/>
        </w:rPr>
        <w:t>Water transport and conservation</w:t>
      </w:r>
      <w:r w:rsidR="006C37C4" w:rsidRPr="00092911">
        <w:rPr>
          <w:i/>
          <w:lang w:val="en-US"/>
        </w:rPr>
        <w:t xml:space="preserve"> </w:t>
      </w:r>
      <w:r w:rsidR="00AF3736" w:rsidRPr="00092911">
        <w:rPr>
          <w:i/>
          <w:lang w:val="en-US"/>
        </w:rPr>
        <w:t>(</w:t>
      </w:r>
      <w:r w:rsidR="00D34BE7" w:rsidRPr="00092911">
        <w:rPr>
          <w:i/>
          <w:lang w:val="en-US"/>
        </w:rPr>
        <w:t>7</w:t>
      </w:r>
      <w:r w:rsidR="00AF3736" w:rsidRPr="00092911">
        <w:rPr>
          <w:i/>
          <w:lang w:val="en-US"/>
        </w:rPr>
        <w:t>)</w:t>
      </w:r>
      <w:r w:rsidR="00FF11CD" w:rsidRPr="00092911">
        <w:rPr>
          <w:i/>
          <w:lang w:val="en-US"/>
        </w:rPr>
        <w:t xml:space="preserve"> </w:t>
      </w:r>
    </w:p>
    <w:p w14:paraId="2A0138A6" w14:textId="217FF03B" w:rsidR="005E54A3" w:rsidRPr="00092911" w:rsidRDefault="00BB2C39" w:rsidP="00092911">
      <w:pPr>
        <w:spacing w:after="200"/>
        <w:rPr>
          <w:lang w:val="en-US"/>
        </w:rPr>
      </w:pPr>
      <w:r w:rsidRPr="00092911">
        <w:rPr>
          <w:lang w:val="en-US"/>
        </w:rPr>
        <w:t>All water containers should be cleaned regularly with soap and water. To keep the water supply at home clean, families can</w:t>
      </w:r>
      <w:r w:rsidR="005E54A3" w:rsidRPr="00092911">
        <w:rPr>
          <w:lang w:val="en-US"/>
        </w:rPr>
        <w:t xml:space="preserve">: </w:t>
      </w:r>
    </w:p>
    <w:p w14:paraId="4A408B42" w14:textId="61382BA6" w:rsidR="00BB2C39" w:rsidRPr="00092911" w:rsidRDefault="00BB2C39" w:rsidP="00092911">
      <w:pPr>
        <w:pStyle w:val="ListParagraph"/>
        <w:numPr>
          <w:ilvl w:val="0"/>
          <w:numId w:val="13"/>
        </w:numPr>
        <w:spacing w:line="240" w:lineRule="auto"/>
        <w:rPr>
          <w:rFonts w:ascii="Times New Roman" w:hAnsi="Times New Roman"/>
          <w:sz w:val="24"/>
          <w:szCs w:val="24"/>
          <w:lang w:val="en-US"/>
        </w:rPr>
      </w:pPr>
      <w:r w:rsidRPr="00092911">
        <w:rPr>
          <w:rFonts w:ascii="Times New Roman" w:hAnsi="Times New Roman"/>
          <w:sz w:val="24"/>
          <w:szCs w:val="24"/>
          <w:lang w:val="en-US"/>
        </w:rPr>
        <w:t>Store drinking water in a clean container with a lid</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292B5073" w14:textId="38E1117C" w:rsidR="00BB2C39" w:rsidRPr="00092911" w:rsidRDefault="00BB2C39" w:rsidP="00092911">
      <w:pPr>
        <w:pStyle w:val="ListParagraph"/>
        <w:numPr>
          <w:ilvl w:val="0"/>
          <w:numId w:val="13"/>
        </w:numPr>
        <w:spacing w:line="240" w:lineRule="auto"/>
        <w:rPr>
          <w:rFonts w:ascii="Times New Roman" w:hAnsi="Times New Roman"/>
          <w:sz w:val="24"/>
          <w:szCs w:val="24"/>
          <w:lang w:val="en-US"/>
        </w:rPr>
      </w:pPr>
      <w:r w:rsidRPr="00092911">
        <w:rPr>
          <w:rFonts w:ascii="Times New Roman" w:hAnsi="Times New Roman"/>
          <w:sz w:val="24"/>
          <w:szCs w:val="24"/>
          <w:lang w:val="en-US"/>
        </w:rPr>
        <w:t>Use a clean ladle or cup to draw water from the container</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7DBA0DB6" w14:textId="505E71A5" w:rsidR="00BB2C39" w:rsidRPr="00092911" w:rsidRDefault="00BB2C39" w:rsidP="00092911">
      <w:pPr>
        <w:pStyle w:val="ListParagraph"/>
        <w:numPr>
          <w:ilvl w:val="0"/>
          <w:numId w:val="13"/>
        </w:numPr>
        <w:spacing w:line="240" w:lineRule="auto"/>
        <w:rPr>
          <w:rFonts w:ascii="Times New Roman" w:hAnsi="Times New Roman"/>
          <w:sz w:val="24"/>
          <w:szCs w:val="24"/>
          <w:lang w:val="en-US"/>
        </w:rPr>
      </w:pPr>
      <w:r w:rsidRPr="00092911">
        <w:rPr>
          <w:rFonts w:ascii="Times New Roman" w:hAnsi="Times New Roman"/>
          <w:sz w:val="24"/>
          <w:szCs w:val="24"/>
          <w:lang w:val="en-US"/>
        </w:rPr>
        <w:t>If possible, put a tap on the water container</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65ACF953" w14:textId="55F951E5" w:rsidR="00BB2C39" w:rsidRPr="00092911" w:rsidRDefault="00BB2C39" w:rsidP="00092911">
      <w:pPr>
        <w:pStyle w:val="ListParagraph"/>
        <w:numPr>
          <w:ilvl w:val="0"/>
          <w:numId w:val="13"/>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Do not allow anyone to put their hand in the water or drink </w:t>
      </w:r>
      <w:r w:rsidR="00DD7925" w:rsidRPr="00092911">
        <w:rPr>
          <w:rFonts w:ascii="Times New Roman" w:hAnsi="Times New Roman"/>
          <w:sz w:val="24"/>
          <w:szCs w:val="24"/>
          <w:lang w:val="en-US"/>
        </w:rPr>
        <w:t xml:space="preserve">directly </w:t>
      </w:r>
      <w:r w:rsidRPr="00092911">
        <w:rPr>
          <w:rFonts w:ascii="Times New Roman" w:hAnsi="Times New Roman"/>
          <w:sz w:val="24"/>
          <w:szCs w:val="24"/>
          <w:lang w:val="en-US"/>
        </w:rPr>
        <w:t>from the container</w:t>
      </w:r>
      <w:r w:rsidR="00DD7925" w:rsidRPr="00092911">
        <w:rPr>
          <w:rFonts w:ascii="Times New Roman" w:hAnsi="Times New Roman"/>
          <w:sz w:val="24"/>
          <w:szCs w:val="24"/>
          <w:lang w:val="en-US"/>
        </w:rPr>
        <w:t>.</w:t>
      </w:r>
    </w:p>
    <w:p w14:paraId="37E5C8E2" w14:textId="301DC4D6" w:rsidR="00BB2C39" w:rsidRPr="00092911" w:rsidRDefault="00BB2C39" w:rsidP="00092911">
      <w:pPr>
        <w:pStyle w:val="ListParagraph"/>
        <w:numPr>
          <w:ilvl w:val="0"/>
          <w:numId w:val="13"/>
        </w:numPr>
        <w:spacing w:line="240" w:lineRule="auto"/>
        <w:rPr>
          <w:rFonts w:ascii="Times New Roman" w:hAnsi="Times New Roman"/>
          <w:sz w:val="24"/>
          <w:szCs w:val="24"/>
          <w:lang w:val="en-US"/>
        </w:rPr>
      </w:pPr>
      <w:r w:rsidRPr="00092911">
        <w:rPr>
          <w:rFonts w:ascii="Times New Roman" w:hAnsi="Times New Roman"/>
          <w:sz w:val="24"/>
          <w:szCs w:val="24"/>
          <w:lang w:val="en-US"/>
        </w:rPr>
        <w:t>Ensure that animals do not approach the water supply.</w:t>
      </w:r>
    </w:p>
    <w:p w14:paraId="6839E7CB" w14:textId="01150789" w:rsidR="005E54A3" w:rsidRPr="00092911" w:rsidRDefault="00BB2C39" w:rsidP="00092911">
      <w:pPr>
        <w:pStyle w:val="ListParagraph"/>
        <w:numPr>
          <w:ilvl w:val="0"/>
          <w:numId w:val="13"/>
        </w:numPr>
        <w:spacing w:line="240" w:lineRule="auto"/>
        <w:rPr>
          <w:rFonts w:ascii="Times New Roman" w:hAnsi="Times New Roman"/>
          <w:color w:val="000000" w:themeColor="text1"/>
          <w:sz w:val="24"/>
          <w:szCs w:val="24"/>
          <w:lang w:val="en-US"/>
        </w:rPr>
      </w:pPr>
      <w:r w:rsidRPr="00092911">
        <w:rPr>
          <w:rFonts w:ascii="Times New Roman" w:hAnsi="Times New Roman"/>
          <w:sz w:val="24"/>
          <w:szCs w:val="24"/>
          <w:lang w:val="en-US"/>
        </w:rPr>
        <w:t>If you are unsure of the quality of your drinking water, consult the authorities</w:t>
      </w:r>
      <w:r w:rsidR="005E54A3" w:rsidRPr="00092911">
        <w:rPr>
          <w:rFonts w:ascii="Times New Roman" w:hAnsi="Times New Roman"/>
          <w:color w:val="000000" w:themeColor="text1"/>
          <w:sz w:val="24"/>
          <w:szCs w:val="24"/>
          <w:lang w:val="en-US"/>
        </w:rPr>
        <w:t xml:space="preserve">. </w:t>
      </w:r>
    </w:p>
    <w:p w14:paraId="107E492A" w14:textId="04648701" w:rsidR="005E54A3" w:rsidRPr="00092911" w:rsidRDefault="00BB2C39" w:rsidP="00092911">
      <w:pPr>
        <w:spacing w:after="200"/>
        <w:rPr>
          <w:rStyle w:val="Hyperlink"/>
          <w:color w:val="000000" w:themeColor="text1"/>
          <w:lang w:val="en-US"/>
        </w:rPr>
      </w:pPr>
      <w:r w:rsidRPr="00092911">
        <w:rPr>
          <w:color w:val="000000" w:themeColor="text1"/>
          <w:lang w:val="en-US"/>
        </w:rPr>
        <w:t>If a family has enough safe water and knows how to protect it from germs, they will get sick less often.</w:t>
      </w:r>
    </w:p>
    <w:p w14:paraId="57C991BE" w14:textId="77777777" w:rsidR="005E54A3" w:rsidRPr="00092911" w:rsidRDefault="005E54A3" w:rsidP="00B150B8">
      <w:pPr>
        <w:rPr>
          <w:lang w:val="en-US"/>
        </w:rPr>
      </w:pPr>
      <w:r w:rsidRPr="00092911">
        <w:rPr>
          <w:rStyle w:val="Hyperlink"/>
          <w:lang w:val="en-US"/>
        </w:rPr>
        <w:t xml:space="preserve"> </w:t>
      </w:r>
    </w:p>
    <w:p w14:paraId="6AE91CC8" w14:textId="781FAA2D" w:rsidR="005E54A3" w:rsidRPr="00B150B8" w:rsidRDefault="00BB2C39" w:rsidP="00B150B8">
      <w:pPr>
        <w:pStyle w:val="ListParagraph"/>
        <w:numPr>
          <w:ilvl w:val="0"/>
          <w:numId w:val="22"/>
        </w:numPr>
        <w:rPr>
          <w:b/>
          <w:bCs/>
          <w:caps/>
          <w:lang w:val="en-US"/>
        </w:rPr>
      </w:pPr>
      <w:r w:rsidRPr="00B150B8">
        <w:rPr>
          <w:rStyle w:val="Hyperlink"/>
          <w:rFonts w:ascii="Times New Roman" w:hAnsi="Times New Roman"/>
          <w:b/>
          <w:color w:val="auto"/>
          <w:sz w:val="24"/>
          <w:szCs w:val="24"/>
          <w:u w:val="none"/>
          <w:lang w:val="en-US"/>
        </w:rPr>
        <w:t xml:space="preserve">General </w:t>
      </w:r>
      <w:r w:rsidR="00DD7925" w:rsidRPr="00B150B8">
        <w:rPr>
          <w:rStyle w:val="Hyperlink"/>
          <w:rFonts w:ascii="Times New Roman" w:hAnsi="Times New Roman"/>
          <w:b/>
          <w:color w:val="auto"/>
          <w:sz w:val="24"/>
          <w:szCs w:val="24"/>
          <w:u w:val="none"/>
          <w:lang w:val="en-US"/>
        </w:rPr>
        <w:t>h</w:t>
      </w:r>
      <w:r w:rsidRPr="00B150B8">
        <w:rPr>
          <w:rStyle w:val="Hyperlink"/>
          <w:rFonts w:ascii="Times New Roman" w:hAnsi="Times New Roman"/>
          <w:b/>
          <w:color w:val="auto"/>
          <w:sz w:val="24"/>
          <w:szCs w:val="24"/>
          <w:u w:val="none"/>
          <w:lang w:val="en-US"/>
        </w:rPr>
        <w:t>ouse/</w:t>
      </w:r>
      <w:r w:rsidR="00DD7925" w:rsidRPr="00B150B8">
        <w:rPr>
          <w:rStyle w:val="Hyperlink"/>
          <w:rFonts w:ascii="Times New Roman" w:hAnsi="Times New Roman"/>
          <w:b/>
          <w:color w:val="auto"/>
          <w:sz w:val="24"/>
          <w:szCs w:val="24"/>
          <w:u w:val="none"/>
          <w:lang w:val="en-US"/>
        </w:rPr>
        <w:t>p</w:t>
      </w:r>
      <w:r w:rsidRPr="00B150B8">
        <w:rPr>
          <w:rStyle w:val="Hyperlink"/>
          <w:rFonts w:ascii="Times New Roman" w:hAnsi="Times New Roman"/>
          <w:b/>
          <w:color w:val="auto"/>
          <w:sz w:val="24"/>
          <w:szCs w:val="24"/>
          <w:u w:val="none"/>
          <w:lang w:val="en-US"/>
        </w:rPr>
        <w:t xml:space="preserve">remises </w:t>
      </w:r>
      <w:r w:rsidR="006714B8" w:rsidRPr="00B150B8">
        <w:rPr>
          <w:rStyle w:val="Hyperlink"/>
          <w:rFonts w:ascii="Times New Roman" w:hAnsi="Times New Roman"/>
          <w:b/>
          <w:color w:val="auto"/>
          <w:sz w:val="24"/>
          <w:szCs w:val="24"/>
          <w:u w:val="none"/>
          <w:lang w:val="en-US"/>
        </w:rPr>
        <w:t>h</w:t>
      </w:r>
      <w:r w:rsidRPr="00B150B8">
        <w:rPr>
          <w:rStyle w:val="Hyperlink"/>
          <w:rFonts w:ascii="Times New Roman" w:hAnsi="Times New Roman"/>
          <w:b/>
          <w:color w:val="auto"/>
          <w:sz w:val="24"/>
          <w:szCs w:val="24"/>
          <w:u w:val="none"/>
          <w:lang w:val="en-US"/>
        </w:rPr>
        <w:t>ygiene</w:t>
      </w:r>
    </w:p>
    <w:p w14:paraId="0C02210A" w14:textId="537702C0" w:rsidR="005E54A3" w:rsidRPr="00092911" w:rsidRDefault="001C2A66" w:rsidP="00092911">
      <w:pPr>
        <w:spacing w:after="200"/>
        <w:rPr>
          <w:lang w:val="en-US"/>
        </w:rPr>
      </w:pPr>
      <w:r w:rsidRPr="00092911">
        <w:rPr>
          <w:lang w:val="en-US"/>
        </w:rPr>
        <w:t xml:space="preserve">Household hygiene is a major element in the chain of </w:t>
      </w:r>
      <w:r w:rsidR="00DD7925" w:rsidRPr="00092911">
        <w:rPr>
          <w:lang w:val="en-US"/>
        </w:rPr>
        <w:t xml:space="preserve">transmitting </w:t>
      </w:r>
      <w:r w:rsidRPr="00092911">
        <w:rPr>
          <w:lang w:val="en-US"/>
        </w:rPr>
        <w:t>infection</w:t>
      </w:r>
      <w:r w:rsidR="00DD7925" w:rsidRPr="00092911">
        <w:rPr>
          <w:lang w:val="en-US"/>
        </w:rPr>
        <w:t>s</w:t>
      </w:r>
      <w:r w:rsidRPr="00092911">
        <w:rPr>
          <w:lang w:val="en-US"/>
        </w:rPr>
        <w:t xml:space="preserve">. It is simply the elimination of germs </w:t>
      </w:r>
      <w:r w:rsidR="00DD7925" w:rsidRPr="00092911">
        <w:rPr>
          <w:lang w:val="en-US"/>
        </w:rPr>
        <w:t>by</w:t>
      </w:r>
      <w:r w:rsidRPr="00092911">
        <w:rPr>
          <w:lang w:val="en-US"/>
        </w:rPr>
        <w:t xml:space="preserve"> us</w:t>
      </w:r>
      <w:r w:rsidR="00DD7925" w:rsidRPr="00092911">
        <w:rPr>
          <w:lang w:val="en-US"/>
        </w:rPr>
        <w:t>ing</w:t>
      </w:r>
      <w:r w:rsidRPr="00092911">
        <w:rPr>
          <w:lang w:val="en-US"/>
        </w:rPr>
        <w:t xml:space="preserve"> effective cleaning techniques and products. The </w:t>
      </w:r>
      <w:r w:rsidR="00DD7925" w:rsidRPr="00092911">
        <w:rPr>
          <w:lang w:val="en-US"/>
        </w:rPr>
        <w:t xml:space="preserve">most </w:t>
      </w:r>
      <w:r w:rsidRPr="00092911">
        <w:rPr>
          <w:lang w:val="en-US"/>
        </w:rPr>
        <w:t xml:space="preserve">basic message that everyone knows is regular handwashing. </w:t>
      </w:r>
      <w:r w:rsidR="00DD7925" w:rsidRPr="00092911">
        <w:rPr>
          <w:lang w:val="en-US"/>
        </w:rPr>
        <w:t xml:space="preserve">This </w:t>
      </w:r>
      <w:r w:rsidRPr="00092911">
        <w:rPr>
          <w:lang w:val="en-US"/>
        </w:rPr>
        <w:t xml:space="preserve">is linked to </w:t>
      </w:r>
      <w:r w:rsidR="00DD7925" w:rsidRPr="00092911">
        <w:rPr>
          <w:lang w:val="en-US"/>
        </w:rPr>
        <w:t xml:space="preserve">all </w:t>
      </w:r>
      <w:r w:rsidRPr="00092911">
        <w:rPr>
          <w:lang w:val="en-US"/>
        </w:rPr>
        <w:t>type</w:t>
      </w:r>
      <w:r w:rsidR="00DD7925" w:rsidRPr="00092911">
        <w:rPr>
          <w:lang w:val="en-US"/>
        </w:rPr>
        <w:t>s</w:t>
      </w:r>
      <w:r w:rsidRPr="00092911">
        <w:rPr>
          <w:lang w:val="en-US"/>
        </w:rPr>
        <w:t xml:space="preserve"> of hygiene</w:t>
      </w:r>
      <w:r w:rsidR="005E54A3" w:rsidRPr="00092911">
        <w:rPr>
          <w:lang w:val="en-US"/>
        </w:rPr>
        <w:t xml:space="preserve">. </w:t>
      </w:r>
      <w:r w:rsidR="00E3718F" w:rsidRPr="00092911">
        <w:rPr>
          <w:lang w:val="en-US"/>
        </w:rPr>
        <w:t>Indeed, personal and food hygiene are assets to keep a clean house</w:t>
      </w:r>
      <w:r w:rsidR="005E54A3" w:rsidRPr="00092911">
        <w:rPr>
          <w:lang w:val="en-US"/>
        </w:rPr>
        <w:t>.</w:t>
      </w:r>
    </w:p>
    <w:p w14:paraId="48BA4430" w14:textId="17B1735E" w:rsidR="005E54A3" w:rsidRPr="00092911" w:rsidRDefault="00E3718F" w:rsidP="00092911">
      <w:pPr>
        <w:spacing w:after="200"/>
        <w:rPr>
          <w:i/>
          <w:lang w:val="en-US"/>
        </w:rPr>
      </w:pPr>
      <w:r w:rsidRPr="00092911">
        <w:rPr>
          <w:i/>
          <w:lang w:val="en-US"/>
        </w:rPr>
        <w:t xml:space="preserve">Simple </w:t>
      </w:r>
      <w:r w:rsidR="00DD7925" w:rsidRPr="00092911">
        <w:rPr>
          <w:i/>
          <w:lang w:val="en-US"/>
        </w:rPr>
        <w:t xml:space="preserve">actions </w:t>
      </w:r>
      <w:r w:rsidRPr="00092911">
        <w:rPr>
          <w:i/>
          <w:lang w:val="en-US"/>
        </w:rPr>
        <w:t>to maintain a healthy living environment</w:t>
      </w:r>
      <w:r w:rsidR="00DD7925" w:rsidRPr="00092911">
        <w:rPr>
          <w:i/>
          <w:lang w:val="en-US"/>
        </w:rPr>
        <w:t>:</w:t>
      </w:r>
      <w:r w:rsidR="005E54A3" w:rsidRPr="00092911">
        <w:rPr>
          <w:i/>
          <w:lang w:val="en-US"/>
        </w:rPr>
        <w:t xml:space="preserve"> </w:t>
      </w:r>
    </w:p>
    <w:p w14:paraId="06375CB0" w14:textId="0DA39B0B"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Washing your hands should be a reflex (before lunch, after going to the bathroom</w:t>
      </w:r>
      <w:r w:rsidR="00DD7925" w:rsidRPr="00092911">
        <w:rPr>
          <w:rFonts w:ascii="Times New Roman" w:hAnsi="Times New Roman"/>
          <w:sz w:val="24"/>
          <w:szCs w:val="24"/>
          <w:lang w:val="en-US"/>
        </w:rPr>
        <w:t>, etc.</w:t>
      </w:r>
      <w:r w:rsidRPr="00092911">
        <w:rPr>
          <w:rFonts w:ascii="Times New Roman" w:hAnsi="Times New Roman"/>
          <w:sz w:val="24"/>
          <w:szCs w:val="24"/>
          <w:lang w:val="en-US"/>
        </w:rPr>
        <w:t xml:space="preserve">) </w:t>
      </w:r>
    </w:p>
    <w:p w14:paraId="14EB8988" w14:textId="6221FF05"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Air the house daily (</w:t>
      </w:r>
      <w:r w:rsidR="00DD7925" w:rsidRPr="00092911">
        <w:rPr>
          <w:rFonts w:ascii="Times New Roman" w:hAnsi="Times New Roman"/>
          <w:sz w:val="24"/>
          <w:szCs w:val="24"/>
          <w:lang w:val="en-US"/>
        </w:rPr>
        <w:t xml:space="preserve">at least </w:t>
      </w:r>
      <w:r w:rsidRPr="00092911">
        <w:rPr>
          <w:rFonts w:ascii="Times New Roman" w:hAnsi="Times New Roman"/>
          <w:sz w:val="24"/>
          <w:szCs w:val="24"/>
          <w:lang w:val="en-US"/>
        </w:rPr>
        <w:t xml:space="preserve">10 minutes) to maintain a healthy atmosphere (air renewal + reduction of the concentration of pollutants) </w:t>
      </w:r>
    </w:p>
    <w:p w14:paraId="2B07E5B9" w14:textId="73F26E0D"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Clean the house at least once a week</w:t>
      </w:r>
      <w:r w:rsidR="00DD7925" w:rsidRPr="00092911">
        <w:rPr>
          <w:rFonts w:ascii="Times New Roman" w:hAnsi="Times New Roman"/>
          <w:sz w:val="24"/>
          <w:szCs w:val="24"/>
          <w:lang w:val="en-US"/>
        </w:rPr>
        <w:t>.</w:t>
      </w:r>
    </w:p>
    <w:p w14:paraId="6904B056" w14:textId="05C0105D"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Wash your clothes (sheets, towels, carpets</w:t>
      </w:r>
      <w:r w:rsidR="00DD7925" w:rsidRPr="00092911">
        <w:rPr>
          <w:rFonts w:ascii="Times New Roman" w:hAnsi="Times New Roman"/>
          <w:sz w:val="24"/>
          <w:szCs w:val="24"/>
          <w:lang w:val="en-US"/>
        </w:rPr>
        <w:t xml:space="preserve"> </w:t>
      </w:r>
      <w:r w:rsidRPr="00092911">
        <w:rPr>
          <w:rFonts w:ascii="Times New Roman" w:hAnsi="Times New Roman"/>
          <w:sz w:val="24"/>
          <w:szCs w:val="24"/>
          <w:lang w:val="en-US"/>
        </w:rPr>
        <w:t>...) regularly</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73EDD40B" w14:textId="63845AD1"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Remove your shoes before entering a bathroom or a </w:t>
      </w:r>
      <w:r w:rsidR="005B0B01" w:rsidRPr="00092911">
        <w:rPr>
          <w:rFonts w:ascii="Times New Roman" w:hAnsi="Times New Roman"/>
          <w:sz w:val="24"/>
          <w:szCs w:val="24"/>
          <w:lang w:val="en-US"/>
        </w:rPr>
        <w:t>bed</w:t>
      </w:r>
      <w:r w:rsidRPr="00092911">
        <w:rPr>
          <w:rFonts w:ascii="Times New Roman" w:hAnsi="Times New Roman"/>
          <w:sz w:val="24"/>
          <w:szCs w:val="24"/>
          <w:lang w:val="en-US"/>
        </w:rPr>
        <w:t>room</w:t>
      </w:r>
      <w:r w:rsidR="00DD7925" w:rsidRPr="00092911">
        <w:rPr>
          <w:rFonts w:ascii="Times New Roman" w:hAnsi="Times New Roman"/>
          <w:sz w:val="24"/>
          <w:szCs w:val="24"/>
          <w:lang w:val="en-US"/>
        </w:rPr>
        <w:t>.</w:t>
      </w:r>
      <w:r w:rsidRPr="00092911">
        <w:rPr>
          <w:rFonts w:ascii="Times New Roman" w:hAnsi="Times New Roman"/>
          <w:sz w:val="24"/>
          <w:szCs w:val="24"/>
          <w:lang w:val="en-US"/>
        </w:rPr>
        <w:t xml:space="preserve"> </w:t>
      </w:r>
    </w:p>
    <w:p w14:paraId="05EC8D0E" w14:textId="2A3CDC51" w:rsidR="00E3718F" w:rsidRPr="00092911" w:rsidRDefault="00E3718F"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Put away your belongings after use - saving time and avoiding falls. </w:t>
      </w:r>
    </w:p>
    <w:p w14:paraId="6477CB18" w14:textId="44AC07D8" w:rsidR="005E54A3" w:rsidRPr="00092911" w:rsidRDefault="00AB5612" w:rsidP="00092911">
      <w:pPr>
        <w:pStyle w:val="ListParagraph"/>
        <w:numPr>
          <w:ilvl w:val="0"/>
          <w:numId w:val="14"/>
        </w:numPr>
        <w:spacing w:line="240" w:lineRule="auto"/>
        <w:rPr>
          <w:rFonts w:ascii="Times New Roman" w:hAnsi="Times New Roman"/>
          <w:sz w:val="24"/>
          <w:szCs w:val="24"/>
          <w:lang w:val="en-US"/>
        </w:rPr>
      </w:pPr>
      <w:r w:rsidRPr="00092911">
        <w:rPr>
          <w:rFonts w:ascii="Times New Roman" w:hAnsi="Times New Roman"/>
          <w:sz w:val="24"/>
          <w:szCs w:val="24"/>
          <w:lang w:val="en-US"/>
        </w:rPr>
        <w:t>E</w:t>
      </w:r>
      <w:r w:rsidR="00E3718F" w:rsidRPr="00092911">
        <w:rPr>
          <w:rFonts w:ascii="Times New Roman" w:hAnsi="Times New Roman"/>
          <w:sz w:val="24"/>
          <w:szCs w:val="24"/>
          <w:lang w:val="en-US"/>
        </w:rPr>
        <w:t xml:space="preserve">ach family </w:t>
      </w:r>
      <w:r w:rsidRPr="00092911">
        <w:rPr>
          <w:rFonts w:ascii="Times New Roman" w:hAnsi="Times New Roman"/>
          <w:sz w:val="24"/>
          <w:szCs w:val="24"/>
          <w:lang w:val="en-US"/>
        </w:rPr>
        <w:t>should have</w:t>
      </w:r>
      <w:r w:rsidR="00E3718F" w:rsidRPr="00092911">
        <w:rPr>
          <w:rFonts w:ascii="Times New Roman" w:hAnsi="Times New Roman"/>
          <w:sz w:val="24"/>
          <w:szCs w:val="24"/>
          <w:lang w:val="en-US"/>
        </w:rPr>
        <w:t xml:space="preserve"> a garbage can to collect their household waste</w:t>
      </w:r>
      <w:r w:rsidR="005E54A3" w:rsidRPr="00092911">
        <w:rPr>
          <w:rFonts w:ascii="Times New Roman" w:hAnsi="Times New Roman"/>
          <w:sz w:val="24"/>
          <w:szCs w:val="24"/>
          <w:lang w:val="en-US"/>
        </w:rPr>
        <w:t xml:space="preserve">. </w:t>
      </w:r>
      <w:r w:rsidR="00AF3736" w:rsidRPr="00092911">
        <w:rPr>
          <w:rFonts w:ascii="Times New Roman" w:hAnsi="Times New Roman"/>
          <w:sz w:val="24"/>
          <w:szCs w:val="24"/>
          <w:lang w:val="en-US"/>
        </w:rPr>
        <w:t>(</w:t>
      </w:r>
      <w:r w:rsidR="00D34BE7" w:rsidRPr="00092911">
        <w:rPr>
          <w:rFonts w:ascii="Times New Roman" w:hAnsi="Times New Roman"/>
          <w:sz w:val="24"/>
          <w:szCs w:val="24"/>
          <w:lang w:val="en-US"/>
        </w:rPr>
        <w:t>8</w:t>
      </w:r>
      <w:r w:rsidR="00AF3736" w:rsidRPr="00092911">
        <w:rPr>
          <w:rFonts w:ascii="Times New Roman" w:hAnsi="Times New Roman"/>
          <w:sz w:val="24"/>
          <w:szCs w:val="24"/>
          <w:lang w:val="en-US"/>
        </w:rPr>
        <w:t>)</w:t>
      </w:r>
    </w:p>
    <w:p w14:paraId="62B737DA" w14:textId="77777777" w:rsidR="005E54A3" w:rsidRPr="00092911" w:rsidRDefault="005E54A3" w:rsidP="00B150B8">
      <w:pPr>
        <w:rPr>
          <w:lang w:val="en-US"/>
        </w:rPr>
      </w:pPr>
    </w:p>
    <w:p w14:paraId="0DD8B04B" w14:textId="7AAADD08" w:rsidR="00823776" w:rsidRPr="00B150B8" w:rsidRDefault="00AB5612" w:rsidP="00B150B8">
      <w:pPr>
        <w:pStyle w:val="ListParagraph"/>
        <w:numPr>
          <w:ilvl w:val="0"/>
          <w:numId w:val="22"/>
        </w:numPr>
        <w:rPr>
          <w:rFonts w:ascii="Times New Roman" w:hAnsi="Times New Roman"/>
          <w:b/>
          <w:sz w:val="24"/>
          <w:szCs w:val="24"/>
          <w:lang w:val="en-US"/>
        </w:rPr>
      </w:pPr>
      <w:r w:rsidRPr="00B150B8">
        <w:rPr>
          <w:rFonts w:ascii="Times New Roman" w:hAnsi="Times New Roman"/>
          <w:b/>
          <w:color w:val="000000"/>
          <w:sz w:val="24"/>
          <w:szCs w:val="24"/>
          <w:lang w:val="en-US" w:eastAsia="fr-FR"/>
        </w:rPr>
        <w:t>H</w:t>
      </w:r>
      <w:r w:rsidR="00823776" w:rsidRPr="00B150B8">
        <w:rPr>
          <w:rFonts w:ascii="Times New Roman" w:hAnsi="Times New Roman"/>
          <w:b/>
          <w:color w:val="000000"/>
          <w:sz w:val="24"/>
          <w:szCs w:val="24"/>
          <w:lang w:val="en-US" w:eastAsia="fr-FR"/>
        </w:rPr>
        <w:t>andwashing</w:t>
      </w:r>
      <w:r w:rsidR="00823776" w:rsidRPr="00B150B8">
        <w:rPr>
          <w:rFonts w:ascii="Times New Roman" w:hAnsi="Times New Roman"/>
          <w:color w:val="000000"/>
          <w:sz w:val="24"/>
          <w:szCs w:val="24"/>
          <w:lang w:val="en-US" w:eastAsia="fr-FR"/>
        </w:rPr>
        <w:t xml:space="preserve">  </w:t>
      </w:r>
      <w:r w:rsidR="005E54A3" w:rsidRPr="00B150B8">
        <w:rPr>
          <w:rFonts w:ascii="Times New Roman" w:hAnsi="Times New Roman"/>
          <w:b/>
          <w:sz w:val="24"/>
          <w:szCs w:val="24"/>
          <w:lang w:val="en-US"/>
        </w:rPr>
        <w:t xml:space="preserve">  </w:t>
      </w:r>
    </w:p>
    <w:p w14:paraId="0B0CC7F8" w14:textId="79CB8A61" w:rsidR="005E54A3" w:rsidRPr="00092911" w:rsidRDefault="00823776" w:rsidP="00092911">
      <w:pPr>
        <w:spacing w:after="200"/>
        <w:rPr>
          <w:bCs/>
          <w:lang w:val="en-US"/>
        </w:rPr>
      </w:pPr>
      <w:r w:rsidRPr="00092911">
        <w:rPr>
          <w:color w:val="000000"/>
          <w:lang w:val="en-US" w:eastAsia="fr-FR"/>
        </w:rPr>
        <w:t xml:space="preserve">Hand hygiene consists in respecting simple </w:t>
      </w:r>
      <w:r w:rsidR="00AB5612" w:rsidRPr="00092911">
        <w:rPr>
          <w:color w:val="000000"/>
          <w:lang w:val="en-US" w:eastAsia="fr-FR"/>
        </w:rPr>
        <w:t xml:space="preserve">actions </w:t>
      </w:r>
      <w:r w:rsidRPr="00092911">
        <w:rPr>
          <w:color w:val="000000"/>
          <w:lang w:val="en-US" w:eastAsia="fr-FR"/>
        </w:rPr>
        <w:t>intended to ensure the cleanliness of our hands</w:t>
      </w:r>
      <w:r w:rsidR="00AB5612" w:rsidRPr="00092911">
        <w:rPr>
          <w:color w:val="000000"/>
          <w:lang w:val="en-US" w:eastAsia="fr-FR"/>
        </w:rPr>
        <w:t xml:space="preserve"> in order</w:t>
      </w:r>
      <w:r w:rsidRPr="00092911">
        <w:rPr>
          <w:color w:val="000000"/>
          <w:lang w:val="en-US" w:eastAsia="fr-FR"/>
        </w:rPr>
        <w:t xml:space="preserve"> to protect ourselves from infections and to preserve our li</w:t>
      </w:r>
      <w:r w:rsidR="00AB5612" w:rsidRPr="00092911">
        <w:rPr>
          <w:color w:val="000000"/>
          <w:lang w:val="en-US" w:eastAsia="fr-FR"/>
        </w:rPr>
        <w:t>ves</w:t>
      </w:r>
      <w:r w:rsidRPr="00092911">
        <w:rPr>
          <w:color w:val="000000"/>
          <w:lang w:val="en-US" w:eastAsia="fr-FR"/>
        </w:rPr>
        <w:t xml:space="preserve">. </w:t>
      </w:r>
      <w:r w:rsidR="006714B8" w:rsidRPr="00092911">
        <w:rPr>
          <w:color w:val="000000"/>
          <w:lang w:val="en-US" w:eastAsia="fr-FR"/>
        </w:rPr>
        <w:t>T</w:t>
      </w:r>
      <w:r w:rsidRPr="00092911">
        <w:rPr>
          <w:color w:val="000000"/>
          <w:lang w:val="en-US" w:eastAsia="fr-FR"/>
        </w:rPr>
        <w:t>he UN decided in 2008 to dedicate October 15 as Global Handwashing Day</w:t>
      </w:r>
      <w:r w:rsidR="006714B8" w:rsidRPr="00092911">
        <w:rPr>
          <w:color w:val="000000"/>
          <w:lang w:val="en-US" w:eastAsia="fr-FR"/>
        </w:rPr>
        <w:t>, a day</w:t>
      </w:r>
      <w:r w:rsidR="006714B8" w:rsidRPr="00092911">
        <w:t xml:space="preserve"> </w:t>
      </w:r>
      <w:r w:rsidR="006714B8" w:rsidRPr="00092911">
        <w:rPr>
          <w:color w:val="000000"/>
          <w:lang w:val="en-US" w:eastAsia="fr-FR"/>
        </w:rPr>
        <w:t>dedicated to raising awareness of handwashing with soap as a key factor in disease prevention</w:t>
      </w:r>
      <w:r w:rsidR="005E54A3" w:rsidRPr="00092911">
        <w:rPr>
          <w:shd w:val="clear" w:color="auto" w:fill="FFFFFF" w:themeFill="background1"/>
          <w:lang w:val="en-US"/>
        </w:rPr>
        <w:t xml:space="preserve">. </w:t>
      </w:r>
    </w:p>
    <w:p w14:paraId="04603C6E" w14:textId="2944880D" w:rsidR="005E54A3" w:rsidRPr="00092911" w:rsidRDefault="00823776" w:rsidP="00092911">
      <w:pPr>
        <w:spacing w:after="200"/>
        <w:rPr>
          <w:i/>
          <w:lang w:val="en-US"/>
        </w:rPr>
      </w:pPr>
      <w:r w:rsidRPr="00092911">
        <w:rPr>
          <w:lang w:val="en-US"/>
        </w:rPr>
        <w:t>Hands are the main carriers of pathogenic germs. It is estimated that if hand washing with soap were widely practiced, approximately 230,000 deaths could be prevented</w:t>
      </w:r>
      <w:r w:rsidR="005E54A3" w:rsidRPr="00092911">
        <w:rPr>
          <w:lang w:val="en-US"/>
        </w:rPr>
        <w:t>. (</w:t>
      </w:r>
      <w:r w:rsidR="00D34BE7" w:rsidRPr="00092911">
        <w:rPr>
          <w:lang w:val="en-US"/>
        </w:rPr>
        <w:t>9</w:t>
      </w:r>
      <w:r w:rsidR="00AF3736" w:rsidRPr="00092911">
        <w:rPr>
          <w:lang w:val="en-US"/>
        </w:rPr>
        <w:t>)</w:t>
      </w:r>
      <w:r w:rsidR="005E54A3" w:rsidRPr="00092911">
        <w:rPr>
          <w:b/>
          <w:lang w:val="en-US"/>
        </w:rPr>
        <w:t xml:space="preserve"> </w:t>
      </w:r>
    </w:p>
    <w:p w14:paraId="7AFAF870" w14:textId="23D29B83" w:rsidR="005E54A3" w:rsidRPr="00092911" w:rsidRDefault="00823776" w:rsidP="00092911">
      <w:pPr>
        <w:spacing w:after="200"/>
        <w:rPr>
          <w:i/>
          <w:lang w:val="en-US"/>
        </w:rPr>
      </w:pPr>
      <w:r w:rsidRPr="00092911">
        <w:rPr>
          <w:i/>
          <w:lang w:val="en-US"/>
        </w:rPr>
        <w:lastRenderedPageBreak/>
        <w:t xml:space="preserve">The </w:t>
      </w:r>
      <w:r w:rsidR="00AB5612" w:rsidRPr="00092911">
        <w:rPr>
          <w:i/>
          <w:lang w:val="en-US"/>
        </w:rPr>
        <w:t>f</w:t>
      </w:r>
      <w:r w:rsidRPr="00092911">
        <w:rPr>
          <w:i/>
          <w:lang w:val="en-US"/>
        </w:rPr>
        <w:t xml:space="preserve">ive </w:t>
      </w:r>
      <w:r w:rsidR="00AB5612" w:rsidRPr="00092911">
        <w:rPr>
          <w:i/>
          <w:lang w:val="en-US"/>
        </w:rPr>
        <w:t>c</w:t>
      </w:r>
      <w:r w:rsidRPr="00092911">
        <w:rPr>
          <w:i/>
          <w:lang w:val="en-US"/>
        </w:rPr>
        <w:t xml:space="preserve">ritical </w:t>
      </w:r>
      <w:r w:rsidR="00AB5612" w:rsidRPr="00092911">
        <w:rPr>
          <w:i/>
          <w:lang w:val="en-US"/>
        </w:rPr>
        <w:t>h</w:t>
      </w:r>
      <w:r w:rsidRPr="00092911">
        <w:rPr>
          <w:i/>
          <w:lang w:val="en-US"/>
        </w:rPr>
        <w:t xml:space="preserve">andwashing </w:t>
      </w:r>
      <w:r w:rsidR="00AB5612" w:rsidRPr="00092911">
        <w:rPr>
          <w:i/>
          <w:lang w:val="en-US"/>
        </w:rPr>
        <w:t>m</w:t>
      </w:r>
      <w:r w:rsidRPr="00092911">
        <w:rPr>
          <w:i/>
          <w:lang w:val="en-US"/>
        </w:rPr>
        <w:t>oments</w:t>
      </w:r>
      <w:r w:rsidR="005E54A3" w:rsidRPr="00092911">
        <w:rPr>
          <w:i/>
          <w:lang w:val="en-US"/>
        </w:rPr>
        <w:t xml:space="preserve">  </w:t>
      </w:r>
    </w:p>
    <w:p w14:paraId="7175665B" w14:textId="77777777" w:rsidR="00823776"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Before eating </w:t>
      </w:r>
    </w:p>
    <w:p w14:paraId="3FE4A31A" w14:textId="01149B24" w:rsidR="00823776"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Before preparing food </w:t>
      </w:r>
    </w:p>
    <w:p w14:paraId="4151E19B" w14:textId="0E906D67" w:rsidR="00823776"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Before feeding or breastfeeding children </w:t>
      </w:r>
    </w:p>
    <w:p w14:paraId="7D48C3E2" w14:textId="55C1BA2C" w:rsidR="00823776"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 xml:space="preserve">After using a latrine or defecating </w:t>
      </w:r>
    </w:p>
    <w:p w14:paraId="151B27D8" w14:textId="4ADE8890" w:rsidR="005E54A3" w:rsidRPr="00092911" w:rsidRDefault="00823776" w:rsidP="00092911">
      <w:pPr>
        <w:pStyle w:val="ListParagraph"/>
        <w:numPr>
          <w:ilvl w:val="0"/>
          <w:numId w:val="15"/>
        </w:numPr>
        <w:spacing w:line="240" w:lineRule="auto"/>
        <w:rPr>
          <w:rFonts w:ascii="Times New Roman" w:hAnsi="Times New Roman"/>
          <w:sz w:val="24"/>
          <w:szCs w:val="24"/>
          <w:lang w:val="en-US"/>
        </w:rPr>
      </w:pPr>
      <w:r w:rsidRPr="00092911">
        <w:rPr>
          <w:rFonts w:ascii="Times New Roman" w:hAnsi="Times New Roman"/>
          <w:sz w:val="24"/>
          <w:szCs w:val="24"/>
          <w:lang w:val="en-US"/>
        </w:rPr>
        <w:t>After changing your child's diaper or washing your child</w:t>
      </w:r>
    </w:p>
    <w:p w14:paraId="4DD43EBE" w14:textId="7B19672B" w:rsidR="005E54A3" w:rsidRPr="00092911" w:rsidRDefault="00823776" w:rsidP="00092911">
      <w:pPr>
        <w:spacing w:after="200"/>
        <w:rPr>
          <w:iCs/>
          <w:lang w:val="en-US"/>
        </w:rPr>
      </w:pPr>
      <w:r w:rsidRPr="00092911">
        <w:rPr>
          <w:i/>
          <w:iCs/>
          <w:lang w:val="en-US"/>
        </w:rPr>
        <w:t>Water alone is not enough</w:t>
      </w:r>
    </w:p>
    <w:p w14:paraId="7659D03D" w14:textId="77777777" w:rsidR="00823776" w:rsidRPr="00092911" w:rsidRDefault="00823776" w:rsidP="00092911">
      <w:pPr>
        <w:spacing w:after="200"/>
        <w:rPr>
          <w:iCs/>
          <w:lang w:val="en-US"/>
        </w:rPr>
      </w:pPr>
      <w:r w:rsidRPr="00092911">
        <w:rPr>
          <w:iCs/>
          <w:lang w:val="en-US"/>
        </w:rPr>
        <w:t>Handwashing with water alone, a common practice around the world, is far less effective than handwashing with soap. Good hand washing requires soap and only a small amount of water.</w:t>
      </w:r>
    </w:p>
    <w:p w14:paraId="6E96A97F" w14:textId="77777777" w:rsidR="00823776" w:rsidRPr="00092911" w:rsidRDefault="00823776" w:rsidP="00092911">
      <w:pPr>
        <w:spacing w:after="200"/>
        <w:rPr>
          <w:iCs/>
          <w:lang w:val="en-US"/>
        </w:rPr>
      </w:pPr>
      <w:r w:rsidRPr="00092911">
        <w:rPr>
          <w:iCs/>
          <w:lang w:val="en-US"/>
        </w:rPr>
        <w:t xml:space="preserve">Washing your hands in water will not always remove grease and dirt, and when grease and dirt remain on your hands, so do germs. Soap breaks down the germ-carrying dirt and grease and facilitates rubbing and friction.                                             </w:t>
      </w:r>
    </w:p>
    <w:p w14:paraId="75739F1F" w14:textId="61A4B9DE" w:rsidR="005E54A3" w:rsidRPr="00092911" w:rsidRDefault="00823776" w:rsidP="00092911">
      <w:pPr>
        <w:spacing w:after="200"/>
        <w:rPr>
          <w:bCs/>
          <w:i/>
          <w:lang w:val="en-US"/>
        </w:rPr>
      </w:pPr>
      <w:r w:rsidRPr="00092911">
        <w:rPr>
          <w:i/>
          <w:iCs/>
          <w:lang w:val="en-US"/>
        </w:rPr>
        <w:t xml:space="preserve">What is </w:t>
      </w:r>
      <w:r w:rsidR="00AB5612" w:rsidRPr="00092911">
        <w:rPr>
          <w:i/>
          <w:iCs/>
          <w:lang w:val="en-US"/>
        </w:rPr>
        <w:t xml:space="preserve">effective </w:t>
      </w:r>
      <w:r w:rsidRPr="00092911">
        <w:rPr>
          <w:i/>
          <w:iCs/>
          <w:lang w:val="en-US"/>
        </w:rPr>
        <w:t>hand washing</w:t>
      </w:r>
      <w:r w:rsidR="005E54A3" w:rsidRPr="00092911">
        <w:rPr>
          <w:bCs/>
          <w:i/>
          <w:lang w:val="en-US"/>
        </w:rPr>
        <w:t>?</w:t>
      </w:r>
      <w:r w:rsidR="005E54A3" w:rsidRPr="00092911">
        <w:rPr>
          <w:i/>
          <w:lang w:val="en-US"/>
        </w:rPr>
        <w:t xml:space="preserve"> (</w:t>
      </w:r>
      <w:r w:rsidR="00AF3736" w:rsidRPr="00092911">
        <w:rPr>
          <w:i/>
          <w:lang w:val="en-US"/>
        </w:rPr>
        <w:t>1</w:t>
      </w:r>
      <w:r w:rsidR="00D34BE7" w:rsidRPr="00092911">
        <w:rPr>
          <w:i/>
          <w:lang w:val="en-US"/>
        </w:rPr>
        <w:t>0</w:t>
      </w:r>
      <w:r w:rsidR="00AF3736" w:rsidRPr="00092911">
        <w:rPr>
          <w:i/>
          <w:lang w:val="en-US"/>
        </w:rPr>
        <w:t>)</w:t>
      </w:r>
    </w:p>
    <w:p w14:paraId="6FAC5ECC" w14:textId="70020E18" w:rsidR="005E54A3" w:rsidRPr="00092911" w:rsidRDefault="00823776" w:rsidP="00092911">
      <w:pPr>
        <w:spacing w:after="200"/>
        <w:rPr>
          <w:lang w:val="en-US"/>
        </w:rPr>
      </w:pPr>
      <w:r w:rsidRPr="00092911">
        <w:rPr>
          <w:lang w:val="en-US"/>
        </w:rPr>
        <w:t>For hand washing to be effective, it must be done regularly and without skipping steps. For proper handwashing, follow these steps</w:t>
      </w:r>
      <w:r w:rsidR="005E54A3" w:rsidRPr="00092911">
        <w:rPr>
          <w:lang w:val="en-US"/>
        </w:rPr>
        <w:t>:</w:t>
      </w:r>
    </w:p>
    <w:p w14:paraId="43735187" w14:textId="77777777" w:rsidR="00823776"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Wet your hands with water.</w:t>
      </w:r>
    </w:p>
    <w:p w14:paraId="3A0B8B8C" w14:textId="077B6C38" w:rsidR="00823776"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Lather up with soap</w:t>
      </w:r>
      <w:r w:rsidR="00AB5612" w:rsidRPr="00092911">
        <w:rPr>
          <w:rFonts w:ascii="Times New Roman" w:hAnsi="Times New Roman"/>
          <w:sz w:val="24"/>
          <w:szCs w:val="24"/>
          <w:lang w:val="en-US"/>
        </w:rPr>
        <w:t xml:space="preserve"> and</w:t>
      </w:r>
      <w:r w:rsidRPr="00092911">
        <w:rPr>
          <w:rFonts w:ascii="Times New Roman" w:hAnsi="Times New Roman"/>
          <w:sz w:val="24"/>
          <w:szCs w:val="24"/>
          <w:lang w:val="en-US"/>
        </w:rPr>
        <w:t xml:space="preserve"> don't forget the back of your hands, under your fingernails</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between your fingers.</w:t>
      </w:r>
    </w:p>
    <w:p w14:paraId="67F55C17" w14:textId="1FDCB607" w:rsidR="00823776"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Rub your hands together for at least 20 seconds.</w:t>
      </w:r>
    </w:p>
    <w:p w14:paraId="4ADABD37" w14:textId="04B4F067" w:rsidR="00823776"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Rinse with water.</w:t>
      </w:r>
    </w:p>
    <w:p w14:paraId="299E16ED" w14:textId="7C2E12DB" w:rsidR="005E54A3" w:rsidRPr="00092911" w:rsidRDefault="00823776" w:rsidP="00092911">
      <w:pPr>
        <w:pStyle w:val="ListParagraph"/>
        <w:numPr>
          <w:ilvl w:val="0"/>
          <w:numId w:val="16"/>
        </w:numPr>
        <w:spacing w:line="240" w:lineRule="auto"/>
        <w:rPr>
          <w:rFonts w:ascii="Times New Roman" w:hAnsi="Times New Roman"/>
          <w:sz w:val="24"/>
          <w:szCs w:val="24"/>
          <w:lang w:val="en-US"/>
        </w:rPr>
      </w:pPr>
      <w:r w:rsidRPr="00092911">
        <w:rPr>
          <w:rFonts w:ascii="Times New Roman" w:hAnsi="Times New Roman"/>
          <w:sz w:val="24"/>
          <w:szCs w:val="24"/>
          <w:lang w:val="en-US"/>
        </w:rPr>
        <w:t>Air dry or dry your hands with a clean cloth</w:t>
      </w:r>
      <w:r w:rsidR="00AB5612" w:rsidRPr="00092911">
        <w:rPr>
          <w:rFonts w:ascii="Times New Roman" w:hAnsi="Times New Roman"/>
          <w:sz w:val="24"/>
          <w:szCs w:val="24"/>
          <w:lang w:val="en-US"/>
        </w:rPr>
        <w:t>.</w:t>
      </w:r>
    </w:p>
    <w:p w14:paraId="30E248E8" w14:textId="77777777" w:rsidR="005E54A3" w:rsidRPr="00092911" w:rsidRDefault="005E54A3" w:rsidP="00B150B8">
      <w:pPr>
        <w:rPr>
          <w:b/>
          <w:lang w:val="en-US"/>
        </w:rPr>
      </w:pPr>
    </w:p>
    <w:p w14:paraId="7413B8B5" w14:textId="2FE847C1" w:rsidR="005E54A3" w:rsidRPr="00B150B8" w:rsidRDefault="00D10BBC" w:rsidP="00B150B8">
      <w:pPr>
        <w:pStyle w:val="ListParagraph"/>
        <w:numPr>
          <w:ilvl w:val="0"/>
          <w:numId w:val="22"/>
        </w:numPr>
        <w:rPr>
          <w:rFonts w:ascii="Times New Roman" w:hAnsi="Times New Roman"/>
          <w:b/>
          <w:sz w:val="24"/>
          <w:szCs w:val="24"/>
          <w:lang w:val="en-US"/>
        </w:rPr>
      </w:pPr>
      <w:r w:rsidRPr="00B150B8">
        <w:rPr>
          <w:rFonts w:ascii="Times New Roman" w:hAnsi="Times New Roman"/>
          <w:b/>
          <w:sz w:val="24"/>
          <w:szCs w:val="24"/>
          <w:lang w:val="en-US"/>
        </w:rPr>
        <w:t xml:space="preserve">COVID-19 </w:t>
      </w:r>
      <w:r w:rsidR="006714B8" w:rsidRPr="00B150B8">
        <w:rPr>
          <w:rFonts w:ascii="Times New Roman" w:hAnsi="Times New Roman"/>
          <w:b/>
          <w:sz w:val="24"/>
          <w:szCs w:val="24"/>
          <w:lang w:val="en-US"/>
        </w:rPr>
        <w:t>and hygiene</w:t>
      </w:r>
    </w:p>
    <w:p w14:paraId="463F44A9" w14:textId="7735CD29" w:rsidR="00D10BBC" w:rsidRPr="00092911" w:rsidRDefault="00AB5612" w:rsidP="00092911">
      <w:pPr>
        <w:spacing w:after="200"/>
        <w:rPr>
          <w:lang w:val="en-US"/>
        </w:rPr>
      </w:pPr>
      <w:r w:rsidRPr="00092911">
        <w:rPr>
          <w:lang w:val="en-US"/>
        </w:rPr>
        <w:t>The c</w:t>
      </w:r>
      <w:r w:rsidR="00D10BBC" w:rsidRPr="00092911">
        <w:rPr>
          <w:lang w:val="en-US"/>
        </w:rPr>
        <w:t>oronavirus (COVID-19) disease is spread when mucus or droplets containing the virus enter the body through the eyes, nose</w:t>
      </w:r>
      <w:r w:rsidRPr="00092911">
        <w:rPr>
          <w:lang w:val="en-US"/>
        </w:rPr>
        <w:t>,</w:t>
      </w:r>
      <w:r w:rsidR="00D10BBC" w:rsidRPr="00092911">
        <w:rPr>
          <w:lang w:val="en-US"/>
        </w:rPr>
        <w:t xml:space="preserve"> or throat. During a pandemic, frequent hand washing with soap and water is one of the most cost-effective, easy, and important measures to prevent the spread of </w:t>
      </w:r>
      <w:r w:rsidRPr="00092911">
        <w:rPr>
          <w:lang w:val="en-US"/>
        </w:rPr>
        <w:t xml:space="preserve">the </w:t>
      </w:r>
      <w:r w:rsidR="00D10BBC" w:rsidRPr="00092911">
        <w:rPr>
          <w:lang w:val="en-US"/>
        </w:rPr>
        <w:t>virus.</w:t>
      </w:r>
    </w:p>
    <w:p w14:paraId="25F518F0" w14:textId="0A70B58F" w:rsidR="0067029A" w:rsidRPr="00092911" w:rsidRDefault="00D10BBC" w:rsidP="00092911">
      <w:pPr>
        <w:spacing w:after="200"/>
        <w:rPr>
          <w:lang w:val="en-US"/>
        </w:rPr>
      </w:pPr>
      <w:r w:rsidRPr="00092911">
        <w:rPr>
          <w:lang w:val="en-US"/>
        </w:rPr>
        <w:t xml:space="preserve">To prevent the spread </w:t>
      </w:r>
      <w:r w:rsidR="00AB5612" w:rsidRPr="00092911">
        <w:rPr>
          <w:lang w:val="en-US"/>
        </w:rPr>
        <w:t>of</w:t>
      </w:r>
      <w:r w:rsidRPr="00092911">
        <w:rPr>
          <w:lang w:val="en-US"/>
        </w:rPr>
        <w:t xml:space="preserve"> COVID-19, wash your hands at the following times</w:t>
      </w:r>
      <w:r w:rsidR="005E54A3" w:rsidRPr="00092911">
        <w:rPr>
          <w:lang w:val="en-US"/>
        </w:rPr>
        <w:t>: </w:t>
      </w:r>
    </w:p>
    <w:p w14:paraId="731C77F2" w14:textId="20F1DB29" w:rsidR="00D10BBC"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After blowing your nose, coughing or sneezing</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263279A6" w14:textId="79716DD0" w:rsidR="00D10BBC"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After going to a public place, including public transportation, markets</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places of worship</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79719D28" w14:textId="0F8EAE11" w:rsidR="00D10BBC"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After touching surfaces outside your home, including money</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16A70F28" w14:textId="2FF72BE1" w:rsidR="00D10BBC"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Before, during</w:t>
      </w:r>
      <w:r w:rsidR="00AB5612" w:rsidRPr="00092911">
        <w:rPr>
          <w:rFonts w:ascii="Times New Roman" w:hAnsi="Times New Roman"/>
          <w:sz w:val="24"/>
          <w:szCs w:val="24"/>
          <w:lang w:val="en-US"/>
        </w:rPr>
        <w:t>,</w:t>
      </w:r>
      <w:r w:rsidRPr="00092911">
        <w:rPr>
          <w:rFonts w:ascii="Times New Roman" w:hAnsi="Times New Roman"/>
          <w:sz w:val="24"/>
          <w:szCs w:val="24"/>
          <w:lang w:val="en-US"/>
        </w:rPr>
        <w:t xml:space="preserve"> and after care if you are caring for someone who is ill</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7E8C1DC7" w14:textId="77129A22" w:rsidR="005E54A3" w:rsidRPr="00092911" w:rsidRDefault="00D10BBC" w:rsidP="00092911">
      <w:pPr>
        <w:pStyle w:val="ListParagraph"/>
        <w:numPr>
          <w:ilvl w:val="0"/>
          <w:numId w:val="17"/>
        </w:numPr>
        <w:spacing w:line="240" w:lineRule="auto"/>
        <w:rPr>
          <w:rFonts w:ascii="Times New Roman" w:hAnsi="Times New Roman"/>
          <w:sz w:val="24"/>
          <w:szCs w:val="24"/>
          <w:lang w:val="en-US"/>
        </w:rPr>
      </w:pPr>
      <w:r w:rsidRPr="00092911">
        <w:rPr>
          <w:rFonts w:ascii="Times New Roman" w:hAnsi="Times New Roman"/>
          <w:sz w:val="24"/>
          <w:szCs w:val="24"/>
          <w:lang w:val="en-US"/>
        </w:rPr>
        <w:t>Before and after eating</w:t>
      </w:r>
      <w:r w:rsidR="005E54A3" w:rsidRPr="00092911">
        <w:rPr>
          <w:rFonts w:ascii="Times New Roman" w:hAnsi="Times New Roman"/>
          <w:sz w:val="24"/>
          <w:szCs w:val="24"/>
          <w:lang w:val="en-US"/>
        </w:rPr>
        <w:t>.</w:t>
      </w:r>
    </w:p>
    <w:p w14:paraId="6720B393" w14:textId="0DD61AF6" w:rsidR="0067029A" w:rsidRPr="00092911" w:rsidRDefault="00D10BBC" w:rsidP="00B150B8">
      <w:pPr>
        <w:rPr>
          <w:lang w:val="en-US"/>
        </w:rPr>
      </w:pPr>
      <w:r w:rsidRPr="00092911">
        <w:rPr>
          <w:lang w:val="en-US"/>
        </w:rPr>
        <w:t>In general, you should always wash your hands at the following times</w:t>
      </w:r>
      <w:r w:rsidR="005E54A3" w:rsidRPr="00092911">
        <w:rPr>
          <w:lang w:val="en-US"/>
        </w:rPr>
        <w:t>: </w:t>
      </w:r>
      <w:r w:rsidR="005E54A3" w:rsidRPr="00092911">
        <w:rPr>
          <w:lang w:val="en-US"/>
        </w:rPr>
        <w:br/>
      </w:r>
    </w:p>
    <w:p w14:paraId="507DB6C9" w14:textId="385B215E" w:rsidR="00623B6F"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After using the bathroom</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01DA21E1" w14:textId="1B1BE9B1" w:rsidR="00623B6F"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Before and after eating</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28525496" w14:textId="18E0FD46" w:rsidR="00623B6F"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After handling garbage; </w:t>
      </w:r>
    </w:p>
    <w:p w14:paraId="7983B989" w14:textId="0A613555" w:rsidR="00623B6F"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After touching animals, including pets</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4D71B2B5" w14:textId="4E47BB9F" w:rsidR="00623B6F"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lastRenderedPageBreak/>
        <w:t>After changing your baby's diaper or helping your child use the bathroom</w:t>
      </w:r>
      <w:r w:rsidR="00AB5612" w:rsidRPr="00092911">
        <w:rPr>
          <w:rFonts w:ascii="Times New Roman" w:hAnsi="Times New Roman"/>
          <w:sz w:val="24"/>
          <w:szCs w:val="24"/>
          <w:lang w:val="en-US"/>
        </w:rPr>
        <w:t>.</w:t>
      </w:r>
      <w:r w:rsidRPr="00092911">
        <w:rPr>
          <w:rFonts w:ascii="Times New Roman" w:hAnsi="Times New Roman"/>
          <w:sz w:val="24"/>
          <w:szCs w:val="24"/>
          <w:lang w:val="en-US"/>
        </w:rPr>
        <w:t> </w:t>
      </w:r>
    </w:p>
    <w:p w14:paraId="605F59D8" w14:textId="2E2F94E9" w:rsidR="005E54A3" w:rsidRPr="00092911" w:rsidRDefault="00623B6F" w:rsidP="00092911">
      <w:pPr>
        <w:pStyle w:val="ListParagraph"/>
        <w:numPr>
          <w:ilvl w:val="0"/>
          <w:numId w:val="18"/>
        </w:numPr>
        <w:spacing w:line="240" w:lineRule="auto"/>
        <w:rPr>
          <w:rFonts w:ascii="Times New Roman" w:hAnsi="Times New Roman"/>
          <w:sz w:val="24"/>
          <w:szCs w:val="24"/>
          <w:lang w:val="en-US"/>
        </w:rPr>
      </w:pPr>
      <w:r w:rsidRPr="00092911">
        <w:rPr>
          <w:rFonts w:ascii="Times New Roman" w:hAnsi="Times New Roman"/>
          <w:sz w:val="24"/>
          <w:szCs w:val="24"/>
          <w:lang w:val="en-US"/>
        </w:rPr>
        <w:t>When your hands are visibly dirty</w:t>
      </w:r>
      <w:r w:rsidR="005E54A3" w:rsidRPr="00092911">
        <w:rPr>
          <w:rFonts w:ascii="Times New Roman" w:hAnsi="Times New Roman"/>
          <w:sz w:val="24"/>
          <w:szCs w:val="24"/>
          <w:lang w:val="en-US"/>
        </w:rPr>
        <w:t>. </w:t>
      </w:r>
    </w:p>
    <w:p w14:paraId="4506ABBB" w14:textId="7927CAE0" w:rsidR="005E54A3" w:rsidRPr="00092911" w:rsidRDefault="00623B6F" w:rsidP="00092911">
      <w:pPr>
        <w:spacing w:after="200"/>
        <w:rPr>
          <w:i/>
          <w:lang w:val="en-US"/>
        </w:rPr>
      </w:pPr>
      <w:r w:rsidRPr="00092911">
        <w:rPr>
          <w:i/>
          <w:lang w:val="en-US"/>
        </w:rPr>
        <w:t>How can I help my child wash his or her hands</w:t>
      </w:r>
      <w:r w:rsidR="005E54A3" w:rsidRPr="00092911">
        <w:rPr>
          <w:i/>
          <w:lang w:val="en-US"/>
        </w:rPr>
        <w:t>?</w:t>
      </w:r>
    </w:p>
    <w:p w14:paraId="09DE5416" w14:textId="05D57D4D" w:rsidR="00623B6F" w:rsidRPr="00092911" w:rsidRDefault="00623B6F" w:rsidP="00092911">
      <w:pPr>
        <w:spacing w:after="200"/>
        <w:rPr>
          <w:lang w:val="en-US"/>
        </w:rPr>
      </w:pPr>
      <w:r w:rsidRPr="00092911">
        <w:rPr>
          <w:lang w:val="en-US"/>
        </w:rPr>
        <w:t>You can help your child wash his or her hands by making it easier for them to do so, for example, by setting up a step so they can reach the soap and water on their own. You can also make it fun by singing a favo</w:t>
      </w:r>
      <w:r w:rsidR="00AB5612" w:rsidRPr="00092911">
        <w:rPr>
          <w:lang w:val="en-US"/>
        </w:rPr>
        <w:t>u</w:t>
      </w:r>
      <w:r w:rsidRPr="00092911">
        <w:rPr>
          <w:lang w:val="en-US"/>
        </w:rPr>
        <w:t>rite song while you help your child scrub.</w:t>
      </w:r>
    </w:p>
    <w:p w14:paraId="314C84AB" w14:textId="77777777" w:rsidR="00623B6F" w:rsidRPr="00092911" w:rsidRDefault="00623B6F" w:rsidP="00092911">
      <w:pPr>
        <w:spacing w:after="200"/>
        <w:rPr>
          <w:i/>
          <w:lang w:val="en-US"/>
        </w:rPr>
      </w:pPr>
      <w:r w:rsidRPr="00092911">
        <w:rPr>
          <w:i/>
          <w:lang w:val="en-US"/>
        </w:rPr>
        <w:t>What if I don't have soap?</w:t>
      </w:r>
    </w:p>
    <w:p w14:paraId="34D7E878" w14:textId="6CD1CC5E" w:rsidR="005E54A3" w:rsidRPr="00092911" w:rsidRDefault="00623B6F" w:rsidP="00092911">
      <w:pPr>
        <w:spacing w:after="200"/>
        <w:rPr>
          <w:lang w:val="en-US"/>
        </w:rPr>
      </w:pPr>
      <w:r w:rsidRPr="00092911">
        <w:rPr>
          <w:lang w:val="en-US"/>
        </w:rPr>
        <w:t>If you don't have soap and running water, using a hydro</w:t>
      </w:r>
      <w:r w:rsidR="00AB5612" w:rsidRPr="00092911">
        <w:rPr>
          <w:lang w:val="en-US"/>
        </w:rPr>
        <w:t>-</w:t>
      </w:r>
      <w:r w:rsidRPr="00092911">
        <w:rPr>
          <w:lang w:val="en-US"/>
        </w:rPr>
        <w:t>alcoholic solution containing at least 60% alcohol is the next best thing. Using soapy water or ashes may help kill bacteria, but not as effectively</w:t>
      </w:r>
      <w:r w:rsidR="005E54A3" w:rsidRPr="00092911">
        <w:rPr>
          <w:lang w:val="en-US"/>
        </w:rPr>
        <w:t>.</w:t>
      </w:r>
    </w:p>
    <w:p w14:paraId="59FE0501" w14:textId="0BB1F99B" w:rsidR="005E54A3" w:rsidRPr="00092911" w:rsidRDefault="00623B6F" w:rsidP="00092911">
      <w:pPr>
        <w:spacing w:after="200"/>
        <w:rPr>
          <w:i/>
          <w:lang w:val="en-US"/>
        </w:rPr>
      </w:pPr>
      <w:r w:rsidRPr="00092911">
        <w:rPr>
          <w:i/>
          <w:lang w:val="en-US"/>
        </w:rPr>
        <w:t>What other steps can I take to stop the spread of the coronavirus</w:t>
      </w:r>
      <w:r w:rsidR="005E54A3" w:rsidRPr="00092911">
        <w:rPr>
          <w:i/>
          <w:lang w:val="en-US"/>
        </w:rPr>
        <w:t>?</w:t>
      </w:r>
    </w:p>
    <w:p w14:paraId="373CC78D" w14:textId="3945B252" w:rsidR="00683CDE" w:rsidRPr="00092911" w:rsidRDefault="00683CDE" w:rsidP="00092911">
      <w:pPr>
        <w:spacing w:after="200"/>
        <w:rPr>
          <w:lang w:val="en-US"/>
        </w:rPr>
      </w:pPr>
      <w:r w:rsidRPr="00092911">
        <w:rPr>
          <w:lang w:val="en-US"/>
        </w:rPr>
        <w:t xml:space="preserve">Practice physical </w:t>
      </w:r>
      <w:r w:rsidR="00DC1E80" w:rsidRPr="00092911">
        <w:rPr>
          <w:lang w:val="en-US"/>
        </w:rPr>
        <w:t>distancing</w:t>
      </w:r>
      <w:r w:rsidRPr="00092911">
        <w:rPr>
          <w:lang w:val="en-US"/>
        </w:rPr>
        <w:t>: stay at least three feet away from others, ventilate rooms frequently or leave windows open, avoid shaking hands, hugging</w:t>
      </w:r>
      <w:r w:rsidR="00AB5612" w:rsidRPr="00092911">
        <w:rPr>
          <w:lang w:val="en-US"/>
        </w:rPr>
        <w:t>,</w:t>
      </w:r>
      <w:r w:rsidRPr="00092911">
        <w:rPr>
          <w:lang w:val="en-US"/>
        </w:rPr>
        <w:t xml:space="preserve"> and kissing, sharing cutlery, glasses</w:t>
      </w:r>
      <w:r w:rsidR="00AB5612" w:rsidRPr="00092911">
        <w:rPr>
          <w:lang w:val="en-US"/>
        </w:rPr>
        <w:t>,</w:t>
      </w:r>
      <w:r w:rsidRPr="00092911">
        <w:rPr>
          <w:lang w:val="en-US"/>
        </w:rPr>
        <w:t xml:space="preserve"> and napkins.</w:t>
      </w:r>
    </w:p>
    <w:p w14:paraId="31C03E1F" w14:textId="1AFF62AB" w:rsidR="00683CDE" w:rsidRPr="00092911" w:rsidRDefault="00683CDE" w:rsidP="00092911">
      <w:pPr>
        <w:spacing w:after="200"/>
        <w:rPr>
          <w:lang w:val="en-US"/>
        </w:rPr>
      </w:pPr>
      <w:r w:rsidRPr="00092911">
        <w:rPr>
          <w:lang w:val="en-US"/>
        </w:rPr>
        <w:t xml:space="preserve">Wear a mask when you are unable to maintain physical </w:t>
      </w:r>
      <w:r w:rsidR="00885A53" w:rsidRPr="00092911">
        <w:rPr>
          <w:lang w:val="en-US"/>
        </w:rPr>
        <w:t>distancing</w:t>
      </w:r>
      <w:r w:rsidRPr="00092911">
        <w:rPr>
          <w:lang w:val="en-US"/>
        </w:rPr>
        <w:t>, especially in enclosed indoor spaces.</w:t>
      </w:r>
    </w:p>
    <w:p w14:paraId="371BF332" w14:textId="0B42B5E9" w:rsidR="00683CDE" w:rsidRPr="00092911" w:rsidRDefault="00683CDE" w:rsidP="00092911">
      <w:pPr>
        <w:spacing w:after="200"/>
        <w:rPr>
          <w:lang w:val="en-US"/>
        </w:rPr>
      </w:pPr>
      <w:r w:rsidRPr="00092911">
        <w:rPr>
          <w:lang w:val="en-US"/>
        </w:rPr>
        <w:t>Stay home if you feel unwell</w:t>
      </w:r>
      <w:r w:rsidR="00AB5612" w:rsidRPr="00092911">
        <w:rPr>
          <w:lang w:val="en-US"/>
        </w:rPr>
        <w:t xml:space="preserve"> and</w:t>
      </w:r>
      <w:r w:rsidRPr="00092911">
        <w:rPr>
          <w:lang w:val="en-US"/>
        </w:rPr>
        <w:t xml:space="preserve"> avoid close contact with people with cold or flu-like symptoms. </w:t>
      </w:r>
    </w:p>
    <w:p w14:paraId="332FC87E" w14:textId="1F038534" w:rsidR="005E54A3" w:rsidRPr="00092911" w:rsidRDefault="00683CDE" w:rsidP="00092911">
      <w:pPr>
        <w:spacing w:after="200"/>
        <w:rPr>
          <w:lang w:val="en-US"/>
        </w:rPr>
      </w:pPr>
      <w:r w:rsidRPr="00092911">
        <w:rPr>
          <w:lang w:val="en-US"/>
        </w:rPr>
        <w:t>Seek prompt medical attention if you have a cough, fever</w:t>
      </w:r>
      <w:r w:rsidR="00AB5612" w:rsidRPr="00092911">
        <w:rPr>
          <w:lang w:val="en-US"/>
        </w:rPr>
        <w:t>,</w:t>
      </w:r>
      <w:r w:rsidRPr="00092911">
        <w:rPr>
          <w:lang w:val="en-US"/>
        </w:rPr>
        <w:t xml:space="preserve"> or difficulty breathing, or if you notice the same symptoms in your child</w:t>
      </w:r>
      <w:r w:rsidR="005E54A3" w:rsidRPr="00092911">
        <w:rPr>
          <w:lang w:val="en-US"/>
        </w:rPr>
        <w:t>.</w:t>
      </w:r>
    </w:p>
    <w:p w14:paraId="4B2B517B" w14:textId="2FB4ED0E" w:rsidR="005E54A3" w:rsidRPr="00092911" w:rsidRDefault="005E54A3" w:rsidP="00B150B8">
      <w:pPr>
        <w:rPr>
          <w:lang w:val="en-US"/>
        </w:rPr>
      </w:pPr>
    </w:p>
    <w:p w14:paraId="3A648CD7" w14:textId="77777777" w:rsidR="00354354" w:rsidRPr="00092911" w:rsidRDefault="00F857E7" w:rsidP="00092911">
      <w:pPr>
        <w:tabs>
          <w:tab w:val="left" w:pos="5103"/>
        </w:tabs>
        <w:spacing w:after="200"/>
        <w:rPr>
          <w:b/>
          <w:bCs/>
          <w:lang w:val="en-US"/>
        </w:rPr>
      </w:pPr>
      <w:r w:rsidRPr="00092911">
        <w:rPr>
          <w:b/>
          <w:bCs/>
          <w:lang w:val="en-US"/>
        </w:rPr>
        <w:t>Definitions</w:t>
      </w:r>
    </w:p>
    <w:p w14:paraId="0CED9854" w14:textId="3E82C8F7" w:rsidR="00F857E7" w:rsidRPr="00092911" w:rsidRDefault="00F857E7" w:rsidP="00092911">
      <w:pPr>
        <w:tabs>
          <w:tab w:val="left" w:pos="5103"/>
        </w:tabs>
        <w:spacing w:after="200"/>
        <w:rPr>
          <w:bCs/>
          <w:lang w:val="en-US"/>
        </w:rPr>
      </w:pPr>
      <w:r w:rsidRPr="00092911">
        <w:rPr>
          <w:bCs/>
          <w:i/>
          <w:lang w:val="en-US"/>
        </w:rPr>
        <w:t xml:space="preserve">Mycosis: </w:t>
      </w:r>
      <w:r w:rsidRPr="00092911">
        <w:rPr>
          <w:bCs/>
          <w:lang w:val="en-US"/>
        </w:rPr>
        <w:t>a disease caused by infection with a fungus, such as ringworm or thrush.</w:t>
      </w:r>
    </w:p>
    <w:p w14:paraId="308F8FD8" w14:textId="410C38D8" w:rsidR="00F857E7" w:rsidRPr="00092911" w:rsidRDefault="00F857E7" w:rsidP="00092911">
      <w:pPr>
        <w:tabs>
          <w:tab w:val="left" w:pos="5103"/>
        </w:tabs>
        <w:spacing w:after="200"/>
        <w:rPr>
          <w:bCs/>
          <w:lang w:val="en-US"/>
        </w:rPr>
      </w:pPr>
      <w:r w:rsidRPr="00092911">
        <w:rPr>
          <w:bCs/>
          <w:i/>
          <w:lang w:val="en-US"/>
        </w:rPr>
        <w:t>Pathogen</w:t>
      </w:r>
      <w:r w:rsidRPr="00092911">
        <w:rPr>
          <w:bCs/>
          <w:lang w:val="en-US"/>
        </w:rPr>
        <w:t>: a bacterium, virus, or other microorganism that can cause disease.</w:t>
      </w:r>
    </w:p>
    <w:p w14:paraId="4EB1EB83" w14:textId="77777777" w:rsidR="00D1360F" w:rsidRPr="00092911" w:rsidRDefault="00D1360F" w:rsidP="00B150B8">
      <w:pPr>
        <w:rPr>
          <w:rFonts w:eastAsia="FedraSansStd-Light"/>
          <w:b/>
          <w:lang w:val="en-US" w:eastAsia="en-CA"/>
        </w:rPr>
      </w:pPr>
    </w:p>
    <w:p w14:paraId="436FB2BE" w14:textId="7A0AA779" w:rsidR="00DD4C30" w:rsidRPr="00092911" w:rsidRDefault="00350ADD" w:rsidP="00092911">
      <w:pPr>
        <w:spacing w:after="200"/>
        <w:rPr>
          <w:rFonts w:eastAsia="FedraSansStd-Light"/>
          <w:b/>
          <w:lang w:val="en-US" w:eastAsia="en-CA"/>
        </w:rPr>
      </w:pPr>
      <w:r w:rsidRPr="00092911">
        <w:rPr>
          <w:rFonts w:eastAsia="FedraSansStd-Light"/>
          <w:b/>
          <w:lang w:val="en-US" w:eastAsia="en-CA"/>
        </w:rPr>
        <w:t xml:space="preserve">Sources </w:t>
      </w:r>
      <w:r w:rsidR="00D0677A" w:rsidRPr="00092911">
        <w:rPr>
          <w:rFonts w:eastAsia="FedraSansStd-Light"/>
          <w:b/>
          <w:lang w:val="en-US" w:eastAsia="en-CA"/>
        </w:rPr>
        <w:t xml:space="preserve">of </w:t>
      </w:r>
      <w:r w:rsidR="0067029A" w:rsidRPr="00092911">
        <w:rPr>
          <w:rFonts w:eastAsia="FedraSansStd-Light"/>
          <w:b/>
          <w:lang w:val="en-US" w:eastAsia="en-CA"/>
        </w:rPr>
        <w:t>information:</w:t>
      </w:r>
      <w:r w:rsidR="0069319E" w:rsidRPr="00092911">
        <w:rPr>
          <w:rFonts w:eastAsia="FedraSansStd-Light"/>
          <w:b/>
          <w:lang w:val="en-US" w:eastAsia="en-CA"/>
        </w:rPr>
        <w:t xml:space="preserve"> </w:t>
      </w:r>
    </w:p>
    <w:p w14:paraId="18848D4B" w14:textId="0BDA026A" w:rsidR="008C3B67" w:rsidRPr="00092911" w:rsidRDefault="009011E4" w:rsidP="00B150B8">
      <w:pPr>
        <w:pStyle w:val="ListParagraph"/>
        <w:numPr>
          <w:ilvl w:val="0"/>
          <w:numId w:val="20"/>
        </w:numPr>
        <w:autoSpaceDE w:val="0"/>
        <w:autoSpaceDN w:val="0"/>
        <w:adjustRightInd w:val="0"/>
        <w:spacing w:after="60" w:line="240" w:lineRule="auto"/>
        <w:rPr>
          <w:rStyle w:val="Hyperlink"/>
          <w:rFonts w:ascii="Times New Roman" w:hAnsi="Times New Roman"/>
          <w:sz w:val="24"/>
          <w:szCs w:val="24"/>
          <w:lang w:val="en-US"/>
        </w:rPr>
      </w:pPr>
      <w:r w:rsidRPr="00092911">
        <w:rPr>
          <w:rFonts w:ascii="Times New Roman" w:hAnsi="Times New Roman"/>
          <w:sz w:val="24"/>
          <w:szCs w:val="24"/>
          <w:lang w:val="fr-FR"/>
        </w:rPr>
        <w:t>ONU Femmes</w:t>
      </w:r>
      <w:r w:rsidR="009556D3" w:rsidRPr="00092911">
        <w:rPr>
          <w:rFonts w:ascii="Times New Roman" w:hAnsi="Times New Roman"/>
          <w:sz w:val="24"/>
          <w:szCs w:val="24"/>
          <w:lang w:val="fr-FR"/>
        </w:rPr>
        <w:t>,</w:t>
      </w:r>
      <w:r w:rsidRPr="00092911">
        <w:rPr>
          <w:rFonts w:ascii="Times New Roman" w:hAnsi="Times New Roman"/>
          <w:sz w:val="24"/>
          <w:szCs w:val="24"/>
          <w:lang w:val="fr-FR"/>
        </w:rPr>
        <w:t xml:space="preserve"> 2014</w:t>
      </w:r>
      <w:r w:rsidR="009556D3"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Gestion de l’hygiène menstruelle</w:t>
      </w:r>
      <w:r w:rsidR="00912CB5" w:rsidRPr="00092911">
        <w:rPr>
          <w:rFonts w:ascii="Times New Roman" w:hAnsi="Times New Roman"/>
          <w:i/>
          <w:sz w:val="24"/>
          <w:szCs w:val="24"/>
          <w:lang w:val="fr-FR"/>
        </w:rPr>
        <w:t xml:space="preserve"> </w:t>
      </w:r>
      <w:r w:rsidR="0067029A" w:rsidRPr="00092911">
        <w:rPr>
          <w:rFonts w:ascii="Times New Roman" w:hAnsi="Times New Roman"/>
          <w:i/>
          <w:sz w:val="24"/>
          <w:szCs w:val="24"/>
          <w:lang w:val="fr-FR"/>
        </w:rPr>
        <w:t>: comportements et pratiques dans la région de Louga, Sénégal</w:t>
      </w:r>
      <w:r w:rsidR="009556D3" w:rsidRPr="00092911">
        <w:rPr>
          <w:rFonts w:ascii="Times New Roman" w:hAnsi="Times New Roman"/>
          <w:sz w:val="24"/>
          <w:szCs w:val="24"/>
          <w:lang w:val="fr-FR"/>
        </w:rPr>
        <w:t>.</w:t>
      </w:r>
      <w:r w:rsidR="0067029A" w:rsidRPr="00092911">
        <w:rPr>
          <w:rFonts w:ascii="Times New Roman" w:hAnsi="Times New Roman"/>
          <w:i/>
          <w:sz w:val="24"/>
          <w:szCs w:val="24"/>
          <w:lang w:val="fr-FR"/>
        </w:rPr>
        <w:t xml:space="preserve"> </w:t>
      </w:r>
      <w:hyperlink r:id="rId11" w:history="1">
        <w:r w:rsidR="00912CB5" w:rsidRPr="00092911">
          <w:rPr>
            <w:rStyle w:val="Hyperlink"/>
            <w:rFonts w:ascii="Times New Roman" w:hAnsi="Times New Roman"/>
            <w:sz w:val="24"/>
            <w:szCs w:val="24"/>
            <w:lang w:val="en-US"/>
          </w:rPr>
          <w:t>https://menstrualhygieneday.org/wp-content/uploads/2016/12/UN-Women-GHM-Comportements-et-Pratiques-Louga-S%c3%a9n%c3%a9gal.pdf</w:t>
        </w:r>
      </w:hyperlink>
      <w:r w:rsidR="00912CB5" w:rsidRPr="00092911">
        <w:rPr>
          <w:rFonts w:ascii="Times New Roman" w:hAnsi="Times New Roman"/>
          <w:sz w:val="24"/>
          <w:szCs w:val="24"/>
          <w:lang w:val="en-US"/>
        </w:rPr>
        <w:t xml:space="preserve"> </w:t>
      </w:r>
    </w:p>
    <w:p w14:paraId="314B339A" w14:textId="4C04CE78" w:rsidR="0067029A" w:rsidRPr="00092911" w:rsidRDefault="009011E4" w:rsidP="00B150B8">
      <w:pPr>
        <w:pStyle w:val="ListParagraph"/>
        <w:numPr>
          <w:ilvl w:val="0"/>
          <w:numId w:val="20"/>
        </w:numPr>
        <w:autoSpaceDE w:val="0"/>
        <w:autoSpaceDN w:val="0"/>
        <w:adjustRightInd w:val="0"/>
        <w:spacing w:after="60" w:line="240" w:lineRule="auto"/>
        <w:rPr>
          <w:rFonts w:ascii="Times New Roman" w:hAnsi="Times New Roman"/>
          <w:sz w:val="24"/>
          <w:szCs w:val="24"/>
          <w:lang w:val="fr-FR"/>
        </w:rPr>
      </w:pPr>
      <w:r w:rsidRPr="00092911">
        <w:rPr>
          <w:rFonts w:ascii="Times New Roman" w:hAnsi="Times New Roman"/>
          <w:sz w:val="24"/>
          <w:szCs w:val="24"/>
          <w:lang w:val="fr-FR"/>
        </w:rPr>
        <w:t>ONU Femmes</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2018</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 xml:space="preserve">Gestion de l’hygiène menstruelle : expérience de populations nomades et sédentaires du </w:t>
      </w:r>
      <w:r w:rsidR="00353B66" w:rsidRPr="00092911">
        <w:rPr>
          <w:rFonts w:ascii="Times New Roman" w:hAnsi="Times New Roman"/>
          <w:i/>
          <w:sz w:val="24"/>
          <w:szCs w:val="24"/>
          <w:lang w:val="fr-FR"/>
        </w:rPr>
        <w:t>NIGER</w:t>
      </w:r>
      <w:r w:rsidR="009556D3" w:rsidRPr="00092911">
        <w:rPr>
          <w:rFonts w:ascii="Times New Roman" w:hAnsi="Times New Roman"/>
          <w:sz w:val="24"/>
          <w:szCs w:val="24"/>
          <w:lang w:val="fr-FR"/>
        </w:rPr>
        <w:t>.</w:t>
      </w:r>
    </w:p>
    <w:p w14:paraId="60CA4963" w14:textId="1397F44B" w:rsidR="008C3B67" w:rsidRPr="00092911" w:rsidRDefault="00C6665F" w:rsidP="00B150B8">
      <w:pPr>
        <w:pStyle w:val="ListParagraph"/>
        <w:autoSpaceDE w:val="0"/>
        <w:autoSpaceDN w:val="0"/>
        <w:adjustRightInd w:val="0"/>
        <w:spacing w:after="60" w:line="240" w:lineRule="auto"/>
        <w:ind w:left="360"/>
        <w:rPr>
          <w:rStyle w:val="Hyperlink"/>
          <w:rFonts w:ascii="Times New Roman" w:hAnsi="Times New Roman"/>
          <w:sz w:val="24"/>
          <w:szCs w:val="24"/>
          <w:lang w:val="fr-FR"/>
        </w:rPr>
      </w:pPr>
      <w:hyperlink r:id="rId12" w:history="1">
        <w:r w:rsidR="0067029A" w:rsidRPr="00092911">
          <w:rPr>
            <w:rStyle w:val="Hyperlink"/>
            <w:rFonts w:ascii="Times New Roman" w:hAnsi="Times New Roman"/>
            <w:sz w:val="24"/>
            <w:szCs w:val="24"/>
            <w:lang w:val="fr-FR"/>
          </w:rPr>
          <w:t>https://www.pseau.org/outils/ouvrages/un_women_wsscc_gestion_de_l_hygiene_menstruelle_experience_de_populations_nomades_et_sedentaires_du_niger_2018.pdf</w:t>
        </w:r>
      </w:hyperlink>
    </w:p>
    <w:p w14:paraId="72ABA947" w14:textId="6E98C4E9" w:rsidR="009011E4" w:rsidRPr="00092911" w:rsidRDefault="009556D3" w:rsidP="00B150B8">
      <w:pPr>
        <w:pStyle w:val="ListParagraph"/>
        <w:numPr>
          <w:ilvl w:val="0"/>
          <w:numId w:val="20"/>
        </w:numPr>
        <w:autoSpaceDE w:val="0"/>
        <w:autoSpaceDN w:val="0"/>
        <w:adjustRightInd w:val="0"/>
        <w:spacing w:after="60" w:line="240" w:lineRule="auto"/>
        <w:rPr>
          <w:rFonts w:ascii="Times New Roman" w:hAnsi="Times New Roman"/>
          <w:b/>
          <w:sz w:val="24"/>
          <w:szCs w:val="24"/>
          <w:lang w:val="fr-FR"/>
        </w:rPr>
      </w:pPr>
      <w:r w:rsidRPr="00092911">
        <w:rPr>
          <w:rFonts w:ascii="Times New Roman" w:hAnsi="Times New Roman"/>
          <w:sz w:val="24"/>
          <w:szCs w:val="24"/>
          <w:lang w:val="fr-FR"/>
        </w:rPr>
        <w:t xml:space="preserve">Pfersdorff, A., 2018. </w:t>
      </w:r>
      <w:r w:rsidR="0067029A" w:rsidRPr="00092911">
        <w:rPr>
          <w:rFonts w:ascii="Times New Roman" w:hAnsi="Times New Roman"/>
          <w:bCs/>
          <w:i/>
          <w:sz w:val="24"/>
          <w:szCs w:val="24"/>
          <w:lang w:val="fr-FR"/>
        </w:rPr>
        <w:t xml:space="preserve">Tu es adolescente et tes premières règles sont irrégulières ou tardent à </w:t>
      </w:r>
      <w:r w:rsidR="00353B66" w:rsidRPr="00092911">
        <w:rPr>
          <w:rFonts w:ascii="Times New Roman" w:hAnsi="Times New Roman"/>
          <w:bCs/>
          <w:i/>
          <w:sz w:val="24"/>
          <w:szCs w:val="24"/>
          <w:lang w:val="fr-FR"/>
        </w:rPr>
        <w:t>venir :</w:t>
      </w:r>
      <w:r w:rsidR="0067029A" w:rsidRPr="00092911">
        <w:rPr>
          <w:rFonts w:ascii="Times New Roman" w:hAnsi="Times New Roman"/>
          <w:bCs/>
          <w:i/>
          <w:sz w:val="24"/>
          <w:szCs w:val="24"/>
          <w:lang w:val="fr-FR"/>
        </w:rPr>
        <w:t xml:space="preserve"> que faire? Quoi en penser?</w:t>
      </w:r>
      <w:r w:rsidR="0067029A" w:rsidRPr="00092911">
        <w:rPr>
          <w:rFonts w:ascii="Times New Roman" w:hAnsi="Times New Roman"/>
          <w:sz w:val="24"/>
          <w:szCs w:val="24"/>
          <w:lang w:val="fr-FR"/>
        </w:rPr>
        <w:t xml:space="preserve"> </w:t>
      </w:r>
      <w:r w:rsidRPr="00092911">
        <w:rPr>
          <w:rStyle w:val="Hyperlink"/>
          <w:rFonts w:ascii="Times New Roman" w:hAnsi="Times New Roman"/>
          <w:sz w:val="24"/>
          <w:szCs w:val="24"/>
          <w:lang w:val="fr-FR"/>
        </w:rPr>
        <w:t>https://www.pediatre-online.fr/adolescents/etes-adolescente-vos-premieres-regles-irregulieres-de-panique-cest-normal/</w:t>
      </w:r>
    </w:p>
    <w:p w14:paraId="5E35470A" w14:textId="13D88E4E" w:rsidR="008C3B67" w:rsidRPr="00092911" w:rsidRDefault="009011E4" w:rsidP="00B150B8">
      <w:pPr>
        <w:pStyle w:val="ListParagraph"/>
        <w:numPr>
          <w:ilvl w:val="0"/>
          <w:numId w:val="20"/>
        </w:numPr>
        <w:spacing w:after="60" w:line="240" w:lineRule="auto"/>
        <w:rPr>
          <w:rStyle w:val="Hyperlink"/>
          <w:rFonts w:ascii="Times New Roman" w:hAnsi="Times New Roman"/>
          <w:sz w:val="24"/>
          <w:szCs w:val="24"/>
          <w:lang w:val="en-US"/>
        </w:rPr>
      </w:pPr>
      <w:r w:rsidRPr="00092911">
        <w:rPr>
          <w:rFonts w:ascii="Times New Roman" w:hAnsi="Times New Roman"/>
          <w:sz w:val="24"/>
          <w:szCs w:val="24"/>
          <w:lang w:val="fr-FR"/>
        </w:rPr>
        <w:t>G</w:t>
      </w:r>
      <w:r w:rsidR="007B5694" w:rsidRPr="00092911">
        <w:rPr>
          <w:rFonts w:ascii="Times New Roman" w:hAnsi="Times New Roman"/>
          <w:sz w:val="24"/>
          <w:szCs w:val="24"/>
          <w:lang w:val="fr-FR"/>
        </w:rPr>
        <w:t xml:space="preserve">yn &amp; Co, </w:t>
      </w:r>
      <w:r w:rsidRPr="00092911">
        <w:rPr>
          <w:rFonts w:ascii="Times New Roman" w:hAnsi="Times New Roman"/>
          <w:sz w:val="24"/>
          <w:szCs w:val="24"/>
          <w:lang w:val="fr-FR"/>
        </w:rPr>
        <w:t>2018</w:t>
      </w:r>
      <w:r w:rsidR="007B5694" w:rsidRPr="00092911">
        <w:rPr>
          <w:rFonts w:ascii="Times New Roman" w:hAnsi="Times New Roman"/>
          <w:sz w:val="24"/>
          <w:szCs w:val="24"/>
          <w:lang w:val="fr-FR"/>
        </w:rPr>
        <w:t>.</w:t>
      </w:r>
      <w:r w:rsidRPr="00092911">
        <w:rPr>
          <w:rFonts w:ascii="Times New Roman" w:hAnsi="Times New Roman"/>
          <w:sz w:val="24"/>
          <w:szCs w:val="24"/>
          <w:lang w:val="fr-FR"/>
        </w:rPr>
        <w:t xml:space="preserve"> </w:t>
      </w:r>
      <w:r w:rsidR="0067029A" w:rsidRPr="00092911">
        <w:rPr>
          <w:rFonts w:ascii="Times New Roman" w:hAnsi="Times New Roman"/>
          <w:i/>
          <w:sz w:val="24"/>
          <w:szCs w:val="24"/>
          <w:lang w:val="fr-FR"/>
        </w:rPr>
        <w:t>Hygiène intime pendant les règles : les bons gestes</w:t>
      </w:r>
      <w:r w:rsidR="007B5694" w:rsidRPr="00092911">
        <w:rPr>
          <w:rFonts w:ascii="Times New Roman" w:hAnsi="Times New Roman"/>
          <w:sz w:val="24"/>
          <w:szCs w:val="24"/>
          <w:lang w:val="fr-FR"/>
        </w:rPr>
        <w:t>.</w:t>
      </w:r>
      <w:r w:rsidR="0067029A" w:rsidRPr="00092911">
        <w:rPr>
          <w:rFonts w:ascii="Times New Roman" w:hAnsi="Times New Roman"/>
          <w:sz w:val="24"/>
          <w:szCs w:val="24"/>
          <w:lang w:val="fr-FR"/>
        </w:rPr>
        <w:t xml:space="preserve"> </w:t>
      </w:r>
      <w:hyperlink r:id="rId13" w:history="1">
        <w:r w:rsidR="009556D3" w:rsidRPr="00092911">
          <w:rPr>
            <w:rStyle w:val="Hyperlink"/>
            <w:rFonts w:ascii="Times New Roman" w:hAnsi="Times New Roman"/>
            <w:sz w:val="24"/>
            <w:szCs w:val="24"/>
            <w:lang w:val="en-US"/>
          </w:rPr>
          <w:t>https://www.gynandco.fr/hygiene-intime-pendant-les-regles-les-bons-gestes/</w:t>
        </w:r>
      </w:hyperlink>
      <w:r w:rsidR="009556D3" w:rsidRPr="00092911">
        <w:rPr>
          <w:rFonts w:ascii="Times New Roman" w:hAnsi="Times New Roman"/>
          <w:sz w:val="24"/>
          <w:szCs w:val="24"/>
          <w:lang w:val="en-US"/>
        </w:rPr>
        <w:t xml:space="preserve"> </w:t>
      </w:r>
    </w:p>
    <w:p w14:paraId="3E305E10" w14:textId="05ECF8A3" w:rsidR="00E44617" w:rsidRPr="00092911" w:rsidRDefault="00257F1C" w:rsidP="00B150B8">
      <w:pPr>
        <w:pStyle w:val="ListParagraph"/>
        <w:numPr>
          <w:ilvl w:val="0"/>
          <w:numId w:val="20"/>
        </w:numPr>
        <w:shd w:val="clear" w:color="auto" w:fill="FFFFFF"/>
        <w:spacing w:after="60" w:line="240" w:lineRule="auto"/>
        <w:rPr>
          <w:rFonts w:ascii="Times New Roman" w:hAnsi="Times New Roman"/>
          <w:b/>
          <w:color w:val="0000FF"/>
          <w:sz w:val="24"/>
          <w:szCs w:val="24"/>
          <w:u w:val="single"/>
          <w:lang w:val="fr-FR"/>
        </w:rPr>
      </w:pPr>
      <w:r w:rsidRPr="00092911">
        <w:rPr>
          <w:rFonts w:ascii="Times New Roman" w:hAnsi="Times New Roman"/>
          <w:sz w:val="24"/>
          <w:szCs w:val="24"/>
          <w:lang w:val="fr-FR"/>
        </w:rPr>
        <w:lastRenderedPageBreak/>
        <w:t>Rajaonary</w:t>
      </w:r>
      <w:r w:rsidR="00912CB5" w:rsidRPr="00092911">
        <w:rPr>
          <w:rFonts w:ascii="Times New Roman" w:hAnsi="Times New Roman"/>
          <w:sz w:val="24"/>
          <w:szCs w:val="24"/>
          <w:lang w:val="fr-FR"/>
        </w:rPr>
        <w:t>, L.</w:t>
      </w:r>
      <w:r w:rsidRPr="00092911">
        <w:rPr>
          <w:rFonts w:ascii="Times New Roman" w:hAnsi="Times New Roman"/>
          <w:sz w:val="24"/>
          <w:szCs w:val="24"/>
          <w:lang w:val="fr-FR"/>
        </w:rPr>
        <w:t xml:space="preserve"> et Pierre-Marie</w:t>
      </w:r>
      <w:r w:rsidR="00912CB5" w:rsidRPr="00092911">
        <w:rPr>
          <w:rFonts w:ascii="Times New Roman" w:hAnsi="Times New Roman"/>
          <w:sz w:val="24"/>
          <w:szCs w:val="24"/>
          <w:lang w:val="fr-FR"/>
        </w:rPr>
        <w:t>,</w:t>
      </w:r>
      <w:r w:rsidRPr="00092911">
        <w:rPr>
          <w:rFonts w:ascii="Times New Roman" w:hAnsi="Times New Roman"/>
          <w:sz w:val="24"/>
          <w:szCs w:val="24"/>
          <w:lang w:val="fr-FR"/>
        </w:rPr>
        <w:t xml:space="preserve"> G</w:t>
      </w:r>
      <w:r w:rsidR="00912CB5" w:rsidRPr="00092911">
        <w:rPr>
          <w:rFonts w:ascii="Times New Roman" w:hAnsi="Times New Roman"/>
          <w:sz w:val="24"/>
          <w:szCs w:val="24"/>
          <w:lang w:val="fr-FR"/>
        </w:rPr>
        <w:t>.,</w:t>
      </w:r>
      <w:r w:rsidR="00E44617" w:rsidRPr="00092911">
        <w:rPr>
          <w:rFonts w:ascii="Times New Roman" w:hAnsi="Times New Roman"/>
          <w:sz w:val="24"/>
          <w:szCs w:val="24"/>
          <w:lang w:val="fr-FR"/>
        </w:rPr>
        <w:t xml:space="preserve"> 2018</w:t>
      </w:r>
      <w:r w:rsidR="00912CB5" w:rsidRPr="00092911">
        <w:rPr>
          <w:rFonts w:ascii="Times New Roman" w:hAnsi="Times New Roman"/>
          <w:sz w:val="24"/>
          <w:szCs w:val="24"/>
          <w:lang w:val="fr-FR"/>
        </w:rPr>
        <w:t>.</w:t>
      </w:r>
      <w:r w:rsidR="00E44617" w:rsidRPr="00092911">
        <w:rPr>
          <w:rFonts w:ascii="Times New Roman" w:hAnsi="Times New Roman"/>
          <w:sz w:val="24"/>
          <w:szCs w:val="24"/>
          <w:lang w:val="fr-FR"/>
        </w:rPr>
        <w:t xml:space="preserve"> </w:t>
      </w:r>
      <w:r w:rsidR="00E44617" w:rsidRPr="00092911">
        <w:rPr>
          <w:rFonts w:ascii="Times New Roman" w:hAnsi="Times New Roman"/>
          <w:i/>
          <w:sz w:val="24"/>
          <w:szCs w:val="24"/>
          <w:lang w:val="fr-FR"/>
        </w:rPr>
        <w:t>Conservation et traitement de l’eau à domicile</w:t>
      </w:r>
      <w:r w:rsidRPr="00092911">
        <w:rPr>
          <w:rFonts w:ascii="Times New Roman" w:hAnsi="Times New Roman"/>
          <w:sz w:val="24"/>
          <w:szCs w:val="24"/>
          <w:lang w:val="fr-FR"/>
        </w:rPr>
        <w:t xml:space="preserve"> </w:t>
      </w:r>
      <w:r w:rsidR="00E44617" w:rsidRPr="00092911">
        <w:rPr>
          <w:rFonts w:ascii="Times New Roman" w:hAnsi="Times New Roman"/>
          <w:sz w:val="24"/>
          <w:szCs w:val="24"/>
          <w:lang w:val="fr-FR"/>
        </w:rPr>
        <w:t xml:space="preserve"> </w:t>
      </w:r>
      <w:hyperlink r:id="rId14" w:history="1">
        <w:r w:rsidR="00E44617" w:rsidRPr="00092911">
          <w:rPr>
            <w:rStyle w:val="Hyperlink"/>
            <w:rFonts w:ascii="Times New Roman" w:hAnsi="Times New Roman"/>
            <w:sz w:val="24"/>
            <w:szCs w:val="24"/>
            <w:lang w:val="fr-FR"/>
          </w:rPr>
          <w:t>https://www.pseau.org/outils/ouvrages/ps_eau_conservation_et_traitement_de_l_eau_a_domicile_2018.pdf</w:t>
        </w:r>
      </w:hyperlink>
    </w:p>
    <w:p w14:paraId="33D99773" w14:textId="1BACB250" w:rsidR="008C3B67" w:rsidRPr="00092911" w:rsidRDefault="007B5694" w:rsidP="00B150B8">
      <w:pPr>
        <w:pStyle w:val="ListParagraph"/>
        <w:numPr>
          <w:ilvl w:val="0"/>
          <w:numId w:val="20"/>
        </w:numPr>
        <w:shd w:val="clear" w:color="auto" w:fill="FFFFFF"/>
        <w:spacing w:after="60" w:line="240" w:lineRule="auto"/>
        <w:rPr>
          <w:rFonts w:ascii="Times New Roman" w:hAnsi="Times New Roman"/>
          <w:sz w:val="24"/>
          <w:szCs w:val="24"/>
          <w:lang w:val="en-US"/>
        </w:rPr>
      </w:pPr>
      <w:r w:rsidRPr="00092911">
        <w:rPr>
          <w:rFonts w:ascii="Times New Roman" w:hAnsi="Times New Roman"/>
          <w:sz w:val="24"/>
          <w:szCs w:val="24"/>
          <w:lang w:val="fr-FR"/>
        </w:rPr>
        <w:t>Sanga, B., 2</w:t>
      </w:r>
      <w:r w:rsidR="009011E4" w:rsidRPr="00092911">
        <w:rPr>
          <w:rFonts w:ascii="Times New Roman" w:hAnsi="Times New Roman"/>
          <w:sz w:val="24"/>
          <w:szCs w:val="24"/>
          <w:lang w:val="fr-FR"/>
        </w:rPr>
        <w:t>019</w:t>
      </w:r>
      <w:r w:rsidRPr="00092911">
        <w:rPr>
          <w:rFonts w:ascii="Times New Roman" w:hAnsi="Times New Roman"/>
          <w:sz w:val="24"/>
          <w:szCs w:val="24"/>
          <w:lang w:val="fr-FR"/>
        </w:rPr>
        <w:t>.</w:t>
      </w:r>
      <w:r w:rsidR="009011E4" w:rsidRPr="00092911">
        <w:rPr>
          <w:rFonts w:ascii="Times New Roman" w:hAnsi="Times New Roman"/>
          <w:sz w:val="24"/>
          <w:szCs w:val="24"/>
          <w:lang w:val="fr-FR"/>
        </w:rPr>
        <w:t xml:space="preserve"> </w:t>
      </w:r>
      <w:r w:rsidR="00AF3736" w:rsidRPr="00092911">
        <w:rPr>
          <w:rFonts w:ascii="Times New Roman" w:hAnsi="Times New Roman"/>
          <w:i/>
          <w:sz w:val="24"/>
          <w:szCs w:val="24"/>
          <w:lang w:val="fr-FR"/>
        </w:rPr>
        <w:t>Un procédé simple et bon marché pour purifier l’eau</w:t>
      </w:r>
      <w:r w:rsidRPr="00092911">
        <w:rPr>
          <w:rFonts w:ascii="Times New Roman" w:hAnsi="Times New Roman"/>
          <w:sz w:val="24"/>
          <w:szCs w:val="24"/>
          <w:lang w:val="fr-FR"/>
        </w:rPr>
        <w:t>.</w:t>
      </w:r>
      <w:r w:rsidR="00AF3736" w:rsidRPr="00092911">
        <w:rPr>
          <w:rFonts w:ascii="Times New Roman" w:hAnsi="Times New Roman"/>
          <w:sz w:val="24"/>
          <w:szCs w:val="24"/>
          <w:lang w:val="fr-FR"/>
        </w:rPr>
        <w:t xml:space="preserve">  </w:t>
      </w:r>
      <w:hyperlink r:id="rId15" w:history="1">
        <w:r w:rsidRPr="00092911">
          <w:rPr>
            <w:rStyle w:val="Hyperlink"/>
            <w:rFonts w:ascii="Times New Roman" w:hAnsi="Times New Roman"/>
            <w:sz w:val="24"/>
            <w:szCs w:val="24"/>
            <w:lang w:val="en-US"/>
          </w:rPr>
          <w:t>https://www.scidev.net/afrique-sub-saharienne/news/eau-pure-moringa/</w:t>
        </w:r>
      </w:hyperlink>
      <w:r w:rsidRPr="00092911">
        <w:rPr>
          <w:rFonts w:ascii="Times New Roman" w:hAnsi="Times New Roman"/>
          <w:sz w:val="24"/>
          <w:szCs w:val="24"/>
          <w:lang w:val="en-US"/>
        </w:rPr>
        <w:t xml:space="preserve"> </w:t>
      </w:r>
    </w:p>
    <w:p w14:paraId="2653296C" w14:textId="04E0BBE5" w:rsidR="008C3B67" w:rsidRPr="00092911" w:rsidRDefault="00E3524C" w:rsidP="00B150B8">
      <w:pPr>
        <w:pStyle w:val="Heading2"/>
        <w:numPr>
          <w:ilvl w:val="0"/>
          <w:numId w:val="20"/>
        </w:numPr>
        <w:shd w:val="clear" w:color="auto" w:fill="FFFFFF"/>
        <w:spacing w:after="60"/>
        <w:rPr>
          <w:rStyle w:val="Hyperlink"/>
          <w:b w:val="0"/>
          <w:sz w:val="24"/>
        </w:rPr>
      </w:pPr>
      <w:r w:rsidRPr="00092911">
        <w:rPr>
          <w:b w:val="0"/>
          <w:sz w:val="24"/>
          <w:lang w:val="fr-FR"/>
        </w:rPr>
        <w:t>Kpizingui, E., 2013.</w:t>
      </w:r>
      <w:r w:rsidRPr="00092911">
        <w:rPr>
          <w:sz w:val="24"/>
          <w:lang w:val="fr-FR"/>
        </w:rPr>
        <w:t xml:space="preserve"> </w:t>
      </w:r>
      <w:r w:rsidR="0067029A" w:rsidRPr="00092911">
        <w:rPr>
          <w:b w:val="0"/>
          <w:i/>
          <w:sz w:val="24"/>
          <w:lang w:val="fr-FR"/>
        </w:rPr>
        <w:t>Guide d’éducation sanitaire appliquée à l’eau l’hygiène et l’assainissement</w:t>
      </w:r>
      <w:r w:rsidRPr="00092911">
        <w:rPr>
          <w:b w:val="0"/>
          <w:sz w:val="24"/>
          <w:lang w:val="fr-FR"/>
        </w:rPr>
        <w:t>.</w:t>
      </w:r>
      <w:r w:rsidR="0067029A" w:rsidRPr="00092911">
        <w:rPr>
          <w:b w:val="0"/>
          <w:i/>
          <w:sz w:val="24"/>
          <w:lang w:val="fr-FR"/>
        </w:rPr>
        <w:t xml:space="preserve"> </w:t>
      </w:r>
      <w:hyperlink r:id="rId16" w:history="1">
        <w:r w:rsidR="0067029A" w:rsidRPr="00092911">
          <w:rPr>
            <w:rStyle w:val="Hyperlink"/>
            <w:b w:val="0"/>
            <w:sz w:val="24"/>
          </w:rPr>
          <w:t>https://www.pseau.org/outils/ouvrages/amca_aimf_guide_d_education_sanitaire_appliquee_a_l_eau_l_hygiene_et_l_assainissement_2013.pdf</w:t>
        </w:r>
      </w:hyperlink>
    </w:p>
    <w:p w14:paraId="40909119" w14:textId="4F35E814" w:rsidR="00912CB5" w:rsidRPr="00092911" w:rsidRDefault="007B5694" w:rsidP="00B150B8">
      <w:pPr>
        <w:pStyle w:val="Default"/>
        <w:numPr>
          <w:ilvl w:val="0"/>
          <w:numId w:val="20"/>
        </w:numPr>
        <w:shd w:val="clear" w:color="auto" w:fill="FFFFFF"/>
        <w:tabs>
          <w:tab w:val="left" w:pos="3033"/>
        </w:tabs>
        <w:spacing w:after="60"/>
        <w:rPr>
          <w:rFonts w:ascii="Times New Roman" w:hAnsi="Times New Roman" w:cs="Times New Roman"/>
        </w:rPr>
      </w:pPr>
      <w:r w:rsidRPr="00092911">
        <w:rPr>
          <w:rFonts w:ascii="Times New Roman" w:hAnsi="Times New Roman" w:cs="Times New Roman"/>
        </w:rPr>
        <w:t xml:space="preserve">Soins </w:t>
      </w:r>
      <w:r w:rsidR="00AD444F" w:rsidRPr="00092911">
        <w:rPr>
          <w:rFonts w:ascii="Times New Roman" w:hAnsi="Times New Roman" w:cs="Times New Roman"/>
        </w:rPr>
        <w:t>santé</w:t>
      </w:r>
      <w:r w:rsidRPr="00092911">
        <w:rPr>
          <w:rFonts w:ascii="Times New Roman" w:hAnsi="Times New Roman" w:cs="Times New Roman"/>
        </w:rPr>
        <w:t xml:space="preserve">, </w:t>
      </w:r>
      <w:r w:rsidR="007803C4" w:rsidRPr="00092911">
        <w:rPr>
          <w:rFonts w:ascii="Times New Roman" w:hAnsi="Times New Roman" w:cs="Times New Roman"/>
        </w:rPr>
        <w:t>2013</w:t>
      </w:r>
      <w:r w:rsidRPr="00092911">
        <w:rPr>
          <w:rFonts w:ascii="Times New Roman" w:hAnsi="Times New Roman" w:cs="Times New Roman"/>
        </w:rPr>
        <w:t>.</w:t>
      </w:r>
      <w:r w:rsidR="007803C4" w:rsidRPr="00092911">
        <w:rPr>
          <w:rFonts w:ascii="Times New Roman" w:hAnsi="Times New Roman" w:cs="Times New Roman"/>
          <w:i/>
        </w:rPr>
        <w:t xml:space="preserve"> </w:t>
      </w:r>
      <w:r w:rsidR="00AD444F" w:rsidRPr="00092911">
        <w:rPr>
          <w:rFonts w:ascii="Times New Roman" w:hAnsi="Times New Roman" w:cs="Times New Roman"/>
          <w:i/>
        </w:rPr>
        <w:t>L’H</w:t>
      </w:r>
      <w:r w:rsidR="007803C4" w:rsidRPr="00092911">
        <w:rPr>
          <w:rFonts w:ascii="Times New Roman" w:hAnsi="Times New Roman" w:cs="Times New Roman"/>
          <w:i/>
        </w:rPr>
        <w:t xml:space="preserve">ygiène domestique </w:t>
      </w:r>
      <w:r w:rsidR="00AD444F" w:rsidRPr="00092911">
        <w:rPr>
          <w:rFonts w:ascii="Times New Roman" w:hAnsi="Times New Roman" w:cs="Times New Roman"/>
          <w:i/>
        </w:rPr>
        <w:t>: Bien-être chez soi, Pour bien-être avec son corps</w:t>
      </w:r>
      <w:r w:rsidR="00912CB5" w:rsidRPr="00092911">
        <w:rPr>
          <w:rFonts w:ascii="Times New Roman" w:hAnsi="Times New Roman" w:cs="Times New Roman"/>
          <w:i/>
        </w:rPr>
        <w:t xml:space="preserve">. </w:t>
      </w:r>
      <w:r w:rsidR="00912CB5" w:rsidRPr="00092911">
        <w:rPr>
          <w:rStyle w:val="Hyperlink"/>
          <w:rFonts w:ascii="Times New Roman" w:hAnsi="Times New Roman"/>
        </w:rPr>
        <w:t>http://www.soins-sante49.fr/images/stories/sante_cite_infos/hygiene_domestique1.pdf</w:t>
      </w:r>
      <w:r w:rsidR="00B46135" w:rsidRPr="00092911">
        <w:rPr>
          <w:rFonts w:ascii="Times New Roman" w:hAnsi="Times New Roman" w:cs="Times New Roman"/>
        </w:rPr>
        <w:t xml:space="preserve"> </w:t>
      </w:r>
    </w:p>
    <w:p w14:paraId="52E4B5BA" w14:textId="33C5B0DA" w:rsidR="008C3B67" w:rsidRPr="00092911" w:rsidRDefault="00912CB5" w:rsidP="00B150B8">
      <w:pPr>
        <w:pStyle w:val="Default"/>
        <w:numPr>
          <w:ilvl w:val="0"/>
          <w:numId w:val="20"/>
        </w:numPr>
        <w:shd w:val="clear" w:color="auto" w:fill="FFFFFF"/>
        <w:tabs>
          <w:tab w:val="left" w:pos="3033"/>
        </w:tabs>
        <w:spacing w:after="60"/>
        <w:rPr>
          <w:rFonts w:ascii="Times New Roman" w:hAnsi="Times New Roman" w:cs="Times New Roman"/>
        </w:rPr>
      </w:pPr>
      <w:r w:rsidRPr="00092911">
        <w:rPr>
          <w:rFonts w:ascii="Times New Roman" w:hAnsi="Times New Roman" w:cs="Times New Roman"/>
        </w:rPr>
        <w:t>P</w:t>
      </w:r>
      <w:r w:rsidR="00B46135" w:rsidRPr="00092911">
        <w:rPr>
          <w:rFonts w:ascii="Times New Roman" w:hAnsi="Times New Roman" w:cs="Times New Roman"/>
        </w:rPr>
        <w:t>artenariat mondial public-privé pour le lavage des mains (PPPHW)</w:t>
      </w:r>
      <w:r w:rsidRPr="00092911">
        <w:rPr>
          <w:rFonts w:ascii="Times New Roman" w:hAnsi="Times New Roman" w:cs="Times New Roman"/>
        </w:rPr>
        <w:t>,</w:t>
      </w:r>
      <w:r w:rsidR="00B46135" w:rsidRPr="00092911">
        <w:rPr>
          <w:rFonts w:ascii="Times New Roman" w:hAnsi="Times New Roman" w:cs="Times New Roman"/>
        </w:rPr>
        <w:t xml:space="preserve"> </w:t>
      </w:r>
      <w:r w:rsidR="0067029A" w:rsidRPr="00092911">
        <w:rPr>
          <w:rFonts w:ascii="Times New Roman" w:hAnsi="Times New Roman" w:cs="Times New Roman"/>
        </w:rPr>
        <w:t>2015</w:t>
      </w:r>
      <w:r w:rsidR="007B5694" w:rsidRPr="00092911">
        <w:rPr>
          <w:rFonts w:ascii="Times New Roman" w:hAnsi="Times New Roman" w:cs="Times New Roman"/>
        </w:rPr>
        <w:t>.</w:t>
      </w:r>
      <w:r w:rsidR="0067029A" w:rsidRPr="00092911">
        <w:rPr>
          <w:rFonts w:ascii="Times New Roman" w:hAnsi="Times New Roman" w:cs="Times New Roman"/>
        </w:rPr>
        <w:t xml:space="preserve"> </w:t>
      </w:r>
      <w:r w:rsidR="007803C4" w:rsidRPr="00092911">
        <w:rPr>
          <w:rFonts w:ascii="Times New Roman" w:hAnsi="Times New Roman" w:cs="Times New Roman"/>
          <w:i/>
        </w:rPr>
        <w:t>Journée mondiale du lavage des mains</w:t>
      </w:r>
      <w:r w:rsidRPr="00092911">
        <w:rPr>
          <w:rFonts w:ascii="Times New Roman" w:hAnsi="Times New Roman" w:cs="Times New Roman"/>
          <w:i/>
        </w:rPr>
        <w:t>.</w:t>
      </w:r>
      <w:r w:rsidR="007803C4" w:rsidRPr="00092911">
        <w:rPr>
          <w:rFonts w:ascii="Times New Roman" w:hAnsi="Times New Roman" w:cs="Times New Roman"/>
        </w:rPr>
        <w:t xml:space="preserve">  </w:t>
      </w:r>
      <w:hyperlink r:id="rId17" w:history="1">
        <w:r w:rsidR="0067029A" w:rsidRPr="00092911">
          <w:rPr>
            <w:rStyle w:val="Hyperlink"/>
            <w:rFonts w:ascii="Times New Roman" w:hAnsi="Times New Roman"/>
          </w:rPr>
          <w:t>https://www.pseau.org/outils/ouvrages/ppphw_guide_du_planificateur_de_la_journee_mondiale_du_lavage_des_mains_2015.pdf</w:t>
        </w:r>
      </w:hyperlink>
      <w:r w:rsidR="0067029A" w:rsidRPr="00092911">
        <w:rPr>
          <w:rFonts w:ascii="Times New Roman" w:hAnsi="Times New Roman" w:cs="Times New Roman"/>
          <w:i/>
        </w:rPr>
        <w:t xml:space="preserve"> </w:t>
      </w:r>
    </w:p>
    <w:p w14:paraId="16909BFB" w14:textId="21E97433" w:rsidR="0067029A" w:rsidRPr="00092911" w:rsidRDefault="003A6590" w:rsidP="00B150B8">
      <w:pPr>
        <w:pStyle w:val="ListParagraph"/>
        <w:numPr>
          <w:ilvl w:val="0"/>
          <w:numId w:val="20"/>
        </w:numPr>
        <w:autoSpaceDE w:val="0"/>
        <w:autoSpaceDN w:val="0"/>
        <w:adjustRightInd w:val="0"/>
        <w:spacing w:after="60" w:line="240" w:lineRule="auto"/>
        <w:rPr>
          <w:rFonts w:ascii="Times New Roman" w:hAnsi="Times New Roman"/>
          <w:i/>
          <w:sz w:val="24"/>
          <w:szCs w:val="24"/>
          <w:lang w:val="en-US"/>
        </w:rPr>
      </w:pPr>
      <w:r w:rsidRPr="00092911">
        <w:rPr>
          <w:rFonts w:ascii="Times New Roman" w:hAnsi="Times New Roman"/>
          <w:bCs/>
          <w:color w:val="333333"/>
          <w:sz w:val="24"/>
          <w:szCs w:val="24"/>
          <w:lang w:val="en-US"/>
        </w:rPr>
        <w:t>UNICEF, 2020. All about handwashing to protect yourself from coronavirus (COVID-19</w:t>
      </w:r>
      <w:r w:rsidR="0067029A" w:rsidRPr="00092911">
        <w:rPr>
          <w:rFonts w:ascii="Times New Roman" w:hAnsi="Times New Roman"/>
          <w:bCs/>
          <w:color w:val="333333"/>
          <w:sz w:val="24"/>
          <w:szCs w:val="24"/>
          <w:lang w:val="en-US"/>
        </w:rPr>
        <w:t>)</w:t>
      </w:r>
      <w:r w:rsidR="00E3524C" w:rsidRPr="00092911">
        <w:rPr>
          <w:rFonts w:ascii="Times New Roman" w:hAnsi="Times New Roman"/>
          <w:bCs/>
          <w:color w:val="333333"/>
          <w:sz w:val="24"/>
          <w:szCs w:val="24"/>
          <w:lang w:val="en-US"/>
        </w:rPr>
        <w:t>.</w:t>
      </w:r>
      <w:r w:rsidR="0067029A" w:rsidRPr="00092911">
        <w:rPr>
          <w:rFonts w:ascii="Times New Roman" w:hAnsi="Times New Roman"/>
          <w:bCs/>
          <w:color w:val="333333"/>
          <w:sz w:val="24"/>
          <w:szCs w:val="24"/>
          <w:lang w:val="en-US"/>
        </w:rPr>
        <w:t xml:space="preserve"> </w:t>
      </w:r>
      <w:hyperlink r:id="rId18" w:history="1">
        <w:r w:rsidR="0067029A" w:rsidRPr="00092911">
          <w:rPr>
            <w:rStyle w:val="Hyperlink"/>
            <w:rFonts w:ascii="Times New Roman" w:hAnsi="Times New Roman"/>
            <w:sz w:val="24"/>
            <w:szCs w:val="24"/>
            <w:lang w:val="en-US"/>
          </w:rPr>
          <w:t>https://www.unicef.org/fr/coronavirus/tout-savoir-sur-le-lavage-des-mains-pour-vous-proteger-de-la-maladie-a-coronavirus-covid-19</w:t>
        </w:r>
      </w:hyperlink>
    </w:p>
    <w:p w14:paraId="2C34E1D5" w14:textId="77777777" w:rsidR="00D1360F" w:rsidRPr="00092911" w:rsidRDefault="00D1360F" w:rsidP="00092911">
      <w:pPr>
        <w:autoSpaceDE w:val="0"/>
        <w:autoSpaceDN w:val="0"/>
        <w:adjustRightInd w:val="0"/>
        <w:spacing w:after="200"/>
        <w:contextualSpacing/>
        <w:rPr>
          <w:rFonts w:eastAsia="FedraSansStd-Light"/>
          <w:b/>
          <w:lang w:val="en-US" w:eastAsia="en-CA"/>
        </w:rPr>
      </w:pPr>
    </w:p>
    <w:p w14:paraId="1D47655C" w14:textId="120C3025" w:rsidR="003F56A4" w:rsidRPr="00092911" w:rsidRDefault="00D0677A" w:rsidP="00B150B8">
      <w:pPr>
        <w:autoSpaceDE w:val="0"/>
        <w:autoSpaceDN w:val="0"/>
        <w:adjustRightInd w:val="0"/>
        <w:spacing w:after="60"/>
        <w:contextualSpacing/>
        <w:rPr>
          <w:rFonts w:eastAsia="FedraSansStd-Light"/>
          <w:b/>
          <w:lang w:val="fr-FR" w:eastAsia="en-CA"/>
        </w:rPr>
      </w:pPr>
      <w:r w:rsidRPr="00092911">
        <w:rPr>
          <w:rFonts w:eastAsia="FedraSansStd-Light"/>
          <w:b/>
          <w:lang w:val="fr-FR" w:eastAsia="en-CA"/>
        </w:rPr>
        <w:t>Acknowledgements</w:t>
      </w:r>
    </w:p>
    <w:p w14:paraId="6FA1E48D" w14:textId="478259EE" w:rsidR="003F56A4" w:rsidRPr="00092911" w:rsidRDefault="00E57E65" w:rsidP="00B150B8">
      <w:pPr>
        <w:tabs>
          <w:tab w:val="left" w:pos="2880"/>
          <w:tab w:val="left" w:pos="5550"/>
        </w:tabs>
        <w:spacing w:after="60"/>
        <w:rPr>
          <w:lang w:val="fr-FR"/>
        </w:rPr>
      </w:pPr>
      <w:r w:rsidRPr="00092911">
        <w:rPr>
          <w:rFonts w:eastAsia="FedraSansStd-Light"/>
          <w:lang w:val="fr-FR" w:eastAsia="en-CA"/>
        </w:rPr>
        <w:t>Contributed by</w:t>
      </w:r>
      <w:r w:rsidR="0044655E" w:rsidRPr="00092911">
        <w:rPr>
          <w:rFonts w:eastAsia="FedraSansStd-Light"/>
          <w:lang w:val="fr-FR" w:eastAsia="en-CA"/>
        </w:rPr>
        <w:t xml:space="preserve"> </w:t>
      </w:r>
      <w:r w:rsidR="003F56A4" w:rsidRPr="00092911">
        <w:rPr>
          <w:rFonts w:eastAsia="FedraSansStd-Light"/>
          <w:lang w:val="fr-FR" w:eastAsia="en-CA"/>
        </w:rPr>
        <w:t xml:space="preserve">: </w:t>
      </w:r>
      <w:r w:rsidR="00F124F2" w:rsidRPr="00092911">
        <w:rPr>
          <w:rFonts w:eastAsia="FedraSansStd-Light"/>
          <w:lang w:val="fr-FR" w:eastAsia="en-CA"/>
        </w:rPr>
        <w:t>Ouabouè B</w:t>
      </w:r>
      <w:r w:rsidR="009943B9" w:rsidRPr="00092911">
        <w:rPr>
          <w:rFonts w:eastAsia="FedraSansStd-Light"/>
          <w:lang w:val="fr-FR" w:eastAsia="en-CA"/>
        </w:rPr>
        <w:t>akouan</w:t>
      </w:r>
      <w:r w:rsidR="009556D3" w:rsidRPr="00092911">
        <w:rPr>
          <w:rFonts w:eastAsia="FedraSansStd-Light"/>
          <w:lang w:val="fr-FR" w:eastAsia="en-CA"/>
        </w:rPr>
        <w:t>,</w:t>
      </w:r>
      <w:r w:rsidR="00116309" w:rsidRPr="00092911">
        <w:rPr>
          <w:rFonts w:eastAsia="FedraSansStd-Light"/>
          <w:lang w:val="fr-FR" w:eastAsia="en-CA"/>
        </w:rPr>
        <w:t xml:space="preserve"> </w:t>
      </w:r>
      <w:r w:rsidR="00B722DA" w:rsidRPr="00092911">
        <w:rPr>
          <w:rFonts w:eastAsia="FedraSansStd-Light"/>
          <w:lang w:val="fr-FR" w:eastAsia="en-CA"/>
        </w:rPr>
        <w:t>Rédacteur en Chef de Radio Manivelle-Dano</w:t>
      </w:r>
    </w:p>
    <w:p w14:paraId="30C9F26E" w14:textId="31B9CE3A" w:rsidR="003F56A4" w:rsidRDefault="00787410" w:rsidP="00092911">
      <w:pPr>
        <w:autoSpaceDE w:val="0"/>
        <w:autoSpaceDN w:val="0"/>
        <w:adjustRightInd w:val="0"/>
        <w:spacing w:after="200"/>
        <w:contextualSpacing/>
        <w:rPr>
          <w:rFonts w:eastAsia="FedraSansStd-Light"/>
          <w:lang w:val="en-US" w:eastAsia="en-CA"/>
        </w:rPr>
      </w:pPr>
      <w:r w:rsidRPr="00092911">
        <w:rPr>
          <w:rFonts w:eastAsia="FedraSansStd-Light"/>
          <w:lang w:val="en-US" w:eastAsia="en-CA"/>
        </w:rPr>
        <w:t>R</w:t>
      </w:r>
      <w:r w:rsidR="00E57E65" w:rsidRPr="00092911">
        <w:rPr>
          <w:rFonts w:eastAsia="FedraSansStd-Light"/>
          <w:lang w:val="en-US" w:eastAsia="en-CA"/>
        </w:rPr>
        <w:t>eviewed by</w:t>
      </w:r>
      <w:r w:rsidR="003F56A4" w:rsidRPr="00092911">
        <w:rPr>
          <w:rFonts w:eastAsia="FedraSansStd-Light"/>
          <w:lang w:val="en-US" w:eastAsia="en-CA"/>
        </w:rPr>
        <w:t>:</w:t>
      </w:r>
      <w:r w:rsidR="00D1360F" w:rsidRPr="00092911">
        <w:rPr>
          <w:rFonts w:eastAsia="FedraSansStd-Light"/>
          <w:lang w:val="en-US" w:eastAsia="en-CA"/>
        </w:rPr>
        <w:t xml:space="preserve"> </w:t>
      </w:r>
      <w:r w:rsidR="00C306C9" w:rsidRPr="00C306C9">
        <w:rPr>
          <w:rFonts w:eastAsia="FedraSansStd-Light"/>
          <w:lang w:val="en-US" w:eastAsia="en-CA"/>
        </w:rPr>
        <w:t xml:space="preserve">Sibri Joseph </w:t>
      </w:r>
      <w:r w:rsidR="00C306C9">
        <w:rPr>
          <w:rFonts w:eastAsia="FedraSansStd-Light"/>
          <w:lang w:val="en-US" w:eastAsia="en-CA"/>
        </w:rPr>
        <w:t>Congo</w:t>
      </w:r>
      <w:r w:rsidR="00C306C9" w:rsidRPr="00C306C9">
        <w:rPr>
          <w:rFonts w:eastAsia="FedraSansStd-Light"/>
          <w:lang w:val="en-US" w:eastAsia="en-CA"/>
        </w:rPr>
        <w:t xml:space="preserve"> | Save the Children | Coord</w:t>
      </w:r>
      <w:r w:rsidR="00C306C9">
        <w:rPr>
          <w:rFonts w:eastAsia="FedraSansStd-Light"/>
          <w:lang w:val="en-US" w:eastAsia="en-CA"/>
        </w:rPr>
        <w:t>inator</w:t>
      </w:r>
      <w:r w:rsidR="00C306C9" w:rsidRPr="00C306C9">
        <w:rPr>
          <w:rFonts w:eastAsia="FedraSansStd-Light"/>
          <w:lang w:val="en-US" w:eastAsia="en-CA"/>
        </w:rPr>
        <w:t xml:space="preserve"> WASH </w:t>
      </w:r>
      <w:r w:rsidR="00C306C9">
        <w:rPr>
          <w:rFonts w:eastAsia="FedraSansStd-Light"/>
          <w:lang w:val="en-US" w:eastAsia="en-CA"/>
        </w:rPr>
        <w:t>–</w:t>
      </w:r>
      <w:r w:rsidR="00C306C9" w:rsidRPr="00C306C9">
        <w:rPr>
          <w:rFonts w:eastAsia="FedraSansStd-Light"/>
          <w:lang w:val="en-US" w:eastAsia="en-CA"/>
        </w:rPr>
        <w:t xml:space="preserve"> ViMPlus</w:t>
      </w:r>
      <w:r w:rsidR="00C306C9">
        <w:rPr>
          <w:rFonts w:eastAsia="FedraSansStd-Light"/>
          <w:lang w:val="en-US" w:eastAsia="en-CA"/>
        </w:rPr>
        <w:t>, Burkina Faso.</w:t>
      </w:r>
    </w:p>
    <w:p w14:paraId="432D13C7" w14:textId="3FB1145D" w:rsidR="00803610" w:rsidRDefault="00803610" w:rsidP="00092911">
      <w:pPr>
        <w:autoSpaceDE w:val="0"/>
        <w:autoSpaceDN w:val="0"/>
        <w:adjustRightInd w:val="0"/>
        <w:spacing w:after="200"/>
        <w:contextualSpacing/>
        <w:rPr>
          <w:rFonts w:eastAsia="FedraSansStd-Light"/>
          <w:lang w:val="en-US" w:eastAsia="en-CA"/>
        </w:rPr>
      </w:pPr>
    </w:p>
    <w:p w14:paraId="0767132C" w14:textId="024E42EE" w:rsidR="00803610" w:rsidRPr="00803610" w:rsidRDefault="00803610" w:rsidP="00092911">
      <w:pPr>
        <w:autoSpaceDE w:val="0"/>
        <w:autoSpaceDN w:val="0"/>
        <w:adjustRightInd w:val="0"/>
        <w:spacing w:after="200"/>
        <w:contextualSpacing/>
        <w:rPr>
          <w:rFonts w:eastAsia="FedraSansStd-Light"/>
          <w:sz w:val="20"/>
          <w:szCs w:val="20"/>
          <w:lang w:val="en-US" w:eastAsia="en-CA"/>
        </w:rPr>
      </w:pPr>
      <w:r w:rsidRPr="00803610">
        <w:rPr>
          <w:i/>
          <w:iCs/>
          <w:sz w:val="20"/>
          <w:szCs w:val="20"/>
        </w:rPr>
        <w:t>This resource was produced for the VIMPlus project. ViMPlus is part of USAID’s Resilience in the Sahel Enhanced (RISE) program, which supports vulnerable communities in Burkina Faso and Niger to effectively prepare for and manage recurrent crises and pursue sustainable pathways out of poverty. </w:t>
      </w:r>
    </w:p>
    <w:sectPr w:rsidR="00803610" w:rsidRPr="00803610" w:rsidSect="00EE2E64">
      <w:footerReference w:type="default" r:id="rId19"/>
      <w:pgSz w:w="11907" w:h="16839"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ED74" w16cex:dateUtc="2021-03-30T17:33:00Z"/>
  <w16cex:commentExtensible w16cex:durableId="240DEDB5" w16cex:dateUtc="2021-03-30T1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9A35CE" w16cid:durableId="240B479B"/>
  <w16cid:commentId w16cid:paraId="24821C01" w16cid:durableId="240DED74"/>
  <w16cid:commentId w16cid:paraId="00DB0C86" w16cid:durableId="240B479C"/>
  <w16cid:commentId w16cid:paraId="50030BB8" w16cid:durableId="240DEDB5"/>
  <w16cid:commentId w16cid:paraId="2BABDD40" w16cid:durableId="240B479D"/>
  <w16cid:commentId w16cid:paraId="4E360764" w16cid:durableId="240B479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744C6" w14:textId="77777777" w:rsidR="00C6665F" w:rsidRDefault="00C6665F">
      <w:r>
        <w:separator/>
      </w:r>
    </w:p>
  </w:endnote>
  <w:endnote w:type="continuationSeparator" w:id="0">
    <w:p w14:paraId="731DEE3B" w14:textId="77777777" w:rsidR="00C6665F" w:rsidRDefault="00C66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43CA3D58" w:rsidR="00AE7E85" w:rsidRDefault="00AE7E85">
    <w:pPr>
      <w:pStyle w:val="Footer"/>
      <w:jc w:val="right"/>
    </w:pPr>
    <w:r>
      <w:fldChar w:fldCharType="begin"/>
    </w:r>
    <w:r>
      <w:instrText xml:space="preserve"> PAGE   \* MERGEFORMAT </w:instrText>
    </w:r>
    <w:r>
      <w:fldChar w:fldCharType="separate"/>
    </w:r>
    <w:r w:rsidR="00D924C9">
      <w:rPr>
        <w:noProof/>
      </w:rPr>
      <w:t>1</w:t>
    </w:r>
    <w:r>
      <w:rPr>
        <w:noProof/>
      </w:rPr>
      <w:fldChar w:fldCharType="end"/>
    </w:r>
  </w:p>
  <w:p w14:paraId="3280C1B5" w14:textId="77777777" w:rsidR="00AE7E85" w:rsidRDefault="00AE7E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4BF7D" w14:textId="77777777" w:rsidR="00C6665F" w:rsidRDefault="00C6665F">
      <w:r>
        <w:separator/>
      </w:r>
    </w:p>
  </w:footnote>
  <w:footnote w:type="continuationSeparator" w:id="0">
    <w:p w14:paraId="2CD4B287" w14:textId="77777777" w:rsidR="00C6665F" w:rsidRDefault="00C66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135"/>
    <w:multiLevelType w:val="hybridMultilevel"/>
    <w:tmpl w:val="11FEB6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483F6A"/>
    <w:multiLevelType w:val="hybridMultilevel"/>
    <w:tmpl w:val="F66AC2C6"/>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A6F7F07"/>
    <w:multiLevelType w:val="hybridMultilevel"/>
    <w:tmpl w:val="B40E18B4"/>
    <w:lvl w:ilvl="0" w:tplc="701EB0DE">
      <w:start w:val="1"/>
      <w:numFmt w:val="decimal"/>
      <w:lvlText w:val="%1."/>
      <w:lvlJc w:val="left"/>
      <w:pPr>
        <w:ind w:left="360" w:hanging="360"/>
      </w:pPr>
      <w:rPr>
        <w:rFonts w:hint="default"/>
        <w:b w:val="0"/>
        <w:i w:val="0"/>
        <w:color w:val="000000" w:themeColor="text1"/>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DA11E95"/>
    <w:multiLevelType w:val="hybridMultilevel"/>
    <w:tmpl w:val="C6C88CD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15BA42D2"/>
    <w:multiLevelType w:val="hybridMultilevel"/>
    <w:tmpl w:val="7F320FEE"/>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181D58ED"/>
    <w:multiLevelType w:val="hybridMultilevel"/>
    <w:tmpl w:val="6EC04146"/>
    <w:lvl w:ilvl="0" w:tplc="6D4A2AD2">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0A20F68"/>
    <w:multiLevelType w:val="hybridMultilevel"/>
    <w:tmpl w:val="6A84C802"/>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28D77F82"/>
    <w:multiLevelType w:val="hybridMultilevel"/>
    <w:tmpl w:val="F3C8D338"/>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2C2B1BDC"/>
    <w:multiLevelType w:val="hybridMultilevel"/>
    <w:tmpl w:val="D6C026BE"/>
    <w:lvl w:ilvl="0" w:tplc="1C229B12">
      <w:start w:val="1"/>
      <w:numFmt w:val="bullet"/>
      <w:lvlText w:val=""/>
      <w:lvlJc w:val="left"/>
      <w:pPr>
        <w:ind w:left="360" w:hanging="360"/>
      </w:pPr>
      <w:rPr>
        <w:rFonts w:ascii="Symbol" w:hAnsi="Symbol" w:hint="default"/>
        <w:sz w:val="24"/>
      </w:rPr>
    </w:lvl>
    <w:lvl w:ilvl="1" w:tplc="52561B18">
      <w:numFmt w:val="bullet"/>
      <w:lvlText w:val="•"/>
      <w:lvlJc w:val="left"/>
      <w:pPr>
        <w:ind w:left="1080" w:hanging="360"/>
      </w:pPr>
      <w:rPr>
        <w:rFonts w:ascii="Times New Roman" w:eastAsia="Times New Roman" w:hAnsi="Times New Roman" w:cs="Times New Roman" w:hint="default"/>
      </w:rPr>
    </w:lvl>
    <w:lvl w:ilvl="2" w:tplc="B5BA5690">
      <w:start w:val="5"/>
      <w:numFmt w:val="bullet"/>
      <w:lvlText w:val="-"/>
      <w:lvlJc w:val="left"/>
      <w:pPr>
        <w:ind w:left="1800" w:hanging="360"/>
      </w:pPr>
      <w:rPr>
        <w:rFonts w:ascii="Times New Roman" w:eastAsia="Times New Roman" w:hAnsi="Times New Roman" w:cs="Times New Roman"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47C75E3A"/>
    <w:multiLevelType w:val="hybridMultilevel"/>
    <w:tmpl w:val="30326D44"/>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48E40D0F"/>
    <w:multiLevelType w:val="hybridMultilevel"/>
    <w:tmpl w:val="7654DF1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D3351EB"/>
    <w:multiLevelType w:val="hybridMultilevel"/>
    <w:tmpl w:val="DE4EDDA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17360EF"/>
    <w:multiLevelType w:val="hybridMultilevel"/>
    <w:tmpl w:val="FC84E67C"/>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D776EA2"/>
    <w:multiLevelType w:val="hybridMultilevel"/>
    <w:tmpl w:val="297A7ECA"/>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60FD2465"/>
    <w:multiLevelType w:val="hybridMultilevel"/>
    <w:tmpl w:val="F244C5FE"/>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6005265"/>
    <w:multiLevelType w:val="hybridMultilevel"/>
    <w:tmpl w:val="69EAC984"/>
    <w:lvl w:ilvl="0" w:tplc="3A6218FC">
      <w:start w:val="1"/>
      <w:numFmt w:val="decimal"/>
      <w:lvlText w:val="%1"/>
      <w:lvlJc w:val="left"/>
      <w:pPr>
        <w:ind w:left="960" w:hanging="9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AE1144E"/>
    <w:multiLevelType w:val="hybridMultilevel"/>
    <w:tmpl w:val="5DAE5B4E"/>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AF519D7"/>
    <w:multiLevelType w:val="hybridMultilevel"/>
    <w:tmpl w:val="04F692CC"/>
    <w:lvl w:ilvl="0" w:tplc="1C229B12">
      <w:start w:val="1"/>
      <w:numFmt w:val="bullet"/>
      <w:lvlText w:val=""/>
      <w:lvlJc w:val="left"/>
      <w:pPr>
        <w:ind w:left="360" w:hanging="360"/>
      </w:pPr>
      <w:rPr>
        <w:rFonts w:ascii="Symbol" w:hAnsi="Symbol" w:hint="default"/>
        <w:sz w:val="24"/>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8" w15:restartNumberingAfterBreak="0">
    <w:nsid w:val="78FC206A"/>
    <w:multiLevelType w:val="hybridMultilevel"/>
    <w:tmpl w:val="65DE6E9C"/>
    <w:lvl w:ilvl="0" w:tplc="882EE2AE">
      <w:start w:val="1"/>
      <w:numFmt w:val="decimal"/>
      <w:lvlText w:val="%1."/>
      <w:lvlJc w:val="left"/>
      <w:pPr>
        <w:ind w:left="360" w:hanging="360"/>
      </w:pPr>
      <w:rPr>
        <w:rFonts w:hint="default"/>
        <w:b w:val="0"/>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F0169C"/>
    <w:multiLevelType w:val="hybridMultilevel"/>
    <w:tmpl w:val="258CCA58"/>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7AF677AC"/>
    <w:multiLevelType w:val="hybridMultilevel"/>
    <w:tmpl w:val="8A3CB650"/>
    <w:lvl w:ilvl="0" w:tplc="1C229B12">
      <w:start w:val="1"/>
      <w:numFmt w:val="bullet"/>
      <w:lvlText w:val=""/>
      <w:lvlJc w:val="left"/>
      <w:pPr>
        <w:ind w:left="360" w:hanging="360"/>
      </w:pPr>
      <w:rPr>
        <w:rFonts w:ascii="Symbol" w:hAnsi="Symbol" w:hint="default"/>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B82798B"/>
    <w:multiLevelType w:val="hybridMultilevel"/>
    <w:tmpl w:val="EADEFC2C"/>
    <w:lvl w:ilvl="0" w:tplc="1C229B12">
      <w:start w:val="1"/>
      <w:numFmt w:val="bullet"/>
      <w:lvlText w:val=""/>
      <w:lvlJc w:val="left"/>
      <w:pPr>
        <w:ind w:left="360" w:hanging="360"/>
      </w:pPr>
      <w:rPr>
        <w:rFonts w:ascii="Symbol" w:hAnsi="Symbol" w:hint="default"/>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7"/>
  </w:num>
  <w:num w:numId="2">
    <w:abstractNumId w:val="19"/>
  </w:num>
  <w:num w:numId="3">
    <w:abstractNumId w:val="9"/>
  </w:num>
  <w:num w:numId="4">
    <w:abstractNumId w:val="3"/>
  </w:num>
  <w:num w:numId="5">
    <w:abstractNumId w:val="11"/>
  </w:num>
  <w:num w:numId="6">
    <w:abstractNumId w:val="20"/>
  </w:num>
  <w:num w:numId="7">
    <w:abstractNumId w:val="1"/>
  </w:num>
  <w:num w:numId="8">
    <w:abstractNumId w:val="16"/>
  </w:num>
  <w:num w:numId="9">
    <w:abstractNumId w:val="6"/>
  </w:num>
  <w:num w:numId="10">
    <w:abstractNumId w:val="8"/>
  </w:num>
  <w:num w:numId="11">
    <w:abstractNumId w:val="14"/>
  </w:num>
  <w:num w:numId="12">
    <w:abstractNumId w:val="4"/>
  </w:num>
  <w:num w:numId="13">
    <w:abstractNumId w:val="17"/>
  </w:num>
  <w:num w:numId="14">
    <w:abstractNumId w:val="12"/>
  </w:num>
  <w:num w:numId="15">
    <w:abstractNumId w:val="10"/>
  </w:num>
  <w:num w:numId="16">
    <w:abstractNumId w:val="2"/>
  </w:num>
  <w:num w:numId="17">
    <w:abstractNumId w:val="21"/>
  </w:num>
  <w:num w:numId="18">
    <w:abstractNumId w:val="13"/>
  </w:num>
  <w:num w:numId="19">
    <w:abstractNumId w:val="5"/>
  </w:num>
  <w:num w:numId="20">
    <w:abstractNumId w:val="18"/>
  </w:num>
  <w:num w:numId="21">
    <w:abstractNumId w:val="0"/>
  </w:num>
  <w:num w:numId="2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3E0C"/>
    <w:rsid w:val="0000422F"/>
    <w:rsid w:val="00005AD6"/>
    <w:rsid w:val="00005CE9"/>
    <w:rsid w:val="000071D1"/>
    <w:rsid w:val="00007433"/>
    <w:rsid w:val="000077F9"/>
    <w:rsid w:val="0001058E"/>
    <w:rsid w:val="00010C02"/>
    <w:rsid w:val="00010F26"/>
    <w:rsid w:val="0001275B"/>
    <w:rsid w:val="00013932"/>
    <w:rsid w:val="000139B8"/>
    <w:rsid w:val="00013D31"/>
    <w:rsid w:val="000154F0"/>
    <w:rsid w:val="00022026"/>
    <w:rsid w:val="00022545"/>
    <w:rsid w:val="00023625"/>
    <w:rsid w:val="00024655"/>
    <w:rsid w:val="00025447"/>
    <w:rsid w:val="00027C54"/>
    <w:rsid w:val="00030070"/>
    <w:rsid w:val="000316D0"/>
    <w:rsid w:val="00031E25"/>
    <w:rsid w:val="0003285A"/>
    <w:rsid w:val="000328EA"/>
    <w:rsid w:val="00032AE5"/>
    <w:rsid w:val="00032C16"/>
    <w:rsid w:val="000334AC"/>
    <w:rsid w:val="00034924"/>
    <w:rsid w:val="00034D48"/>
    <w:rsid w:val="000357BE"/>
    <w:rsid w:val="000359ED"/>
    <w:rsid w:val="0003605B"/>
    <w:rsid w:val="0003700A"/>
    <w:rsid w:val="00037407"/>
    <w:rsid w:val="0003750D"/>
    <w:rsid w:val="00037940"/>
    <w:rsid w:val="000421BF"/>
    <w:rsid w:val="000456AB"/>
    <w:rsid w:val="00046D54"/>
    <w:rsid w:val="00047246"/>
    <w:rsid w:val="000502BE"/>
    <w:rsid w:val="00050723"/>
    <w:rsid w:val="00050DB4"/>
    <w:rsid w:val="00052F81"/>
    <w:rsid w:val="000540E6"/>
    <w:rsid w:val="000542DE"/>
    <w:rsid w:val="000543AC"/>
    <w:rsid w:val="0005496C"/>
    <w:rsid w:val="00055062"/>
    <w:rsid w:val="0005516A"/>
    <w:rsid w:val="000555B2"/>
    <w:rsid w:val="000566EF"/>
    <w:rsid w:val="0005740A"/>
    <w:rsid w:val="0005747B"/>
    <w:rsid w:val="0006055B"/>
    <w:rsid w:val="00062270"/>
    <w:rsid w:val="00062815"/>
    <w:rsid w:val="00063F45"/>
    <w:rsid w:val="000664D2"/>
    <w:rsid w:val="00066CF9"/>
    <w:rsid w:val="000677CB"/>
    <w:rsid w:val="00067A84"/>
    <w:rsid w:val="00070046"/>
    <w:rsid w:val="000700C9"/>
    <w:rsid w:val="0007379C"/>
    <w:rsid w:val="00073E4D"/>
    <w:rsid w:val="000764C0"/>
    <w:rsid w:val="000779E3"/>
    <w:rsid w:val="00080DEB"/>
    <w:rsid w:val="00080F20"/>
    <w:rsid w:val="00081024"/>
    <w:rsid w:val="00081939"/>
    <w:rsid w:val="00081ABB"/>
    <w:rsid w:val="00083CD8"/>
    <w:rsid w:val="00084AD8"/>
    <w:rsid w:val="00084CE8"/>
    <w:rsid w:val="00085057"/>
    <w:rsid w:val="000866CE"/>
    <w:rsid w:val="00087A3A"/>
    <w:rsid w:val="00090017"/>
    <w:rsid w:val="00091846"/>
    <w:rsid w:val="000920B3"/>
    <w:rsid w:val="00092911"/>
    <w:rsid w:val="000934B3"/>
    <w:rsid w:val="000948F7"/>
    <w:rsid w:val="00094919"/>
    <w:rsid w:val="000959CB"/>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7A9"/>
    <w:rsid w:val="000B582F"/>
    <w:rsid w:val="000C168F"/>
    <w:rsid w:val="000C2667"/>
    <w:rsid w:val="000C40A1"/>
    <w:rsid w:val="000C5386"/>
    <w:rsid w:val="000C79B1"/>
    <w:rsid w:val="000D1C14"/>
    <w:rsid w:val="000D25FA"/>
    <w:rsid w:val="000D3005"/>
    <w:rsid w:val="000D393A"/>
    <w:rsid w:val="000D3EC7"/>
    <w:rsid w:val="000D5542"/>
    <w:rsid w:val="000D5698"/>
    <w:rsid w:val="000D584C"/>
    <w:rsid w:val="000D647D"/>
    <w:rsid w:val="000D6835"/>
    <w:rsid w:val="000D72A1"/>
    <w:rsid w:val="000E0607"/>
    <w:rsid w:val="000E2494"/>
    <w:rsid w:val="000E30C7"/>
    <w:rsid w:val="000E3D47"/>
    <w:rsid w:val="000E3FE8"/>
    <w:rsid w:val="000E5921"/>
    <w:rsid w:val="000E5A9B"/>
    <w:rsid w:val="000E63CF"/>
    <w:rsid w:val="000E69B9"/>
    <w:rsid w:val="000F15D7"/>
    <w:rsid w:val="000F26CB"/>
    <w:rsid w:val="000F2A9D"/>
    <w:rsid w:val="000F3079"/>
    <w:rsid w:val="000F321F"/>
    <w:rsid w:val="000F4383"/>
    <w:rsid w:val="000F4BD1"/>
    <w:rsid w:val="000F6684"/>
    <w:rsid w:val="000F7402"/>
    <w:rsid w:val="000F74D6"/>
    <w:rsid w:val="0010053D"/>
    <w:rsid w:val="00100C93"/>
    <w:rsid w:val="00101305"/>
    <w:rsid w:val="001029F1"/>
    <w:rsid w:val="00102F82"/>
    <w:rsid w:val="00104E81"/>
    <w:rsid w:val="00105EB1"/>
    <w:rsid w:val="00106334"/>
    <w:rsid w:val="00106D87"/>
    <w:rsid w:val="00107778"/>
    <w:rsid w:val="0010787F"/>
    <w:rsid w:val="00107BAC"/>
    <w:rsid w:val="001101D0"/>
    <w:rsid w:val="00111602"/>
    <w:rsid w:val="001117E8"/>
    <w:rsid w:val="00112499"/>
    <w:rsid w:val="001126E8"/>
    <w:rsid w:val="00113972"/>
    <w:rsid w:val="0011412C"/>
    <w:rsid w:val="00115308"/>
    <w:rsid w:val="00116309"/>
    <w:rsid w:val="00116475"/>
    <w:rsid w:val="001178F9"/>
    <w:rsid w:val="00120E97"/>
    <w:rsid w:val="00121E63"/>
    <w:rsid w:val="00123F1D"/>
    <w:rsid w:val="00124CAF"/>
    <w:rsid w:val="00124CD5"/>
    <w:rsid w:val="00124FB4"/>
    <w:rsid w:val="00126140"/>
    <w:rsid w:val="0013130B"/>
    <w:rsid w:val="0013188A"/>
    <w:rsid w:val="001318E5"/>
    <w:rsid w:val="00132416"/>
    <w:rsid w:val="00133940"/>
    <w:rsid w:val="00134560"/>
    <w:rsid w:val="00134D2D"/>
    <w:rsid w:val="001361D0"/>
    <w:rsid w:val="0013692C"/>
    <w:rsid w:val="00136987"/>
    <w:rsid w:val="001369E1"/>
    <w:rsid w:val="00137239"/>
    <w:rsid w:val="00137FF3"/>
    <w:rsid w:val="00142175"/>
    <w:rsid w:val="00142B5F"/>
    <w:rsid w:val="0014314B"/>
    <w:rsid w:val="001450E2"/>
    <w:rsid w:val="001456CC"/>
    <w:rsid w:val="0015065A"/>
    <w:rsid w:val="001538CA"/>
    <w:rsid w:val="001544A2"/>
    <w:rsid w:val="00155A8B"/>
    <w:rsid w:val="00155EEB"/>
    <w:rsid w:val="00156FE2"/>
    <w:rsid w:val="00157F87"/>
    <w:rsid w:val="00160FC3"/>
    <w:rsid w:val="00162006"/>
    <w:rsid w:val="00162253"/>
    <w:rsid w:val="00162453"/>
    <w:rsid w:val="0016323C"/>
    <w:rsid w:val="00163596"/>
    <w:rsid w:val="0016389D"/>
    <w:rsid w:val="0016416E"/>
    <w:rsid w:val="001641EF"/>
    <w:rsid w:val="00165093"/>
    <w:rsid w:val="00165FEB"/>
    <w:rsid w:val="00166897"/>
    <w:rsid w:val="00167A19"/>
    <w:rsid w:val="00170D43"/>
    <w:rsid w:val="0017112D"/>
    <w:rsid w:val="001719EB"/>
    <w:rsid w:val="0017201E"/>
    <w:rsid w:val="00173D14"/>
    <w:rsid w:val="00173D86"/>
    <w:rsid w:val="00174E39"/>
    <w:rsid w:val="00175822"/>
    <w:rsid w:val="00177DCD"/>
    <w:rsid w:val="00180027"/>
    <w:rsid w:val="00180F6E"/>
    <w:rsid w:val="001811BC"/>
    <w:rsid w:val="001827B3"/>
    <w:rsid w:val="00182C82"/>
    <w:rsid w:val="0018330E"/>
    <w:rsid w:val="00183FB4"/>
    <w:rsid w:val="00184F4C"/>
    <w:rsid w:val="00187024"/>
    <w:rsid w:val="001871BA"/>
    <w:rsid w:val="0019100E"/>
    <w:rsid w:val="00191B13"/>
    <w:rsid w:val="00192800"/>
    <w:rsid w:val="001929D8"/>
    <w:rsid w:val="00192EA7"/>
    <w:rsid w:val="001933FF"/>
    <w:rsid w:val="0019611C"/>
    <w:rsid w:val="001A116E"/>
    <w:rsid w:val="001A1BEB"/>
    <w:rsid w:val="001A491F"/>
    <w:rsid w:val="001A5FC8"/>
    <w:rsid w:val="001A771F"/>
    <w:rsid w:val="001A7A68"/>
    <w:rsid w:val="001B0741"/>
    <w:rsid w:val="001B191B"/>
    <w:rsid w:val="001B1BE4"/>
    <w:rsid w:val="001B1F80"/>
    <w:rsid w:val="001B240A"/>
    <w:rsid w:val="001B307A"/>
    <w:rsid w:val="001B4BA2"/>
    <w:rsid w:val="001B5529"/>
    <w:rsid w:val="001B6FFD"/>
    <w:rsid w:val="001C037C"/>
    <w:rsid w:val="001C11BD"/>
    <w:rsid w:val="001C1663"/>
    <w:rsid w:val="001C26EF"/>
    <w:rsid w:val="001C2A66"/>
    <w:rsid w:val="001C5C37"/>
    <w:rsid w:val="001C5F1C"/>
    <w:rsid w:val="001C5F34"/>
    <w:rsid w:val="001C739F"/>
    <w:rsid w:val="001C76EF"/>
    <w:rsid w:val="001D1D31"/>
    <w:rsid w:val="001D263B"/>
    <w:rsid w:val="001D3BC7"/>
    <w:rsid w:val="001D4C7E"/>
    <w:rsid w:val="001D52C2"/>
    <w:rsid w:val="001D5D74"/>
    <w:rsid w:val="001D6CBE"/>
    <w:rsid w:val="001D76D8"/>
    <w:rsid w:val="001E06E7"/>
    <w:rsid w:val="001E0CD8"/>
    <w:rsid w:val="001E32B8"/>
    <w:rsid w:val="001E344D"/>
    <w:rsid w:val="001E5B2F"/>
    <w:rsid w:val="001F0175"/>
    <w:rsid w:val="001F14D0"/>
    <w:rsid w:val="001F2E29"/>
    <w:rsid w:val="001F3AB6"/>
    <w:rsid w:val="001F3BC6"/>
    <w:rsid w:val="001F3CA8"/>
    <w:rsid w:val="001F4531"/>
    <w:rsid w:val="001F51CC"/>
    <w:rsid w:val="001F53DB"/>
    <w:rsid w:val="001F6797"/>
    <w:rsid w:val="001F75CA"/>
    <w:rsid w:val="00200F35"/>
    <w:rsid w:val="0020366C"/>
    <w:rsid w:val="00204099"/>
    <w:rsid w:val="00204E38"/>
    <w:rsid w:val="002065B9"/>
    <w:rsid w:val="00210120"/>
    <w:rsid w:val="0021058C"/>
    <w:rsid w:val="00211627"/>
    <w:rsid w:val="00212331"/>
    <w:rsid w:val="002126F7"/>
    <w:rsid w:val="00213862"/>
    <w:rsid w:val="00215E8A"/>
    <w:rsid w:val="00215EB2"/>
    <w:rsid w:val="00215EDE"/>
    <w:rsid w:val="00216290"/>
    <w:rsid w:val="002171A6"/>
    <w:rsid w:val="002211C6"/>
    <w:rsid w:val="002225B4"/>
    <w:rsid w:val="0022309A"/>
    <w:rsid w:val="002237DE"/>
    <w:rsid w:val="00223DE5"/>
    <w:rsid w:val="00225F69"/>
    <w:rsid w:val="002260A9"/>
    <w:rsid w:val="00226519"/>
    <w:rsid w:val="00232698"/>
    <w:rsid w:val="00232785"/>
    <w:rsid w:val="0023460A"/>
    <w:rsid w:val="0023507D"/>
    <w:rsid w:val="002352B0"/>
    <w:rsid w:val="00235A6F"/>
    <w:rsid w:val="00235A94"/>
    <w:rsid w:val="002375BB"/>
    <w:rsid w:val="00237F36"/>
    <w:rsid w:val="002409B6"/>
    <w:rsid w:val="00240D72"/>
    <w:rsid w:val="00241070"/>
    <w:rsid w:val="00243CA0"/>
    <w:rsid w:val="002451A8"/>
    <w:rsid w:val="002453BD"/>
    <w:rsid w:val="00246454"/>
    <w:rsid w:val="00251B83"/>
    <w:rsid w:val="002523BD"/>
    <w:rsid w:val="002529DE"/>
    <w:rsid w:val="0025319C"/>
    <w:rsid w:val="002538A9"/>
    <w:rsid w:val="002538DA"/>
    <w:rsid w:val="00253DCE"/>
    <w:rsid w:val="00254557"/>
    <w:rsid w:val="00254D9A"/>
    <w:rsid w:val="002559BC"/>
    <w:rsid w:val="002560AA"/>
    <w:rsid w:val="002563B1"/>
    <w:rsid w:val="00256988"/>
    <w:rsid w:val="002572A3"/>
    <w:rsid w:val="00257F1C"/>
    <w:rsid w:val="00260BAB"/>
    <w:rsid w:val="00260C21"/>
    <w:rsid w:val="00262CB2"/>
    <w:rsid w:val="00262E29"/>
    <w:rsid w:val="00263B63"/>
    <w:rsid w:val="00270BB4"/>
    <w:rsid w:val="00270EF4"/>
    <w:rsid w:val="00271242"/>
    <w:rsid w:val="0027170D"/>
    <w:rsid w:val="00272B28"/>
    <w:rsid w:val="0027300D"/>
    <w:rsid w:val="00273EB6"/>
    <w:rsid w:val="002743D4"/>
    <w:rsid w:val="00275901"/>
    <w:rsid w:val="00275E3B"/>
    <w:rsid w:val="002804F4"/>
    <w:rsid w:val="00282EAE"/>
    <w:rsid w:val="002848BF"/>
    <w:rsid w:val="002848FB"/>
    <w:rsid w:val="00286163"/>
    <w:rsid w:val="00286D2D"/>
    <w:rsid w:val="00287E82"/>
    <w:rsid w:val="00290E2D"/>
    <w:rsid w:val="00292B05"/>
    <w:rsid w:val="00292B24"/>
    <w:rsid w:val="00293D9D"/>
    <w:rsid w:val="00294A70"/>
    <w:rsid w:val="00295D6A"/>
    <w:rsid w:val="002974BE"/>
    <w:rsid w:val="00297CC5"/>
    <w:rsid w:val="002A03D1"/>
    <w:rsid w:val="002A1387"/>
    <w:rsid w:val="002A1D6E"/>
    <w:rsid w:val="002A2597"/>
    <w:rsid w:val="002A40E2"/>
    <w:rsid w:val="002A4375"/>
    <w:rsid w:val="002A4D36"/>
    <w:rsid w:val="002A62E2"/>
    <w:rsid w:val="002A739E"/>
    <w:rsid w:val="002B0CC3"/>
    <w:rsid w:val="002B111B"/>
    <w:rsid w:val="002B4EBB"/>
    <w:rsid w:val="002B538F"/>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5BBA"/>
    <w:rsid w:val="002D6B47"/>
    <w:rsid w:val="002E13B5"/>
    <w:rsid w:val="002E1898"/>
    <w:rsid w:val="002E22EC"/>
    <w:rsid w:val="002E2E0C"/>
    <w:rsid w:val="002E4694"/>
    <w:rsid w:val="002E4ED7"/>
    <w:rsid w:val="002E5A4D"/>
    <w:rsid w:val="002E63C2"/>
    <w:rsid w:val="002E67DA"/>
    <w:rsid w:val="002E6CE3"/>
    <w:rsid w:val="002F075D"/>
    <w:rsid w:val="002F38B8"/>
    <w:rsid w:val="002F4367"/>
    <w:rsid w:val="002F46FD"/>
    <w:rsid w:val="002F59D3"/>
    <w:rsid w:val="002F67D8"/>
    <w:rsid w:val="002F6CF3"/>
    <w:rsid w:val="002F7F99"/>
    <w:rsid w:val="003018FE"/>
    <w:rsid w:val="0030210C"/>
    <w:rsid w:val="0030229D"/>
    <w:rsid w:val="00302E87"/>
    <w:rsid w:val="00303852"/>
    <w:rsid w:val="00303FC5"/>
    <w:rsid w:val="0030576C"/>
    <w:rsid w:val="00306975"/>
    <w:rsid w:val="003103E8"/>
    <w:rsid w:val="00312317"/>
    <w:rsid w:val="003132C6"/>
    <w:rsid w:val="00313F8A"/>
    <w:rsid w:val="003205E6"/>
    <w:rsid w:val="00321FDB"/>
    <w:rsid w:val="00323209"/>
    <w:rsid w:val="00323972"/>
    <w:rsid w:val="00323A85"/>
    <w:rsid w:val="00324A4E"/>
    <w:rsid w:val="00324C01"/>
    <w:rsid w:val="00324EB4"/>
    <w:rsid w:val="00325190"/>
    <w:rsid w:val="0032528F"/>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0ADD"/>
    <w:rsid w:val="0035192E"/>
    <w:rsid w:val="00351C09"/>
    <w:rsid w:val="00353B66"/>
    <w:rsid w:val="003542C1"/>
    <w:rsid w:val="00354354"/>
    <w:rsid w:val="00354B17"/>
    <w:rsid w:val="0035573B"/>
    <w:rsid w:val="003559AC"/>
    <w:rsid w:val="00355A41"/>
    <w:rsid w:val="003600C3"/>
    <w:rsid w:val="00360926"/>
    <w:rsid w:val="003610D0"/>
    <w:rsid w:val="00361452"/>
    <w:rsid w:val="003618FB"/>
    <w:rsid w:val="00362204"/>
    <w:rsid w:val="0036321F"/>
    <w:rsid w:val="0036582F"/>
    <w:rsid w:val="003670D8"/>
    <w:rsid w:val="00367385"/>
    <w:rsid w:val="0037026C"/>
    <w:rsid w:val="00370347"/>
    <w:rsid w:val="003704E5"/>
    <w:rsid w:val="003747FF"/>
    <w:rsid w:val="00374F23"/>
    <w:rsid w:val="00374FB4"/>
    <w:rsid w:val="0037556F"/>
    <w:rsid w:val="0037617C"/>
    <w:rsid w:val="003766BD"/>
    <w:rsid w:val="003774EC"/>
    <w:rsid w:val="003827BA"/>
    <w:rsid w:val="00383796"/>
    <w:rsid w:val="00383988"/>
    <w:rsid w:val="00384BCE"/>
    <w:rsid w:val="00392300"/>
    <w:rsid w:val="0039340C"/>
    <w:rsid w:val="0039425F"/>
    <w:rsid w:val="003951B4"/>
    <w:rsid w:val="003956F4"/>
    <w:rsid w:val="00396F6D"/>
    <w:rsid w:val="00397788"/>
    <w:rsid w:val="003A0150"/>
    <w:rsid w:val="003A0C4D"/>
    <w:rsid w:val="003A27D5"/>
    <w:rsid w:val="003A30D5"/>
    <w:rsid w:val="003A3E6F"/>
    <w:rsid w:val="003A6590"/>
    <w:rsid w:val="003B024C"/>
    <w:rsid w:val="003B14AD"/>
    <w:rsid w:val="003B321B"/>
    <w:rsid w:val="003B327A"/>
    <w:rsid w:val="003B338E"/>
    <w:rsid w:val="003B380D"/>
    <w:rsid w:val="003B3F6C"/>
    <w:rsid w:val="003B411C"/>
    <w:rsid w:val="003B6314"/>
    <w:rsid w:val="003B7955"/>
    <w:rsid w:val="003C0469"/>
    <w:rsid w:val="003C1DC8"/>
    <w:rsid w:val="003C3A5B"/>
    <w:rsid w:val="003C3C0C"/>
    <w:rsid w:val="003C3C2C"/>
    <w:rsid w:val="003C3F1B"/>
    <w:rsid w:val="003C41BC"/>
    <w:rsid w:val="003C5EDF"/>
    <w:rsid w:val="003C79AC"/>
    <w:rsid w:val="003D0112"/>
    <w:rsid w:val="003D1A34"/>
    <w:rsid w:val="003D26A3"/>
    <w:rsid w:val="003D2E6D"/>
    <w:rsid w:val="003D32E2"/>
    <w:rsid w:val="003D3D1C"/>
    <w:rsid w:val="003D57A4"/>
    <w:rsid w:val="003D5BBA"/>
    <w:rsid w:val="003E03C2"/>
    <w:rsid w:val="003E1346"/>
    <w:rsid w:val="003E1927"/>
    <w:rsid w:val="003E2744"/>
    <w:rsid w:val="003E2E65"/>
    <w:rsid w:val="003E3120"/>
    <w:rsid w:val="003E32C5"/>
    <w:rsid w:val="003E3803"/>
    <w:rsid w:val="003E39C1"/>
    <w:rsid w:val="003E6FA6"/>
    <w:rsid w:val="003F008D"/>
    <w:rsid w:val="003F1EA8"/>
    <w:rsid w:val="003F214E"/>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1F19"/>
    <w:rsid w:val="0041234E"/>
    <w:rsid w:val="004127EC"/>
    <w:rsid w:val="00412EB9"/>
    <w:rsid w:val="00413691"/>
    <w:rsid w:val="004143C6"/>
    <w:rsid w:val="00415894"/>
    <w:rsid w:val="00415934"/>
    <w:rsid w:val="00416721"/>
    <w:rsid w:val="00416FD7"/>
    <w:rsid w:val="00417598"/>
    <w:rsid w:val="004177F2"/>
    <w:rsid w:val="004200CE"/>
    <w:rsid w:val="00420AA3"/>
    <w:rsid w:val="004216DE"/>
    <w:rsid w:val="00421B82"/>
    <w:rsid w:val="00421C89"/>
    <w:rsid w:val="00424E99"/>
    <w:rsid w:val="00425A3F"/>
    <w:rsid w:val="004265B4"/>
    <w:rsid w:val="00427547"/>
    <w:rsid w:val="004315DA"/>
    <w:rsid w:val="00432625"/>
    <w:rsid w:val="004326B8"/>
    <w:rsid w:val="00432A34"/>
    <w:rsid w:val="00432E5E"/>
    <w:rsid w:val="00433428"/>
    <w:rsid w:val="00433FA1"/>
    <w:rsid w:val="004340DA"/>
    <w:rsid w:val="00434FBC"/>
    <w:rsid w:val="00435527"/>
    <w:rsid w:val="00435764"/>
    <w:rsid w:val="00435B47"/>
    <w:rsid w:val="00435CFB"/>
    <w:rsid w:val="004364C6"/>
    <w:rsid w:val="004370DA"/>
    <w:rsid w:val="00437E63"/>
    <w:rsid w:val="00440F15"/>
    <w:rsid w:val="00441012"/>
    <w:rsid w:val="004411C3"/>
    <w:rsid w:val="00441891"/>
    <w:rsid w:val="00442264"/>
    <w:rsid w:val="00442A54"/>
    <w:rsid w:val="00443E73"/>
    <w:rsid w:val="004444CE"/>
    <w:rsid w:val="004449CD"/>
    <w:rsid w:val="004456FB"/>
    <w:rsid w:val="0044609A"/>
    <w:rsid w:val="0044655E"/>
    <w:rsid w:val="00446AF4"/>
    <w:rsid w:val="00446C18"/>
    <w:rsid w:val="00450540"/>
    <w:rsid w:val="004508BE"/>
    <w:rsid w:val="00450E03"/>
    <w:rsid w:val="00451B02"/>
    <w:rsid w:val="00451BCA"/>
    <w:rsid w:val="00451C32"/>
    <w:rsid w:val="00451CBC"/>
    <w:rsid w:val="004537D5"/>
    <w:rsid w:val="00456F71"/>
    <w:rsid w:val="0046174D"/>
    <w:rsid w:val="00462EBB"/>
    <w:rsid w:val="00463621"/>
    <w:rsid w:val="00463D42"/>
    <w:rsid w:val="00464723"/>
    <w:rsid w:val="00466399"/>
    <w:rsid w:val="00466C74"/>
    <w:rsid w:val="00467184"/>
    <w:rsid w:val="004701A9"/>
    <w:rsid w:val="00470F8A"/>
    <w:rsid w:val="0047185C"/>
    <w:rsid w:val="00472CB9"/>
    <w:rsid w:val="00473BF6"/>
    <w:rsid w:val="00473D90"/>
    <w:rsid w:val="00474637"/>
    <w:rsid w:val="00474877"/>
    <w:rsid w:val="004762BC"/>
    <w:rsid w:val="00476556"/>
    <w:rsid w:val="00476C28"/>
    <w:rsid w:val="00476D1D"/>
    <w:rsid w:val="0047742E"/>
    <w:rsid w:val="00480053"/>
    <w:rsid w:val="004813C5"/>
    <w:rsid w:val="00482885"/>
    <w:rsid w:val="00483906"/>
    <w:rsid w:val="0048510E"/>
    <w:rsid w:val="00485129"/>
    <w:rsid w:val="004853A1"/>
    <w:rsid w:val="0048575C"/>
    <w:rsid w:val="00485EC8"/>
    <w:rsid w:val="004860C2"/>
    <w:rsid w:val="00486570"/>
    <w:rsid w:val="00486808"/>
    <w:rsid w:val="00486A08"/>
    <w:rsid w:val="004870E7"/>
    <w:rsid w:val="00491375"/>
    <w:rsid w:val="00494850"/>
    <w:rsid w:val="00494B6F"/>
    <w:rsid w:val="004954CB"/>
    <w:rsid w:val="0049586E"/>
    <w:rsid w:val="00497199"/>
    <w:rsid w:val="004976B7"/>
    <w:rsid w:val="00497924"/>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4C8C"/>
    <w:rsid w:val="004B6A5F"/>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1487"/>
    <w:rsid w:val="004D21B9"/>
    <w:rsid w:val="004D4AC3"/>
    <w:rsid w:val="004D4BFE"/>
    <w:rsid w:val="004D4E1C"/>
    <w:rsid w:val="004D569B"/>
    <w:rsid w:val="004D5BC7"/>
    <w:rsid w:val="004D6F34"/>
    <w:rsid w:val="004E0E30"/>
    <w:rsid w:val="004E1924"/>
    <w:rsid w:val="004E1ABD"/>
    <w:rsid w:val="004E33C7"/>
    <w:rsid w:val="004E39C2"/>
    <w:rsid w:val="004E46BC"/>
    <w:rsid w:val="004E54FE"/>
    <w:rsid w:val="004E6182"/>
    <w:rsid w:val="004E6A3A"/>
    <w:rsid w:val="004F0013"/>
    <w:rsid w:val="004F108D"/>
    <w:rsid w:val="004F1D12"/>
    <w:rsid w:val="004F4606"/>
    <w:rsid w:val="004F593F"/>
    <w:rsid w:val="004F7BA2"/>
    <w:rsid w:val="0050030A"/>
    <w:rsid w:val="00500CFA"/>
    <w:rsid w:val="005017F5"/>
    <w:rsid w:val="0050210B"/>
    <w:rsid w:val="0050232D"/>
    <w:rsid w:val="005023A6"/>
    <w:rsid w:val="00502D9B"/>
    <w:rsid w:val="005034DA"/>
    <w:rsid w:val="0050365D"/>
    <w:rsid w:val="00504935"/>
    <w:rsid w:val="00504C30"/>
    <w:rsid w:val="00505289"/>
    <w:rsid w:val="00507DBF"/>
    <w:rsid w:val="0051056A"/>
    <w:rsid w:val="005106AB"/>
    <w:rsid w:val="00512397"/>
    <w:rsid w:val="005130AB"/>
    <w:rsid w:val="005150DD"/>
    <w:rsid w:val="0051558B"/>
    <w:rsid w:val="00515C71"/>
    <w:rsid w:val="00516BC8"/>
    <w:rsid w:val="0051718D"/>
    <w:rsid w:val="00517D84"/>
    <w:rsid w:val="0052085B"/>
    <w:rsid w:val="00522D01"/>
    <w:rsid w:val="005244BF"/>
    <w:rsid w:val="00524A17"/>
    <w:rsid w:val="00524A58"/>
    <w:rsid w:val="00525417"/>
    <w:rsid w:val="00525ABB"/>
    <w:rsid w:val="0052637F"/>
    <w:rsid w:val="00526436"/>
    <w:rsid w:val="0052715B"/>
    <w:rsid w:val="00527FD3"/>
    <w:rsid w:val="005306EE"/>
    <w:rsid w:val="0053245E"/>
    <w:rsid w:val="005328B2"/>
    <w:rsid w:val="005348AE"/>
    <w:rsid w:val="00534C2B"/>
    <w:rsid w:val="00535629"/>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3C2E"/>
    <w:rsid w:val="005649AB"/>
    <w:rsid w:val="0056565E"/>
    <w:rsid w:val="00565A09"/>
    <w:rsid w:val="0056645B"/>
    <w:rsid w:val="00566AD8"/>
    <w:rsid w:val="00566C1E"/>
    <w:rsid w:val="00570F53"/>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A101F"/>
    <w:rsid w:val="005A1072"/>
    <w:rsid w:val="005A157B"/>
    <w:rsid w:val="005A1CC8"/>
    <w:rsid w:val="005A1FFC"/>
    <w:rsid w:val="005A204D"/>
    <w:rsid w:val="005A23F7"/>
    <w:rsid w:val="005A37DA"/>
    <w:rsid w:val="005A3C28"/>
    <w:rsid w:val="005A4DCC"/>
    <w:rsid w:val="005A4ED3"/>
    <w:rsid w:val="005A5812"/>
    <w:rsid w:val="005A5D8F"/>
    <w:rsid w:val="005A7F68"/>
    <w:rsid w:val="005B0A2A"/>
    <w:rsid w:val="005B0A31"/>
    <w:rsid w:val="005B0B01"/>
    <w:rsid w:val="005B1BC3"/>
    <w:rsid w:val="005B2EB5"/>
    <w:rsid w:val="005B3338"/>
    <w:rsid w:val="005B39E7"/>
    <w:rsid w:val="005B4669"/>
    <w:rsid w:val="005B554B"/>
    <w:rsid w:val="005C00EA"/>
    <w:rsid w:val="005C190B"/>
    <w:rsid w:val="005C5BA3"/>
    <w:rsid w:val="005C646B"/>
    <w:rsid w:val="005C6AD4"/>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54A3"/>
    <w:rsid w:val="005E68A5"/>
    <w:rsid w:val="005F0C40"/>
    <w:rsid w:val="005F0DA6"/>
    <w:rsid w:val="005F1AF5"/>
    <w:rsid w:val="005F1CFE"/>
    <w:rsid w:val="005F2B1B"/>
    <w:rsid w:val="005F4D29"/>
    <w:rsid w:val="005F4D76"/>
    <w:rsid w:val="005F68F2"/>
    <w:rsid w:val="005F719D"/>
    <w:rsid w:val="005F7D41"/>
    <w:rsid w:val="00600175"/>
    <w:rsid w:val="0060103E"/>
    <w:rsid w:val="006011CA"/>
    <w:rsid w:val="00601C84"/>
    <w:rsid w:val="00602333"/>
    <w:rsid w:val="00602E75"/>
    <w:rsid w:val="0060303F"/>
    <w:rsid w:val="00603090"/>
    <w:rsid w:val="00603318"/>
    <w:rsid w:val="006047D6"/>
    <w:rsid w:val="006051CE"/>
    <w:rsid w:val="00606286"/>
    <w:rsid w:val="006063A1"/>
    <w:rsid w:val="00607698"/>
    <w:rsid w:val="0061179A"/>
    <w:rsid w:val="00612502"/>
    <w:rsid w:val="006126D2"/>
    <w:rsid w:val="00614DF1"/>
    <w:rsid w:val="0061528A"/>
    <w:rsid w:val="0061666D"/>
    <w:rsid w:val="00616F3B"/>
    <w:rsid w:val="00617937"/>
    <w:rsid w:val="00617A12"/>
    <w:rsid w:val="00617F6E"/>
    <w:rsid w:val="00621271"/>
    <w:rsid w:val="00621774"/>
    <w:rsid w:val="00621E06"/>
    <w:rsid w:val="00622DA6"/>
    <w:rsid w:val="00623B6F"/>
    <w:rsid w:val="006248FB"/>
    <w:rsid w:val="0062514F"/>
    <w:rsid w:val="00625AF1"/>
    <w:rsid w:val="00626A86"/>
    <w:rsid w:val="0062783F"/>
    <w:rsid w:val="006303BB"/>
    <w:rsid w:val="00630B44"/>
    <w:rsid w:val="00630C68"/>
    <w:rsid w:val="0063196C"/>
    <w:rsid w:val="00631ECD"/>
    <w:rsid w:val="00632858"/>
    <w:rsid w:val="00633508"/>
    <w:rsid w:val="00633E6D"/>
    <w:rsid w:val="00633ED6"/>
    <w:rsid w:val="006347EE"/>
    <w:rsid w:val="00634E9F"/>
    <w:rsid w:val="0063517F"/>
    <w:rsid w:val="00637921"/>
    <w:rsid w:val="00640DA0"/>
    <w:rsid w:val="006413C3"/>
    <w:rsid w:val="00641867"/>
    <w:rsid w:val="0064376C"/>
    <w:rsid w:val="00644313"/>
    <w:rsid w:val="00644D3B"/>
    <w:rsid w:val="00645B11"/>
    <w:rsid w:val="00645E2B"/>
    <w:rsid w:val="00646904"/>
    <w:rsid w:val="00647224"/>
    <w:rsid w:val="00650BCC"/>
    <w:rsid w:val="00650C2E"/>
    <w:rsid w:val="00651A83"/>
    <w:rsid w:val="00653DA4"/>
    <w:rsid w:val="00656559"/>
    <w:rsid w:val="00656728"/>
    <w:rsid w:val="0065713C"/>
    <w:rsid w:val="00657686"/>
    <w:rsid w:val="00660F6D"/>
    <w:rsid w:val="006617CF"/>
    <w:rsid w:val="00661CAA"/>
    <w:rsid w:val="00662E68"/>
    <w:rsid w:val="00666F59"/>
    <w:rsid w:val="0067029A"/>
    <w:rsid w:val="00670431"/>
    <w:rsid w:val="006714B8"/>
    <w:rsid w:val="006717CE"/>
    <w:rsid w:val="006725CA"/>
    <w:rsid w:val="0067413C"/>
    <w:rsid w:val="00674D1E"/>
    <w:rsid w:val="00675CE5"/>
    <w:rsid w:val="00677694"/>
    <w:rsid w:val="00681087"/>
    <w:rsid w:val="0068230A"/>
    <w:rsid w:val="006825B2"/>
    <w:rsid w:val="00683CDE"/>
    <w:rsid w:val="00683E62"/>
    <w:rsid w:val="0068650C"/>
    <w:rsid w:val="00690B6A"/>
    <w:rsid w:val="0069319E"/>
    <w:rsid w:val="006939C1"/>
    <w:rsid w:val="006950AD"/>
    <w:rsid w:val="006950B1"/>
    <w:rsid w:val="00695578"/>
    <w:rsid w:val="00696AD8"/>
    <w:rsid w:val="006A4508"/>
    <w:rsid w:val="006A4C57"/>
    <w:rsid w:val="006A4CB7"/>
    <w:rsid w:val="006A555C"/>
    <w:rsid w:val="006A5E4F"/>
    <w:rsid w:val="006A6741"/>
    <w:rsid w:val="006A67E5"/>
    <w:rsid w:val="006A7804"/>
    <w:rsid w:val="006B1355"/>
    <w:rsid w:val="006B1D59"/>
    <w:rsid w:val="006B1EA9"/>
    <w:rsid w:val="006B4319"/>
    <w:rsid w:val="006B4B67"/>
    <w:rsid w:val="006B517F"/>
    <w:rsid w:val="006B5DC9"/>
    <w:rsid w:val="006C0B39"/>
    <w:rsid w:val="006C1C3F"/>
    <w:rsid w:val="006C1DFA"/>
    <w:rsid w:val="006C2AE1"/>
    <w:rsid w:val="006C2C46"/>
    <w:rsid w:val="006C37C4"/>
    <w:rsid w:val="006C3F23"/>
    <w:rsid w:val="006C3F32"/>
    <w:rsid w:val="006C5AA4"/>
    <w:rsid w:val="006C5AB6"/>
    <w:rsid w:val="006C5C8A"/>
    <w:rsid w:val="006C6284"/>
    <w:rsid w:val="006C6FBF"/>
    <w:rsid w:val="006D1EA4"/>
    <w:rsid w:val="006D2D22"/>
    <w:rsid w:val="006D367A"/>
    <w:rsid w:val="006D495E"/>
    <w:rsid w:val="006D518A"/>
    <w:rsid w:val="006D51C1"/>
    <w:rsid w:val="006D5744"/>
    <w:rsid w:val="006D6328"/>
    <w:rsid w:val="006D65FB"/>
    <w:rsid w:val="006D6AAC"/>
    <w:rsid w:val="006D7976"/>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D3"/>
    <w:rsid w:val="00702476"/>
    <w:rsid w:val="0070269C"/>
    <w:rsid w:val="00702FEF"/>
    <w:rsid w:val="007030DC"/>
    <w:rsid w:val="00703519"/>
    <w:rsid w:val="00706409"/>
    <w:rsid w:val="007064AF"/>
    <w:rsid w:val="00706DA9"/>
    <w:rsid w:val="00706E30"/>
    <w:rsid w:val="00707793"/>
    <w:rsid w:val="00712BE9"/>
    <w:rsid w:val="007143FE"/>
    <w:rsid w:val="00715556"/>
    <w:rsid w:val="007155A3"/>
    <w:rsid w:val="00715D1D"/>
    <w:rsid w:val="00715D9D"/>
    <w:rsid w:val="0071646A"/>
    <w:rsid w:val="0071696A"/>
    <w:rsid w:val="007169BF"/>
    <w:rsid w:val="007174A8"/>
    <w:rsid w:val="00720EB0"/>
    <w:rsid w:val="007211C4"/>
    <w:rsid w:val="0072295F"/>
    <w:rsid w:val="007235E4"/>
    <w:rsid w:val="007244A4"/>
    <w:rsid w:val="00725A90"/>
    <w:rsid w:val="00725FB2"/>
    <w:rsid w:val="007261E1"/>
    <w:rsid w:val="00726309"/>
    <w:rsid w:val="00726F0E"/>
    <w:rsid w:val="007271FC"/>
    <w:rsid w:val="007279DD"/>
    <w:rsid w:val="00730B96"/>
    <w:rsid w:val="00730F85"/>
    <w:rsid w:val="00731979"/>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4C8C"/>
    <w:rsid w:val="00757063"/>
    <w:rsid w:val="00757BE0"/>
    <w:rsid w:val="00757E25"/>
    <w:rsid w:val="00757FA2"/>
    <w:rsid w:val="0076047A"/>
    <w:rsid w:val="00760A93"/>
    <w:rsid w:val="0076158B"/>
    <w:rsid w:val="00761B4B"/>
    <w:rsid w:val="00761E44"/>
    <w:rsid w:val="007658BD"/>
    <w:rsid w:val="007671D2"/>
    <w:rsid w:val="007677E0"/>
    <w:rsid w:val="007707E5"/>
    <w:rsid w:val="00771D65"/>
    <w:rsid w:val="00772C61"/>
    <w:rsid w:val="00774EF4"/>
    <w:rsid w:val="00776D43"/>
    <w:rsid w:val="007771EC"/>
    <w:rsid w:val="00777306"/>
    <w:rsid w:val="007779CF"/>
    <w:rsid w:val="00777E0F"/>
    <w:rsid w:val="007803C4"/>
    <w:rsid w:val="0078063B"/>
    <w:rsid w:val="007816EA"/>
    <w:rsid w:val="00784D7C"/>
    <w:rsid w:val="00785C97"/>
    <w:rsid w:val="00787410"/>
    <w:rsid w:val="00787CEB"/>
    <w:rsid w:val="0079008B"/>
    <w:rsid w:val="00790412"/>
    <w:rsid w:val="007913BB"/>
    <w:rsid w:val="00794BC3"/>
    <w:rsid w:val="00795333"/>
    <w:rsid w:val="00796AC4"/>
    <w:rsid w:val="007975EE"/>
    <w:rsid w:val="007A01F3"/>
    <w:rsid w:val="007A0436"/>
    <w:rsid w:val="007A07D2"/>
    <w:rsid w:val="007A2824"/>
    <w:rsid w:val="007A28C2"/>
    <w:rsid w:val="007A3132"/>
    <w:rsid w:val="007A3970"/>
    <w:rsid w:val="007A4163"/>
    <w:rsid w:val="007A6AF6"/>
    <w:rsid w:val="007B1DFB"/>
    <w:rsid w:val="007B2B9F"/>
    <w:rsid w:val="007B3101"/>
    <w:rsid w:val="007B382E"/>
    <w:rsid w:val="007B4443"/>
    <w:rsid w:val="007B5087"/>
    <w:rsid w:val="007B5694"/>
    <w:rsid w:val="007B69C5"/>
    <w:rsid w:val="007B6E3C"/>
    <w:rsid w:val="007C08B6"/>
    <w:rsid w:val="007C189C"/>
    <w:rsid w:val="007C2D42"/>
    <w:rsid w:val="007C2E5E"/>
    <w:rsid w:val="007C3EA9"/>
    <w:rsid w:val="007C679D"/>
    <w:rsid w:val="007C6E93"/>
    <w:rsid w:val="007C7128"/>
    <w:rsid w:val="007C7720"/>
    <w:rsid w:val="007C79A6"/>
    <w:rsid w:val="007D20DB"/>
    <w:rsid w:val="007D2FF1"/>
    <w:rsid w:val="007D3256"/>
    <w:rsid w:val="007D38DD"/>
    <w:rsid w:val="007D43BB"/>
    <w:rsid w:val="007D4DE6"/>
    <w:rsid w:val="007D4E75"/>
    <w:rsid w:val="007D502D"/>
    <w:rsid w:val="007D5F4B"/>
    <w:rsid w:val="007D6CC5"/>
    <w:rsid w:val="007D724C"/>
    <w:rsid w:val="007D73BC"/>
    <w:rsid w:val="007E17C0"/>
    <w:rsid w:val="007E1AD0"/>
    <w:rsid w:val="007E2F89"/>
    <w:rsid w:val="007E35BA"/>
    <w:rsid w:val="007E55F3"/>
    <w:rsid w:val="007E5787"/>
    <w:rsid w:val="007E5FED"/>
    <w:rsid w:val="007E6FD8"/>
    <w:rsid w:val="007F2929"/>
    <w:rsid w:val="007F303E"/>
    <w:rsid w:val="007F3C18"/>
    <w:rsid w:val="007F4DB3"/>
    <w:rsid w:val="007F4F9A"/>
    <w:rsid w:val="007F52AA"/>
    <w:rsid w:val="007F536C"/>
    <w:rsid w:val="007F6A0B"/>
    <w:rsid w:val="007F6CC9"/>
    <w:rsid w:val="008021B3"/>
    <w:rsid w:val="00803610"/>
    <w:rsid w:val="00804B12"/>
    <w:rsid w:val="008062D1"/>
    <w:rsid w:val="00806444"/>
    <w:rsid w:val="00806973"/>
    <w:rsid w:val="00807A13"/>
    <w:rsid w:val="0081001C"/>
    <w:rsid w:val="00810659"/>
    <w:rsid w:val="00812BEE"/>
    <w:rsid w:val="008135BD"/>
    <w:rsid w:val="00815A2B"/>
    <w:rsid w:val="008165FD"/>
    <w:rsid w:val="00816A49"/>
    <w:rsid w:val="00817D79"/>
    <w:rsid w:val="00820119"/>
    <w:rsid w:val="00820630"/>
    <w:rsid w:val="00820C2C"/>
    <w:rsid w:val="00822C5E"/>
    <w:rsid w:val="00822E37"/>
    <w:rsid w:val="008234D7"/>
    <w:rsid w:val="0082369D"/>
    <w:rsid w:val="00823776"/>
    <w:rsid w:val="00824456"/>
    <w:rsid w:val="008268B1"/>
    <w:rsid w:val="00826C76"/>
    <w:rsid w:val="00830168"/>
    <w:rsid w:val="00831096"/>
    <w:rsid w:val="00831E9A"/>
    <w:rsid w:val="00832195"/>
    <w:rsid w:val="008323B3"/>
    <w:rsid w:val="008324C2"/>
    <w:rsid w:val="008329E7"/>
    <w:rsid w:val="008341F9"/>
    <w:rsid w:val="00834741"/>
    <w:rsid w:val="008347F8"/>
    <w:rsid w:val="008349CC"/>
    <w:rsid w:val="00835D1D"/>
    <w:rsid w:val="00836137"/>
    <w:rsid w:val="00841B03"/>
    <w:rsid w:val="0084266C"/>
    <w:rsid w:val="00842FA7"/>
    <w:rsid w:val="00843661"/>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A1B"/>
    <w:rsid w:val="00867FBA"/>
    <w:rsid w:val="00870517"/>
    <w:rsid w:val="008721BD"/>
    <w:rsid w:val="00873442"/>
    <w:rsid w:val="008779A2"/>
    <w:rsid w:val="00877A18"/>
    <w:rsid w:val="00877C2D"/>
    <w:rsid w:val="008800BE"/>
    <w:rsid w:val="00881715"/>
    <w:rsid w:val="00881EFE"/>
    <w:rsid w:val="00883459"/>
    <w:rsid w:val="00883679"/>
    <w:rsid w:val="00883A74"/>
    <w:rsid w:val="00885892"/>
    <w:rsid w:val="00885A53"/>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1DA4"/>
    <w:rsid w:val="008B2623"/>
    <w:rsid w:val="008B3576"/>
    <w:rsid w:val="008B4AE5"/>
    <w:rsid w:val="008B70E4"/>
    <w:rsid w:val="008B7B5B"/>
    <w:rsid w:val="008C0C4C"/>
    <w:rsid w:val="008C3024"/>
    <w:rsid w:val="008C3550"/>
    <w:rsid w:val="008C3B67"/>
    <w:rsid w:val="008C3F06"/>
    <w:rsid w:val="008C5B9A"/>
    <w:rsid w:val="008C6C07"/>
    <w:rsid w:val="008C7F3F"/>
    <w:rsid w:val="008D0F3A"/>
    <w:rsid w:val="008D3B43"/>
    <w:rsid w:val="008D6D70"/>
    <w:rsid w:val="008D7961"/>
    <w:rsid w:val="008E05E7"/>
    <w:rsid w:val="008E154D"/>
    <w:rsid w:val="008E2CDE"/>
    <w:rsid w:val="008E2E84"/>
    <w:rsid w:val="008E3A8E"/>
    <w:rsid w:val="008E3D13"/>
    <w:rsid w:val="008E400F"/>
    <w:rsid w:val="008E4692"/>
    <w:rsid w:val="008E4CBB"/>
    <w:rsid w:val="008E7D47"/>
    <w:rsid w:val="008E7EB5"/>
    <w:rsid w:val="008F0C9D"/>
    <w:rsid w:val="008F0F6A"/>
    <w:rsid w:val="008F10BB"/>
    <w:rsid w:val="008F16B3"/>
    <w:rsid w:val="008F1DB1"/>
    <w:rsid w:val="008F2CBD"/>
    <w:rsid w:val="008F46AE"/>
    <w:rsid w:val="008F6781"/>
    <w:rsid w:val="008F753A"/>
    <w:rsid w:val="008F7C73"/>
    <w:rsid w:val="009011E4"/>
    <w:rsid w:val="0090350F"/>
    <w:rsid w:val="009035F8"/>
    <w:rsid w:val="009039B7"/>
    <w:rsid w:val="00903D3C"/>
    <w:rsid w:val="009040B6"/>
    <w:rsid w:val="009051BF"/>
    <w:rsid w:val="00905BD1"/>
    <w:rsid w:val="00905DD8"/>
    <w:rsid w:val="009068AC"/>
    <w:rsid w:val="009078BD"/>
    <w:rsid w:val="00910672"/>
    <w:rsid w:val="009129C1"/>
    <w:rsid w:val="00912A54"/>
    <w:rsid w:val="00912CB5"/>
    <w:rsid w:val="0091351D"/>
    <w:rsid w:val="009156C3"/>
    <w:rsid w:val="00915A96"/>
    <w:rsid w:val="009160E2"/>
    <w:rsid w:val="009161B8"/>
    <w:rsid w:val="0092067E"/>
    <w:rsid w:val="0092115B"/>
    <w:rsid w:val="00923635"/>
    <w:rsid w:val="00924931"/>
    <w:rsid w:val="00925624"/>
    <w:rsid w:val="00930884"/>
    <w:rsid w:val="0093112D"/>
    <w:rsid w:val="009311F2"/>
    <w:rsid w:val="00931473"/>
    <w:rsid w:val="00932A99"/>
    <w:rsid w:val="00932F8C"/>
    <w:rsid w:val="00934FE1"/>
    <w:rsid w:val="009355F4"/>
    <w:rsid w:val="009358A0"/>
    <w:rsid w:val="00936678"/>
    <w:rsid w:val="009400E6"/>
    <w:rsid w:val="00940EF3"/>
    <w:rsid w:val="0094150F"/>
    <w:rsid w:val="009438D1"/>
    <w:rsid w:val="009456D2"/>
    <w:rsid w:val="00945B9D"/>
    <w:rsid w:val="00946832"/>
    <w:rsid w:val="00946E94"/>
    <w:rsid w:val="009475A6"/>
    <w:rsid w:val="00947823"/>
    <w:rsid w:val="00947C37"/>
    <w:rsid w:val="009508A5"/>
    <w:rsid w:val="0095133B"/>
    <w:rsid w:val="009516A6"/>
    <w:rsid w:val="00954F91"/>
    <w:rsid w:val="009552C6"/>
    <w:rsid w:val="009556D3"/>
    <w:rsid w:val="009564D7"/>
    <w:rsid w:val="0095665C"/>
    <w:rsid w:val="00957B21"/>
    <w:rsid w:val="009619E4"/>
    <w:rsid w:val="009624E1"/>
    <w:rsid w:val="009627B8"/>
    <w:rsid w:val="00964326"/>
    <w:rsid w:val="00965FCA"/>
    <w:rsid w:val="00966159"/>
    <w:rsid w:val="009672E5"/>
    <w:rsid w:val="009713F1"/>
    <w:rsid w:val="0097292D"/>
    <w:rsid w:val="00972DF5"/>
    <w:rsid w:val="00973E76"/>
    <w:rsid w:val="009746B7"/>
    <w:rsid w:val="00974E48"/>
    <w:rsid w:val="00974E69"/>
    <w:rsid w:val="00975337"/>
    <w:rsid w:val="00975390"/>
    <w:rsid w:val="00975BA9"/>
    <w:rsid w:val="00976B77"/>
    <w:rsid w:val="00980EE9"/>
    <w:rsid w:val="00981275"/>
    <w:rsid w:val="009814B7"/>
    <w:rsid w:val="00982107"/>
    <w:rsid w:val="009837F4"/>
    <w:rsid w:val="00984641"/>
    <w:rsid w:val="00984872"/>
    <w:rsid w:val="00985313"/>
    <w:rsid w:val="009855B8"/>
    <w:rsid w:val="00986074"/>
    <w:rsid w:val="009865B6"/>
    <w:rsid w:val="00986A2F"/>
    <w:rsid w:val="00987E56"/>
    <w:rsid w:val="00990FDD"/>
    <w:rsid w:val="00991EF9"/>
    <w:rsid w:val="00991F56"/>
    <w:rsid w:val="009943B9"/>
    <w:rsid w:val="00994CD2"/>
    <w:rsid w:val="00995121"/>
    <w:rsid w:val="009A03FF"/>
    <w:rsid w:val="009A1F41"/>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E0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40D7"/>
    <w:rsid w:val="009D73D4"/>
    <w:rsid w:val="009D78FE"/>
    <w:rsid w:val="009E1249"/>
    <w:rsid w:val="009E22C2"/>
    <w:rsid w:val="009E3069"/>
    <w:rsid w:val="009E38BD"/>
    <w:rsid w:val="009E3C2E"/>
    <w:rsid w:val="009E3E4A"/>
    <w:rsid w:val="009E4368"/>
    <w:rsid w:val="009E44D7"/>
    <w:rsid w:val="009E52DA"/>
    <w:rsid w:val="009E5A2E"/>
    <w:rsid w:val="009E6481"/>
    <w:rsid w:val="009E695F"/>
    <w:rsid w:val="009E70D1"/>
    <w:rsid w:val="009E7B57"/>
    <w:rsid w:val="009F1ABF"/>
    <w:rsid w:val="009F2CBB"/>
    <w:rsid w:val="009F39C0"/>
    <w:rsid w:val="009F4E7C"/>
    <w:rsid w:val="009F552C"/>
    <w:rsid w:val="009F65AF"/>
    <w:rsid w:val="00A00C62"/>
    <w:rsid w:val="00A00D90"/>
    <w:rsid w:val="00A01488"/>
    <w:rsid w:val="00A02C84"/>
    <w:rsid w:val="00A0498B"/>
    <w:rsid w:val="00A051CE"/>
    <w:rsid w:val="00A06256"/>
    <w:rsid w:val="00A06AEC"/>
    <w:rsid w:val="00A06F74"/>
    <w:rsid w:val="00A07517"/>
    <w:rsid w:val="00A07896"/>
    <w:rsid w:val="00A07E10"/>
    <w:rsid w:val="00A07E2F"/>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AEE"/>
    <w:rsid w:val="00A35F5E"/>
    <w:rsid w:val="00A36ECC"/>
    <w:rsid w:val="00A37D5B"/>
    <w:rsid w:val="00A41735"/>
    <w:rsid w:val="00A41BC4"/>
    <w:rsid w:val="00A445D8"/>
    <w:rsid w:val="00A47844"/>
    <w:rsid w:val="00A479E0"/>
    <w:rsid w:val="00A505DF"/>
    <w:rsid w:val="00A509EE"/>
    <w:rsid w:val="00A52E35"/>
    <w:rsid w:val="00A53AD9"/>
    <w:rsid w:val="00A54DF1"/>
    <w:rsid w:val="00A55906"/>
    <w:rsid w:val="00A56406"/>
    <w:rsid w:val="00A56D26"/>
    <w:rsid w:val="00A56FC2"/>
    <w:rsid w:val="00A60EA7"/>
    <w:rsid w:val="00A60FF7"/>
    <w:rsid w:val="00A6194C"/>
    <w:rsid w:val="00A62588"/>
    <w:rsid w:val="00A62676"/>
    <w:rsid w:val="00A63262"/>
    <w:rsid w:val="00A63ED3"/>
    <w:rsid w:val="00A66547"/>
    <w:rsid w:val="00A66866"/>
    <w:rsid w:val="00A70366"/>
    <w:rsid w:val="00A7141B"/>
    <w:rsid w:val="00A72E84"/>
    <w:rsid w:val="00A751C4"/>
    <w:rsid w:val="00A77F57"/>
    <w:rsid w:val="00A820D3"/>
    <w:rsid w:val="00A82A39"/>
    <w:rsid w:val="00A84815"/>
    <w:rsid w:val="00A85644"/>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0F50"/>
    <w:rsid w:val="00AB17B3"/>
    <w:rsid w:val="00AB20DF"/>
    <w:rsid w:val="00AB2BC4"/>
    <w:rsid w:val="00AB2E2E"/>
    <w:rsid w:val="00AB5154"/>
    <w:rsid w:val="00AB5612"/>
    <w:rsid w:val="00AB5907"/>
    <w:rsid w:val="00AC2F70"/>
    <w:rsid w:val="00AC3C95"/>
    <w:rsid w:val="00AC3F75"/>
    <w:rsid w:val="00AC44E3"/>
    <w:rsid w:val="00AC600E"/>
    <w:rsid w:val="00AC7C3C"/>
    <w:rsid w:val="00AC7FD1"/>
    <w:rsid w:val="00AD043F"/>
    <w:rsid w:val="00AD076A"/>
    <w:rsid w:val="00AD444F"/>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E7E85"/>
    <w:rsid w:val="00AF0445"/>
    <w:rsid w:val="00AF118B"/>
    <w:rsid w:val="00AF2C31"/>
    <w:rsid w:val="00AF3148"/>
    <w:rsid w:val="00AF3508"/>
    <w:rsid w:val="00AF3736"/>
    <w:rsid w:val="00AF3E5D"/>
    <w:rsid w:val="00AF3E67"/>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0486"/>
    <w:rsid w:val="00B117CC"/>
    <w:rsid w:val="00B14EDB"/>
    <w:rsid w:val="00B14FC4"/>
    <w:rsid w:val="00B150B8"/>
    <w:rsid w:val="00B1597E"/>
    <w:rsid w:val="00B1763E"/>
    <w:rsid w:val="00B20182"/>
    <w:rsid w:val="00B20572"/>
    <w:rsid w:val="00B20DEF"/>
    <w:rsid w:val="00B21A69"/>
    <w:rsid w:val="00B22FFA"/>
    <w:rsid w:val="00B23122"/>
    <w:rsid w:val="00B24BCC"/>
    <w:rsid w:val="00B26C74"/>
    <w:rsid w:val="00B26DD6"/>
    <w:rsid w:val="00B32123"/>
    <w:rsid w:val="00B325B3"/>
    <w:rsid w:val="00B352DF"/>
    <w:rsid w:val="00B3617C"/>
    <w:rsid w:val="00B367C7"/>
    <w:rsid w:val="00B37E41"/>
    <w:rsid w:val="00B40311"/>
    <w:rsid w:val="00B408CC"/>
    <w:rsid w:val="00B41224"/>
    <w:rsid w:val="00B433AB"/>
    <w:rsid w:val="00B43EA3"/>
    <w:rsid w:val="00B43FAF"/>
    <w:rsid w:val="00B44945"/>
    <w:rsid w:val="00B44E27"/>
    <w:rsid w:val="00B4548C"/>
    <w:rsid w:val="00B46135"/>
    <w:rsid w:val="00B4773D"/>
    <w:rsid w:val="00B47F10"/>
    <w:rsid w:val="00B507C5"/>
    <w:rsid w:val="00B51587"/>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66760"/>
    <w:rsid w:val="00B7021E"/>
    <w:rsid w:val="00B722DA"/>
    <w:rsid w:val="00B72F9F"/>
    <w:rsid w:val="00B73893"/>
    <w:rsid w:val="00B73AE3"/>
    <w:rsid w:val="00B769BF"/>
    <w:rsid w:val="00B80455"/>
    <w:rsid w:val="00B81A12"/>
    <w:rsid w:val="00B82683"/>
    <w:rsid w:val="00B82B88"/>
    <w:rsid w:val="00B83CEE"/>
    <w:rsid w:val="00B84361"/>
    <w:rsid w:val="00B87F0B"/>
    <w:rsid w:val="00B91C59"/>
    <w:rsid w:val="00B92E56"/>
    <w:rsid w:val="00B9399F"/>
    <w:rsid w:val="00B93E5F"/>
    <w:rsid w:val="00B96832"/>
    <w:rsid w:val="00BA064E"/>
    <w:rsid w:val="00BA555C"/>
    <w:rsid w:val="00BA59C0"/>
    <w:rsid w:val="00BA5ADC"/>
    <w:rsid w:val="00BA7C91"/>
    <w:rsid w:val="00BB1F4B"/>
    <w:rsid w:val="00BB2C39"/>
    <w:rsid w:val="00BB33D0"/>
    <w:rsid w:val="00BB3572"/>
    <w:rsid w:val="00BB3739"/>
    <w:rsid w:val="00BB5532"/>
    <w:rsid w:val="00BB6515"/>
    <w:rsid w:val="00BB7378"/>
    <w:rsid w:val="00BB755E"/>
    <w:rsid w:val="00BC0055"/>
    <w:rsid w:val="00BC0EDA"/>
    <w:rsid w:val="00BC22E5"/>
    <w:rsid w:val="00BC2E58"/>
    <w:rsid w:val="00BC3468"/>
    <w:rsid w:val="00BC4B0C"/>
    <w:rsid w:val="00BC533F"/>
    <w:rsid w:val="00BC5F45"/>
    <w:rsid w:val="00BC634E"/>
    <w:rsid w:val="00BC6447"/>
    <w:rsid w:val="00BC721C"/>
    <w:rsid w:val="00BD01EC"/>
    <w:rsid w:val="00BD0B0B"/>
    <w:rsid w:val="00BD0B5B"/>
    <w:rsid w:val="00BD32B4"/>
    <w:rsid w:val="00BD36B5"/>
    <w:rsid w:val="00BD4D95"/>
    <w:rsid w:val="00BD56DE"/>
    <w:rsid w:val="00BD633F"/>
    <w:rsid w:val="00BE05C3"/>
    <w:rsid w:val="00BE0858"/>
    <w:rsid w:val="00BE373F"/>
    <w:rsid w:val="00BE55C2"/>
    <w:rsid w:val="00BE7D24"/>
    <w:rsid w:val="00BF0AF2"/>
    <w:rsid w:val="00BF22BE"/>
    <w:rsid w:val="00BF41F8"/>
    <w:rsid w:val="00BF4753"/>
    <w:rsid w:val="00BF6249"/>
    <w:rsid w:val="00BF6320"/>
    <w:rsid w:val="00BF63DB"/>
    <w:rsid w:val="00BF68DE"/>
    <w:rsid w:val="00BF7C93"/>
    <w:rsid w:val="00C0102B"/>
    <w:rsid w:val="00C03BDA"/>
    <w:rsid w:val="00C03F5E"/>
    <w:rsid w:val="00C04610"/>
    <w:rsid w:val="00C047E9"/>
    <w:rsid w:val="00C0499B"/>
    <w:rsid w:val="00C04D8C"/>
    <w:rsid w:val="00C070DD"/>
    <w:rsid w:val="00C07266"/>
    <w:rsid w:val="00C10C21"/>
    <w:rsid w:val="00C118B2"/>
    <w:rsid w:val="00C11C00"/>
    <w:rsid w:val="00C12115"/>
    <w:rsid w:val="00C13493"/>
    <w:rsid w:val="00C144C6"/>
    <w:rsid w:val="00C148FC"/>
    <w:rsid w:val="00C17D5F"/>
    <w:rsid w:val="00C20385"/>
    <w:rsid w:val="00C2044A"/>
    <w:rsid w:val="00C21205"/>
    <w:rsid w:val="00C21F02"/>
    <w:rsid w:val="00C21F27"/>
    <w:rsid w:val="00C22685"/>
    <w:rsid w:val="00C23296"/>
    <w:rsid w:val="00C23C80"/>
    <w:rsid w:val="00C248F2"/>
    <w:rsid w:val="00C24AA2"/>
    <w:rsid w:val="00C26284"/>
    <w:rsid w:val="00C26F39"/>
    <w:rsid w:val="00C278B1"/>
    <w:rsid w:val="00C3034D"/>
    <w:rsid w:val="00C306C9"/>
    <w:rsid w:val="00C30A4F"/>
    <w:rsid w:val="00C30CB1"/>
    <w:rsid w:val="00C32930"/>
    <w:rsid w:val="00C331B9"/>
    <w:rsid w:val="00C334A0"/>
    <w:rsid w:val="00C33650"/>
    <w:rsid w:val="00C3459F"/>
    <w:rsid w:val="00C34C04"/>
    <w:rsid w:val="00C34F34"/>
    <w:rsid w:val="00C35D5F"/>
    <w:rsid w:val="00C36CD0"/>
    <w:rsid w:val="00C370D6"/>
    <w:rsid w:val="00C410C6"/>
    <w:rsid w:val="00C4211A"/>
    <w:rsid w:val="00C43AA1"/>
    <w:rsid w:val="00C45D5A"/>
    <w:rsid w:val="00C46280"/>
    <w:rsid w:val="00C467E3"/>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4C73"/>
    <w:rsid w:val="00C65E36"/>
    <w:rsid w:val="00C65E88"/>
    <w:rsid w:val="00C6665F"/>
    <w:rsid w:val="00C67D50"/>
    <w:rsid w:val="00C70EB4"/>
    <w:rsid w:val="00C717E1"/>
    <w:rsid w:val="00C72D16"/>
    <w:rsid w:val="00C73AFB"/>
    <w:rsid w:val="00C7400E"/>
    <w:rsid w:val="00C7494C"/>
    <w:rsid w:val="00C74A39"/>
    <w:rsid w:val="00C74E48"/>
    <w:rsid w:val="00C74F22"/>
    <w:rsid w:val="00C75C4C"/>
    <w:rsid w:val="00C76EA1"/>
    <w:rsid w:val="00C773CE"/>
    <w:rsid w:val="00C80ED3"/>
    <w:rsid w:val="00C81B2D"/>
    <w:rsid w:val="00C82147"/>
    <w:rsid w:val="00C82282"/>
    <w:rsid w:val="00C828CA"/>
    <w:rsid w:val="00C82B32"/>
    <w:rsid w:val="00C82B79"/>
    <w:rsid w:val="00C83716"/>
    <w:rsid w:val="00C84F65"/>
    <w:rsid w:val="00C8526F"/>
    <w:rsid w:val="00C863E1"/>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6374"/>
    <w:rsid w:val="00CA71D1"/>
    <w:rsid w:val="00CA7DB7"/>
    <w:rsid w:val="00CB0F85"/>
    <w:rsid w:val="00CB322E"/>
    <w:rsid w:val="00CB33B0"/>
    <w:rsid w:val="00CB3A8F"/>
    <w:rsid w:val="00CB3EFA"/>
    <w:rsid w:val="00CB4948"/>
    <w:rsid w:val="00CB4966"/>
    <w:rsid w:val="00CB6BA1"/>
    <w:rsid w:val="00CB76C2"/>
    <w:rsid w:val="00CB7FA7"/>
    <w:rsid w:val="00CC1746"/>
    <w:rsid w:val="00CC23E4"/>
    <w:rsid w:val="00CC2C18"/>
    <w:rsid w:val="00CC405F"/>
    <w:rsid w:val="00CC47F2"/>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1FA3"/>
    <w:rsid w:val="00CE28A0"/>
    <w:rsid w:val="00CE46F4"/>
    <w:rsid w:val="00CE53A1"/>
    <w:rsid w:val="00CE5980"/>
    <w:rsid w:val="00CE60F8"/>
    <w:rsid w:val="00CE785A"/>
    <w:rsid w:val="00CE7925"/>
    <w:rsid w:val="00CF00FE"/>
    <w:rsid w:val="00CF0313"/>
    <w:rsid w:val="00CF0F7C"/>
    <w:rsid w:val="00CF1BE4"/>
    <w:rsid w:val="00CF378D"/>
    <w:rsid w:val="00CF384B"/>
    <w:rsid w:val="00CF3B66"/>
    <w:rsid w:val="00CF5B23"/>
    <w:rsid w:val="00CF692E"/>
    <w:rsid w:val="00CF7DED"/>
    <w:rsid w:val="00D00181"/>
    <w:rsid w:val="00D0022D"/>
    <w:rsid w:val="00D0075C"/>
    <w:rsid w:val="00D01411"/>
    <w:rsid w:val="00D017B3"/>
    <w:rsid w:val="00D020CB"/>
    <w:rsid w:val="00D0469F"/>
    <w:rsid w:val="00D063A0"/>
    <w:rsid w:val="00D0652E"/>
    <w:rsid w:val="00D066A3"/>
    <w:rsid w:val="00D0677A"/>
    <w:rsid w:val="00D109FD"/>
    <w:rsid w:val="00D10BBC"/>
    <w:rsid w:val="00D110DD"/>
    <w:rsid w:val="00D127DE"/>
    <w:rsid w:val="00D1360F"/>
    <w:rsid w:val="00D1376A"/>
    <w:rsid w:val="00D141D4"/>
    <w:rsid w:val="00D1572A"/>
    <w:rsid w:val="00D15AA5"/>
    <w:rsid w:val="00D15D39"/>
    <w:rsid w:val="00D16EDB"/>
    <w:rsid w:val="00D20144"/>
    <w:rsid w:val="00D20165"/>
    <w:rsid w:val="00D20997"/>
    <w:rsid w:val="00D245B5"/>
    <w:rsid w:val="00D2485C"/>
    <w:rsid w:val="00D248BD"/>
    <w:rsid w:val="00D257CD"/>
    <w:rsid w:val="00D262A2"/>
    <w:rsid w:val="00D27FEE"/>
    <w:rsid w:val="00D307DE"/>
    <w:rsid w:val="00D31C33"/>
    <w:rsid w:val="00D328C8"/>
    <w:rsid w:val="00D33150"/>
    <w:rsid w:val="00D34BE7"/>
    <w:rsid w:val="00D3518E"/>
    <w:rsid w:val="00D35955"/>
    <w:rsid w:val="00D35F8B"/>
    <w:rsid w:val="00D36966"/>
    <w:rsid w:val="00D40D20"/>
    <w:rsid w:val="00D41D92"/>
    <w:rsid w:val="00D518C0"/>
    <w:rsid w:val="00D5224C"/>
    <w:rsid w:val="00D532AE"/>
    <w:rsid w:val="00D53373"/>
    <w:rsid w:val="00D53578"/>
    <w:rsid w:val="00D54672"/>
    <w:rsid w:val="00D56347"/>
    <w:rsid w:val="00D5635D"/>
    <w:rsid w:val="00D568EF"/>
    <w:rsid w:val="00D578EC"/>
    <w:rsid w:val="00D60865"/>
    <w:rsid w:val="00D6224C"/>
    <w:rsid w:val="00D635DA"/>
    <w:rsid w:val="00D65888"/>
    <w:rsid w:val="00D66376"/>
    <w:rsid w:val="00D66654"/>
    <w:rsid w:val="00D66E20"/>
    <w:rsid w:val="00D71B56"/>
    <w:rsid w:val="00D7208B"/>
    <w:rsid w:val="00D7474D"/>
    <w:rsid w:val="00D74E13"/>
    <w:rsid w:val="00D75730"/>
    <w:rsid w:val="00D80D90"/>
    <w:rsid w:val="00D81072"/>
    <w:rsid w:val="00D8183C"/>
    <w:rsid w:val="00D82023"/>
    <w:rsid w:val="00D82325"/>
    <w:rsid w:val="00D82953"/>
    <w:rsid w:val="00D850F9"/>
    <w:rsid w:val="00D861D3"/>
    <w:rsid w:val="00D866B8"/>
    <w:rsid w:val="00D86E3F"/>
    <w:rsid w:val="00D90D99"/>
    <w:rsid w:val="00D917BB"/>
    <w:rsid w:val="00D924C9"/>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EDC"/>
    <w:rsid w:val="00DB53D7"/>
    <w:rsid w:val="00DB5453"/>
    <w:rsid w:val="00DC1E80"/>
    <w:rsid w:val="00DC2CBA"/>
    <w:rsid w:val="00DC3958"/>
    <w:rsid w:val="00DC3AE1"/>
    <w:rsid w:val="00DC3D76"/>
    <w:rsid w:val="00DC3FCD"/>
    <w:rsid w:val="00DC445E"/>
    <w:rsid w:val="00DC4B74"/>
    <w:rsid w:val="00DC4B81"/>
    <w:rsid w:val="00DC590A"/>
    <w:rsid w:val="00DC69B5"/>
    <w:rsid w:val="00DD03EC"/>
    <w:rsid w:val="00DD1174"/>
    <w:rsid w:val="00DD1AEA"/>
    <w:rsid w:val="00DD2007"/>
    <w:rsid w:val="00DD24B6"/>
    <w:rsid w:val="00DD31B6"/>
    <w:rsid w:val="00DD3454"/>
    <w:rsid w:val="00DD4C08"/>
    <w:rsid w:val="00DD4C30"/>
    <w:rsid w:val="00DD4CD0"/>
    <w:rsid w:val="00DD4FB7"/>
    <w:rsid w:val="00DD6EA8"/>
    <w:rsid w:val="00DD7490"/>
    <w:rsid w:val="00DD7925"/>
    <w:rsid w:val="00DE086B"/>
    <w:rsid w:val="00DE11B8"/>
    <w:rsid w:val="00DE37C6"/>
    <w:rsid w:val="00DE524E"/>
    <w:rsid w:val="00DE581B"/>
    <w:rsid w:val="00DE6448"/>
    <w:rsid w:val="00DE6A66"/>
    <w:rsid w:val="00DF0676"/>
    <w:rsid w:val="00DF1DAE"/>
    <w:rsid w:val="00DF3ECC"/>
    <w:rsid w:val="00DF3F7D"/>
    <w:rsid w:val="00DF4257"/>
    <w:rsid w:val="00DF6663"/>
    <w:rsid w:val="00E00288"/>
    <w:rsid w:val="00E00532"/>
    <w:rsid w:val="00E00650"/>
    <w:rsid w:val="00E00AF1"/>
    <w:rsid w:val="00E00FF5"/>
    <w:rsid w:val="00E011D9"/>
    <w:rsid w:val="00E01B2D"/>
    <w:rsid w:val="00E03D7A"/>
    <w:rsid w:val="00E0464F"/>
    <w:rsid w:val="00E04B36"/>
    <w:rsid w:val="00E07B5D"/>
    <w:rsid w:val="00E11156"/>
    <w:rsid w:val="00E12CFF"/>
    <w:rsid w:val="00E12E95"/>
    <w:rsid w:val="00E12F2F"/>
    <w:rsid w:val="00E13E8B"/>
    <w:rsid w:val="00E15A6E"/>
    <w:rsid w:val="00E167CF"/>
    <w:rsid w:val="00E16823"/>
    <w:rsid w:val="00E22056"/>
    <w:rsid w:val="00E2328F"/>
    <w:rsid w:val="00E232EF"/>
    <w:rsid w:val="00E241D7"/>
    <w:rsid w:val="00E24BC2"/>
    <w:rsid w:val="00E27900"/>
    <w:rsid w:val="00E27AC8"/>
    <w:rsid w:val="00E30B1A"/>
    <w:rsid w:val="00E30E97"/>
    <w:rsid w:val="00E31C85"/>
    <w:rsid w:val="00E31C90"/>
    <w:rsid w:val="00E31CC3"/>
    <w:rsid w:val="00E321ED"/>
    <w:rsid w:val="00E32791"/>
    <w:rsid w:val="00E33E34"/>
    <w:rsid w:val="00E3470D"/>
    <w:rsid w:val="00E349A8"/>
    <w:rsid w:val="00E34F44"/>
    <w:rsid w:val="00E3524C"/>
    <w:rsid w:val="00E35452"/>
    <w:rsid w:val="00E3718F"/>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17"/>
    <w:rsid w:val="00E446CD"/>
    <w:rsid w:val="00E464F2"/>
    <w:rsid w:val="00E46B84"/>
    <w:rsid w:val="00E46FFB"/>
    <w:rsid w:val="00E4723D"/>
    <w:rsid w:val="00E5074A"/>
    <w:rsid w:val="00E507CE"/>
    <w:rsid w:val="00E514D5"/>
    <w:rsid w:val="00E52550"/>
    <w:rsid w:val="00E5293F"/>
    <w:rsid w:val="00E54CA8"/>
    <w:rsid w:val="00E56903"/>
    <w:rsid w:val="00E5705C"/>
    <w:rsid w:val="00E57E65"/>
    <w:rsid w:val="00E618A0"/>
    <w:rsid w:val="00E62297"/>
    <w:rsid w:val="00E629AA"/>
    <w:rsid w:val="00E62DC6"/>
    <w:rsid w:val="00E640CF"/>
    <w:rsid w:val="00E652A6"/>
    <w:rsid w:val="00E6605B"/>
    <w:rsid w:val="00E678A0"/>
    <w:rsid w:val="00E707C7"/>
    <w:rsid w:val="00E72128"/>
    <w:rsid w:val="00E7235E"/>
    <w:rsid w:val="00E7273A"/>
    <w:rsid w:val="00E72DB7"/>
    <w:rsid w:val="00E730A7"/>
    <w:rsid w:val="00E740FC"/>
    <w:rsid w:val="00E74C69"/>
    <w:rsid w:val="00E75214"/>
    <w:rsid w:val="00E7532B"/>
    <w:rsid w:val="00E763DE"/>
    <w:rsid w:val="00E8071F"/>
    <w:rsid w:val="00E81039"/>
    <w:rsid w:val="00E82470"/>
    <w:rsid w:val="00E83D0F"/>
    <w:rsid w:val="00E83F46"/>
    <w:rsid w:val="00E852E7"/>
    <w:rsid w:val="00E85A40"/>
    <w:rsid w:val="00E86015"/>
    <w:rsid w:val="00E872AA"/>
    <w:rsid w:val="00E92728"/>
    <w:rsid w:val="00E928A4"/>
    <w:rsid w:val="00E9341E"/>
    <w:rsid w:val="00E93B34"/>
    <w:rsid w:val="00E93F09"/>
    <w:rsid w:val="00E94053"/>
    <w:rsid w:val="00E9428F"/>
    <w:rsid w:val="00E942CC"/>
    <w:rsid w:val="00E95265"/>
    <w:rsid w:val="00E9564C"/>
    <w:rsid w:val="00E9575F"/>
    <w:rsid w:val="00E9641A"/>
    <w:rsid w:val="00E97655"/>
    <w:rsid w:val="00E9787F"/>
    <w:rsid w:val="00EA05F0"/>
    <w:rsid w:val="00EA127E"/>
    <w:rsid w:val="00EA2EB1"/>
    <w:rsid w:val="00EA3416"/>
    <w:rsid w:val="00EA34D3"/>
    <w:rsid w:val="00EA3933"/>
    <w:rsid w:val="00EA4113"/>
    <w:rsid w:val="00EA5EEF"/>
    <w:rsid w:val="00EA6613"/>
    <w:rsid w:val="00EA6A2B"/>
    <w:rsid w:val="00EA7214"/>
    <w:rsid w:val="00EB033D"/>
    <w:rsid w:val="00EB3A77"/>
    <w:rsid w:val="00EB7486"/>
    <w:rsid w:val="00EC05D6"/>
    <w:rsid w:val="00EC1CA9"/>
    <w:rsid w:val="00EC1DD3"/>
    <w:rsid w:val="00EC2636"/>
    <w:rsid w:val="00EC2ABD"/>
    <w:rsid w:val="00EC4CB4"/>
    <w:rsid w:val="00EC590D"/>
    <w:rsid w:val="00EC6393"/>
    <w:rsid w:val="00EC75F4"/>
    <w:rsid w:val="00EC7A7F"/>
    <w:rsid w:val="00EC7BF7"/>
    <w:rsid w:val="00EC7F3F"/>
    <w:rsid w:val="00ED0436"/>
    <w:rsid w:val="00ED067A"/>
    <w:rsid w:val="00ED15DD"/>
    <w:rsid w:val="00ED1857"/>
    <w:rsid w:val="00ED50E3"/>
    <w:rsid w:val="00ED6394"/>
    <w:rsid w:val="00EE076E"/>
    <w:rsid w:val="00EE103A"/>
    <w:rsid w:val="00EE2E64"/>
    <w:rsid w:val="00EE2F7E"/>
    <w:rsid w:val="00EE331A"/>
    <w:rsid w:val="00EE3CB2"/>
    <w:rsid w:val="00EE46E1"/>
    <w:rsid w:val="00EE4C3A"/>
    <w:rsid w:val="00EE5903"/>
    <w:rsid w:val="00EE5EE0"/>
    <w:rsid w:val="00EE76E3"/>
    <w:rsid w:val="00EE7862"/>
    <w:rsid w:val="00EF12D4"/>
    <w:rsid w:val="00EF3965"/>
    <w:rsid w:val="00EF397E"/>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0D32"/>
    <w:rsid w:val="00F1129D"/>
    <w:rsid w:val="00F1137C"/>
    <w:rsid w:val="00F11C4D"/>
    <w:rsid w:val="00F124F2"/>
    <w:rsid w:val="00F12D66"/>
    <w:rsid w:val="00F13283"/>
    <w:rsid w:val="00F14377"/>
    <w:rsid w:val="00F143F0"/>
    <w:rsid w:val="00F1526C"/>
    <w:rsid w:val="00F152FF"/>
    <w:rsid w:val="00F15AA1"/>
    <w:rsid w:val="00F16077"/>
    <w:rsid w:val="00F175B9"/>
    <w:rsid w:val="00F17BA1"/>
    <w:rsid w:val="00F21E0B"/>
    <w:rsid w:val="00F22EE9"/>
    <w:rsid w:val="00F244B7"/>
    <w:rsid w:val="00F25106"/>
    <w:rsid w:val="00F26342"/>
    <w:rsid w:val="00F26426"/>
    <w:rsid w:val="00F27291"/>
    <w:rsid w:val="00F278FF"/>
    <w:rsid w:val="00F31392"/>
    <w:rsid w:val="00F33683"/>
    <w:rsid w:val="00F33701"/>
    <w:rsid w:val="00F34007"/>
    <w:rsid w:val="00F34229"/>
    <w:rsid w:val="00F3469F"/>
    <w:rsid w:val="00F35064"/>
    <w:rsid w:val="00F356A9"/>
    <w:rsid w:val="00F35799"/>
    <w:rsid w:val="00F366AB"/>
    <w:rsid w:val="00F36EE2"/>
    <w:rsid w:val="00F40000"/>
    <w:rsid w:val="00F4064B"/>
    <w:rsid w:val="00F41C2B"/>
    <w:rsid w:val="00F42B01"/>
    <w:rsid w:val="00F42B2B"/>
    <w:rsid w:val="00F44FC1"/>
    <w:rsid w:val="00F47E02"/>
    <w:rsid w:val="00F508B0"/>
    <w:rsid w:val="00F512EA"/>
    <w:rsid w:val="00F517EC"/>
    <w:rsid w:val="00F567F8"/>
    <w:rsid w:val="00F5715A"/>
    <w:rsid w:val="00F57473"/>
    <w:rsid w:val="00F578D0"/>
    <w:rsid w:val="00F603C0"/>
    <w:rsid w:val="00F60C62"/>
    <w:rsid w:val="00F61749"/>
    <w:rsid w:val="00F617AB"/>
    <w:rsid w:val="00F63418"/>
    <w:rsid w:val="00F649EB"/>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C5A"/>
    <w:rsid w:val="00F82E24"/>
    <w:rsid w:val="00F84404"/>
    <w:rsid w:val="00F8469D"/>
    <w:rsid w:val="00F84D2C"/>
    <w:rsid w:val="00F854A1"/>
    <w:rsid w:val="00F857E7"/>
    <w:rsid w:val="00F85861"/>
    <w:rsid w:val="00F8736F"/>
    <w:rsid w:val="00F87BFB"/>
    <w:rsid w:val="00F87DFC"/>
    <w:rsid w:val="00F92928"/>
    <w:rsid w:val="00F9440D"/>
    <w:rsid w:val="00F94858"/>
    <w:rsid w:val="00F94FF1"/>
    <w:rsid w:val="00F95073"/>
    <w:rsid w:val="00F967E6"/>
    <w:rsid w:val="00F97018"/>
    <w:rsid w:val="00FA0410"/>
    <w:rsid w:val="00FA12B6"/>
    <w:rsid w:val="00FA16E9"/>
    <w:rsid w:val="00FA1F7B"/>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AD6"/>
    <w:rsid w:val="00FC6014"/>
    <w:rsid w:val="00FD0133"/>
    <w:rsid w:val="00FD1262"/>
    <w:rsid w:val="00FD12F9"/>
    <w:rsid w:val="00FD23F5"/>
    <w:rsid w:val="00FD255D"/>
    <w:rsid w:val="00FD28F2"/>
    <w:rsid w:val="00FD2B81"/>
    <w:rsid w:val="00FD3481"/>
    <w:rsid w:val="00FD542D"/>
    <w:rsid w:val="00FD62B7"/>
    <w:rsid w:val="00FE112E"/>
    <w:rsid w:val="00FE139F"/>
    <w:rsid w:val="00FE1D05"/>
    <w:rsid w:val="00FE22C6"/>
    <w:rsid w:val="00FE249A"/>
    <w:rsid w:val="00FE2D2E"/>
    <w:rsid w:val="00FE3121"/>
    <w:rsid w:val="00FE337E"/>
    <w:rsid w:val="00FE46B1"/>
    <w:rsid w:val="00FE491B"/>
    <w:rsid w:val="00FE5323"/>
    <w:rsid w:val="00FE5867"/>
    <w:rsid w:val="00FE6884"/>
    <w:rsid w:val="00FE6AC4"/>
    <w:rsid w:val="00FE78CA"/>
    <w:rsid w:val="00FF0885"/>
    <w:rsid w:val="00FF0BCC"/>
    <w:rsid w:val="00FF10A8"/>
    <w:rsid w:val="00FF11CD"/>
    <w:rsid w:val="00FF158C"/>
    <w:rsid w:val="00FF1C02"/>
    <w:rsid w:val="00FF38E0"/>
    <w:rsid w:val="00FF3D5D"/>
    <w:rsid w:val="00FF3F0F"/>
    <w:rsid w:val="00FF4A04"/>
    <w:rsid w:val="00FF6F42"/>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 w:type="paragraph" w:customStyle="1" w:styleId="Default">
    <w:name w:val="Default"/>
    <w:rsid w:val="0067029A"/>
    <w:pPr>
      <w:autoSpaceDE w:val="0"/>
      <w:autoSpaceDN w:val="0"/>
      <w:adjustRightInd w:val="0"/>
    </w:pPr>
    <w:rPr>
      <w:rFonts w:ascii="Helvetica Neue" w:eastAsiaTheme="minorHAnsi" w:hAnsi="Helvetica Neue" w:cs="Helvetica Neue"/>
      <w:color w:val="000000"/>
      <w:sz w:val="24"/>
      <w:szCs w:val="24"/>
      <w:lang w:val="fr-FR" w:eastAsia="en-US"/>
    </w:rPr>
  </w:style>
  <w:style w:type="paragraph" w:styleId="HTMLPreformatted">
    <w:name w:val="HTML Preformatted"/>
    <w:basedOn w:val="Normal"/>
    <w:link w:val="HTMLPreformattedChar"/>
    <w:uiPriority w:val="99"/>
    <w:semiHidden/>
    <w:unhideWhenUsed/>
    <w:rsid w:val="001F75C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F75CA"/>
    <w:rPr>
      <w:rFonts w:ascii="Consolas" w:hAnsi="Consolas"/>
      <w:lang w:eastAsia="en-US"/>
    </w:rPr>
  </w:style>
  <w:style w:type="character" w:customStyle="1" w:styleId="fl-heading-text">
    <w:name w:val="fl-heading-text"/>
    <w:basedOn w:val="DefaultParagraphFont"/>
    <w:rsid w:val="008F7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3788">
      <w:bodyDiv w:val="1"/>
      <w:marLeft w:val="0"/>
      <w:marRight w:val="0"/>
      <w:marTop w:val="0"/>
      <w:marBottom w:val="0"/>
      <w:divBdr>
        <w:top w:val="none" w:sz="0" w:space="0" w:color="auto"/>
        <w:left w:val="none" w:sz="0" w:space="0" w:color="auto"/>
        <w:bottom w:val="none" w:sz="0" w:space="0" w:color="auto"/>
        <w:right w:val="none" w:sz="0" w:space="0" w:color="auto"/>
      </w:divBdr>
    </w:div>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274366630">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ynandco.fr/hygiene-intime-pendant-les-regles-les-bons-gestes/" TargetMode="External"/><Relationship Id="rId18" Type="http://schemas.openxmlformats.org/officeDocument/2006/relationships/hyperlink" Target="https://www.unicef.org/fr/coronavirus/tout-savoir-sur-le-lavage-des-mains-pour-vous-proteger-de-la-maladie-a-coronavirus-covid-19"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pseau.org/outils/ouvrages/un_women_wsscc_gestion_de_l_hygiene_menstruelle_experience_de_populations_nomades_et_sedentaires_du_niger_2018.pdf" TargetMode="External"/><Relationship Id="rId17" Type="http://schemas.openxmlformats.org/officeDocument/2006/relationships/hyperlink" Target="https://www.pseau.org/outils/ouvrages/ppphw_guide_du_planificateur_de_la_journee_mondiale_du_lavage_des_mains_2015.pdf" TargetMode="External"/><Relationship Id="rId2" Type="http://schemas.openxmlformats.org/officeDocument/2006/relationships/customXml" Target="../customXml/item2.xml"/><Relationship Id="rId16" Type="http://schemas.openxmlformats.org/officeDocument/2006/relationships/hyperlink" Target="https://www.pseau.org/outils/ouvrages/amca_aimf_guide_d_education_sanitaire_appliquee_a_l_eau_l_hygiene_et_l_assainissement_201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nstrualhygieneday.org/wp-content/uploads/2016/12/UN-Women-GHM-Comportements-et-Pratiques-Louga-S%c3%a9n%c3%a9gal.pdf"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www.scidev.net/afrique-sub-saharienne/news/eau-pure-moringa/" TargetMode="External"/><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seau.org/outils/ouvrages/ps_eau_conservation_et_traitement_de_l_eau_a_domicile_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2.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16AED8B-7967-4223-8553-978B0CCB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88</Words>
  <Characters>14182</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1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vijay cuddeford</cp:lastModifiedBy>
  <cp:revision>3</cp:revision>
  <cp:lastPrinted>2008-07-24T16:56:00Z</cp:lastPrinted>
  <dcterms:created xsi:type="dcterms:W3CDTF">2021-03-31T15:36:00Z</dcterms:created>
  <dcterms:modified xsi:type="dcterms:W3CDTF">2021-03-3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